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F252C" w14:textId="77777777" w:rsidR="00EA6982" w:rsidRDefault="00C1561C">
      <w:pPr>
        <w:pStyle w:val="Title"/>
      </w:pPr>
      <w:bookmarkStart w:id="0" w:name="_GoBack"/>
      <w:bookmarkEnd w:id="0"/>
      <w:r>
        <w:t>CKME 136 Capstone</w:t>
      </w:r>
    </w:p>
    <w:p w14:paraId="2381D364" w14:textId="77777777" w:rsidR="00EA6982" w:rsidRDefault="00C1561C">
      <w:pPr>
        <w:pStyle w:val="Author"/>
      </w:pPr>
      <w:r>
        <w:t>TODD BETHELL</w:t>
      </w:r>
    </w:p>
    <w:p w14:paraId="469764F7" w14:textId="77777777" w:rsidR="00EA6982" w:rsidRDefault="00C1561C">
      <w:pPr>
        <w:pStyle w:val="Date"/>
      </w:pPr>
      <w:r>
        <w:t>July 4, 2019</w:t>
      </w:r>
    </w:p>
    <w:p w14:paraId="39093611" w14:textId="77777777" w:rsidR="00EA6982" w:rsidRDefault="00C1561C">
      <w:pPr>
        <w:pStyle w:val="Heading1"/>
      </w:pPr>
      <w:bookmarkStart w:id="1" w:name="note-this-will-install-all-of-the-caret-"/>
      <w:bookmarkEnd w:id="1"/>
      <w:r>
        <w:t>!!NOTE!! This will install ALL of the caret package - which will take several minutes - so comment the install out if you do not want to install the full caret package.</w:t>
      </w:r>
    </w:p>
    <w:p w14:paraId="316BF7F4" w14:textId="77777777" w:rsidR="00EA6982" w:rsidRDefault="00C1561C">
      <w:pPr>
        <w:pStyle w:val="FirstParagraph"/>
      </w:pPr>
      <w:r>
        <w:t>install.packages(“caret”, dependencies = c(“Depends”, “Suggests”)) install.packages(“Pe</w:t>
      </w:r>
      <w:r>
        <w:t>rformanceAnalytics”) install.packages(“lsr”) install.packages(“tidyverse”) install.packages(“dplyr”) install.packages(“class”) install.packages(“gmodels”) install.packages(“corrplot”) install.packages(“RCurl”) install.packages(“GGally”) install.packages(“F</w:t>
      </w:r>
      <w:r>
        <w:t>Selector”) install.packages(“FSelectorRcpp”) install.packages(“mlbench”) library(GGally) library(knitr) library(RCurl) library(caret) library(PerformanceAnalytics) library(lsr) library(tidyverse) library(dplyr) library(class) library(gmodels) library(corrp</w:t>
      </w:r>
      <w:r>
        <w:t>lot) library(GGally) library(FSelectorRcpp) —</w:t>
      </w:r>
    </w:p>
    <w:p w14:paraId="161413F3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ur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s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FSelectorRcpp)</w:t>
      </w:r>
    </w:p>
    <w:p w14:paraId="1B4E0F9F" w14:textId="77777777" w:rsidR="00EA6982" w:rsidRDefault="00C1561C">
      <w:pPr>
        <w:pStyle w:val="SourceCode"/>
      </w:pPr>
      <w:r>
        <w:rPr>
          <w:rStyle w:val="NormalTok"/>
        </w:rPr>
        <w:t>FullSetB4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https://raw.githubusercontent.com/ToddB11/TB136capstone/master/ZAlizadeh_dataset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14:paraId="1CB9FF09" w14:textId="77777777" w:rsidR="00EA6982" w:rsidRDefault="00C1561C">
      <w:pPr>
        <w:pStyle w:val="Heading1"/>
      </w:pPr>
      <w:bookmarkStart w:id="2" w:name="review-data-set"/>
      <w:bookmarkEnd w:id="2"/>
      <w:r>
        <w:t>Review Data Set</w:t>
      </w:r>
    </w:p>
    <w:p w14:paraId="2679BF8F" w14:textId="77777777" w:rsidR="00EA6982" w:rsidRDefault="00C1561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ullSetB4)</w:t>
      </w:r>
    </w:p>
    <w:p w14:paraId="27B688C6" w14:textId="77777777" w:rsidR="00EA6982" w:rsidRDefault="00C1561C">
      <w:pPr>
        <w:pStyle w:val="SourceCode"/>
      </w:pPr>
      <w:r>
        <w:rPr>
          <w:rStyle w:val="VerbatimChar"/>
        </w:rPr>
        <w:t>##   Ã¯..Age Weight Length   Sex      BMI DM HTN Smoker ExSmoker FH Obesity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53     90    175  Male 29.38776  0   1      1        0  0       Y</w:t>
      </w:r>
      <w:r>
        <w:br/>
      </w:r>
      <w:r>
        <w:rPr>
          <w:rStyle w:val="VerbatimChar"/>
        </w:rPr>
        <w:t>## 2     67     70    157 Fmale 28.39872  0   1      0        0  0       Y</w:t>
      </w:r>
      <w:r>
        <w:br/>
      </w:r>
      <w:r>
        <w:rPr>
          <w:rStyle w:val="VerbatimChar"/>
        </w:rPr>
        <w:t>## 3     54     54    164  Male 20.07733  0   0      1        0  0       N</w:t>
      </w:r>
      <w:r>
        <w:br/>
      </w:r>
      <w:r>
        <w:rPr>
          <w:rStyle w:val="VerbatimChar"/>
        </w:rPr>
        <w:lastRenderedPageBreak/>
        <w:t>## 4     66     67    158 Fmale 26</w:t>
      </w:r>
      <w:r>
        <w:rPr>
          <w:rStyle w:val="VerbatimChar"/>
        </w:rPr>
        <w:t>.83865  0   1      0        0  0       Y</w:t>
      </w:r>
      <w:r>
        <w:br/>
      </w:r>
      <w:r>
        <w:rPr>
          <w:rStyle w:val="VerbatimChar"/>
        </w:rPr>
        <w:t>## 5     50     87    153 Fmale 37.16519  0   1      0        0  0       Y</w:t>
      </w:r>
      <w:r>
        <w:br/>
      </w:r>
      <w:r>
        <w:rPr>
          <w:rStyle w:val="VerbatimChar"/>
        </w:rPr>
        <w:t>## 6     50     75    175  Male 24.48980  0   0      1        0  0       N</w:t>
      </w:r>
      <w:r>
        <w:br/>
      </w:r>
      <w:r>
        <w:rPr>
          <w:rStyle w:val="VerbatimChar"/>
        </w:rPr>
        <w:t>##   CRF CVA AD TD CHF DLP  BP  PR Edema WPP LR SysM DiaM TCP Dys</w:t>
      </w:r>
      <w:r>
        <w:rPr>
          <w:rStyle w:val="VerbatimChar"/>
        </w:rPr>
        <w:t>pnea Fclass</w:t>
      </w:r>
      <w:r>
        <w:br/>
      </w:r>
      <w:r>
        <w:rPr>
          <w:rStyle w:val="VerbatimChar"/>
        </w:rPr>
        <w:t>## 1   N   N  N  N   N   Y 110  80     0   N  N    N    N   0       N      0</w:t>
      </w:r>
      <w:r>
        <w:br/>
      </w:r>
      <w:r>
        <w:rPr>
          <w:rStyle w:val="VerbatimChar"/>
        </w:rPr>
        <w:t>## 2   N   N  N  N   N   N 140  80     1   N  N    N    N   1       N      0</w:t>
      </w:r>
      <w:r>
        <w:br/>
      </w:r>
      <w:r>
        <w:rPr>
          <w:rStyle w:val="VerbatimChar"/>
        </w:rPr>
        <w:t>## 3   N   N  N  N   N   N 100 100     0   N  N    N    N   1       N      0</w:t>
      </w:r>
      <w:r>
        <w:br/>
      </w:r>
      <w:r>
        <w:rPr>
          <w:rStyle w:val="VerbatimChar"/>
        </w:rPr>
        <w:t xml:space="preserve">## 4   N   N </w:t>
      </w:r>
      <w:r>
        <w:rPr>
          <w:rStyle w:val="VerbatimChar"/>
        </w:rPr>
        <w:t xml:space="preserve"> N  N   N   N 100  80     0   N  N    N    Y   0       Y      3</w:t>
      </w:r>
      <w:r>
        <w:br/>
      </w:r>
      <w:r>
        <w:rPr>
          <w:rStyle w:val="VerbatimChar"/>
        </w:rPr>
        <w:t>## 5   N   N  N  N   N   N 110  80     0   N  N    Y    N   0       Y      2</w:t>
      </w:r>
      <w:r>
        <w:br/>
      </w:r>
      <w:r>
        <w:rPr>
          <w:rStyle w:val="VerbatimChar"/>
        </w:rPr>
        <w:t>## 6   N   N  N  N   N   N 118  70     0   N  N    N    N   1       N      3</w:t>
      </w:r>
      <w:r>
        <w:br/>
      </w:r>
      <w:r>
        <w:rPr>
          <w:rStyle w:val="VerbatimChar"/>
        </w:rPr>
        <w:t>##   ACP NCP ECP LTAng QWave STelev STdep Tinv LVH PoorR BBB FBS  Cr  TG LDL</w:t>
      </w:r>
      <w:r>
        <w:br/>
      </w:r>
      <w:r>
        <w:rPr>
          <w:rStyle w:val="VerbatimChar"/>
        </w:rPr>
        <w:t>## 1   N   N   N     N     0      0     1    1   N     N   N  90 0.7 250 155</w:t>
      </w:r>
      <w:r>
        <w:br/>
      </w:r>
      <w:r>
        <w:rPr>
          <w:rStyle w:val="VerbatimChar"/>
        </w:rPr>
        <w:t>## 2   N   N   N     N     0      0     1    1   N     N   N  80 1.0 309 121</w:t>
      </w:r>
      <w:r>
        <w:br/>
      </w:r>
      <w:r>
        <w:rPr>
          <w:rStyle w:val="VerbatimChar"/>
        </w:rPr>
        <w:t xml:space="preserve">## 3   N   N   N     N   </w:t>
      </w:r>
      <w:r>
        <w:rPr>
          <w:rStyle w:val="VerbatimChar"/>
        </w:rPr>
        <w:t xml:space="preserve">  0      0     0    0   N     N   N  85 1.0 103  70</w:t>
      </w:r>
      <w:r>
        <w:br/>
      </w:r>
      <w:r>
        <w:rPr>
          <w:rStyle w:val="VerbatimChar"/>
        </w:rPr>
        <w:t>## 4   N   Y   N     N     0      0     1    0   N     N   N  78 1.2  63  55</w:t>
      </w:r>
      <w:r>
        <w:br/>
      </w:r>
      <w:r>
        <w:rPr>
          <w:rStyle w:val="VerbatimChar"/>
        </w:rPr>
        <w:t>## 5   N   N   N     N     0      0     0    0   N     N   N 104 1.0 170 110</w:t>
      </w:r>
      <w:r>
        <w:br/>
      </w:r>
      <w:r>
        <w:rPr>
          <w:rStyle w:val="VerbatimChar"/>
        </w:rPr>
        <w:t>## 6   N   N   N     N     0      0     0    0   N</w:t>
      </w:r>
      <w:r>
        <w:rPr>
          <w:rStyle w:val="VerbatimChar"/>
        </w:rPr>
        <w:t xml:space="preserve">     N   N  86 1.0 139 119</w:t>
      </w:r>
      <w:r>
        <w:br/>
      </w:r>
      <w:r>
        <w:rPr>
          <w:rStyle w:val="VerbatimChar"/>
        </w:rPr>
        <w:t>##   HDL BUN ESR   Hb   K  Na   WBC Lymph Neut PLT EF RWMA    VHD    CAD</w:t>
      </w:r>
      <w:r>
        <w:br/>
      </w:r>
      <w:r>
        <w:rPr>
          <w:rStyle w:val="VerbatimChar"/>
        </w:rPr>
        <w:t>## 1  30   8   7 15.6 4.7 141  5700    39   52 261 50    0      N    Cad</w:t>
      </w:r>
      <w:r>
        <w:br/>
      </w:r>
      <w:r>
        <w:rPr>
          <w:rStyle w:val="VerbatimChar"/>
        </w:rPr>
        <w:t>## 2  36  30  26 13.9 4.7 156  7700    38   55 165 40    4      N    Cad</w:t>
      </w:r>
      <w:r>
        <w:br/>
      </w:r>
      <w:r>
        <w:rPr>
          <w:rStyle w:val="VerbatimChar"/>
        </w:rPr>
        <w:t xml:space="preserve">## 3  45  </w:t>
      </w:r>
      <w:r>
        <w:rPr>
          <w:rStyle w:val="VerbatimChar"/>
        </w:rPr>
        <w:t>17  10 13.5 4.7 139  7400    38   60 230 40    2   mild    Cad</w:t>
      </w:r>
      <w:r>
        <w:br/>
      </w:r>
      <w:r>
        <w:rPr>
          <w:rStyle w:val="VerbatimChar"/>
        </w:rPr>
        <w:t>## 4  27  30  76 12.1 4.4 142 13000    18   72 742 55    0 Severe Normal</w:t>
      </w:r>
      <w:r>
        <w:br/>
      </w:r>
      <w:r>
        <w:rPr>
          <w:rStyle w:val="VerbatimChar"/>
        </w:rPr>
        <w:t>## 5  50  16  27 13.2 4.0 140  9200    55   39 274 50    0 Severe Normal</w:t>
      </w:r>
      <w:r>
        <w:br/>
      </w:r>
      <w:r>
        <w:rPr>
          <w:rStyle w:val="VerbatimChar"/>
        </w:rPr>
        <w:t xml:space="preserve">## 6  34  13  18 15.6 4.2 141  7300    26   66 </w:t>
      </w:r>
      <w:r>
        <w:rPr>
          <w:rStyle w:val="VerbatimChar"/>
        </w:rPr>
        <w:t>194 50    0      N    Cad</w:t>
      </w:r>
    </w:p>
    <w:p w14:paraId="20A9D3C5" w14:textId="77777777" w:rsidR="00EA6982" w:rsidRDefault="00C1561C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FullSetB4)</w:t>
      </w:r>
    </w:p>
    <w:p w14:paraId="2E2DFD1E" w14:textId="77777777" w:rsidR="00EA6982" w:rsidRDefault="00C1561C">
      <w:pPr>
        <w:pStyle w:val="SourceCode"/>
      </w:pPr>
      <w:r>
        <w:rPr>
          <w:rStyle w:val="VerbatimChar"/>
        </w:rPr>
        <w:t>##     Ã¯..Age Weight Length   Sex      BMI DM HTN Smoker ExSmoker FH Obesity</w:t>
      </w:r>
      <w:r>
        <w:br/>
      </w:r>
      <w:r>
        <w:rPr>
          <w:rStyle w:val="VerbatimChar"/>
        </w:rPr>
        <w:t>## 298     30    100    172  Male 33.80206  0   0      1        0  1       Y</w:t>
      </w:r>
      <w:r>
        <w:br/>
      </w:r>
      <w:r>
        <w:rPr>
          <w:rStyle w:val="VerbatimChar"/>
        </w:rPr>
        <w:t xml:space="preserve">## 299     58     84    168  Male 29.76190  0   0      0   </w:t>
      </w:r>
      <w:r>
        <w:rPr>
          <w:rStyle w:val="VerbatimChar"/>
        </w:rPr>
        <w:t xml:space="preserve">     0  0       Y</w:t>
      </w:r>
      <w:r>
        <w:br/>
      </w:r>
      <w:r>
        <w:rPr>
          <w:rStyle w:val="VerbatimChar"/>
        </w:rPr>
        <w:t>## 300     55     64    152 Fmale 27.70083  0   0      0        0  0       Y</w:t>
      </w:r>
      <w:r>
        <w:br/>
      </w:r>
      <w:r>
        <w:rPr>
          <w:rStyle w:val="VerbatimChar"/>
        </w:rPr>
        <w:t>## 301     48     77    160 Fmale 30.07812  0   1      0        0  1       Y</w:t>
      </w:r>
      <w:r>
        <w:br/>
      </w:r>
      <w:r>
        <w:rPr>
          <w:rStyle w:val="VerbatimChar"/>
        </w:rPr>
        <w:t>## 302     57     90    159 Fmale 35.59986  1   0      0        0  0       Y</w:t>
      </w:r>
      <w:r>
        <w:br/>
      </w:r>
      <w:r>
        <w:rPr>
          <w:rStyle w:val="VerbatimChar"/>
        </w:rPr>
        <w:t xml:space="preserve">## 303 </w:t>
      </w:r>
      <w:r>
        <w:rPr>
          <w:rStyle w:val="VerbatimChar"/>
        </w:rPr>
        <w:t xml:space="preserve">    56     85    170 Fmale 29.41176  0   1      1        0  0       Y</w:t>
      </w:r>
      <w:r>
        <w:br/>
      </w:r>
      <w:r>
        <w:rPr>
          <w:rStyle w:val="VerbatimChar"/>
        </w:rPr>
        <w:t>##     CRF CVA AD TD CHF DLP  BP PR Edema WPP LR SysM DiaM TCP Dyspnea Fclass</w:t>
      </w:r>
      <w:r>
        <w:br/>
      </w:r>
      <w:r>
        <w:rPr>
          <w:rStyle w:val="VerbatimChar"/>
        </w:rPr>
        <w:t>## 298   N   N  N  N   N   N 110 60     0   N  N    N    N   0       N      0</w:t>
      </w:r>
      <w:r>
        <w:br/>
      </w:r>
      <w:r>
        <w:rPr>
          <w:rStyle w:val="VerbatimChar"/>
        </w:rPr>
        <w:t>## 299   N   N  N  N   N   N 1</w:t>
      </w:r>
      <w:r>
        <w:rPr>
          <w:rStyle w:val="VerbatimChar"/>
        </w:rPr>
        <w:t>00 76     0   N  N    N    N   1       N      0</w:t>
      </w:r>
      <w:r>
        <w:br/>
      </w:r>
      <w:r>
        <w:rPr>
          <w:rStyle w:val="VerbatimChar"/>
        </w:rPr>
        <w:t>## 300   N   N  N  N   N   N 100 60     0   N  N    Y    N   0       Y      0</w:t>
      </w:r>
      <w:r>
        <w:br/>
      </w:r>
      <w:r>
        <w:rPr>
          <w:rStyle w:val="VerbatimChar"/>
        </w:rPr>
        <w:t>## 301   N   N  N  N   N   N 130 70     0   N  N    N    N   0       N      0</w:t>
      </w:r>
      <w:r>
        <w:br/>
      </w:r>
      <w:r>
        <w:rPr>
          <w:rStyle w:val="VerbatimChar"/>
        </w:rPr>
        <w:t xml:space="preserve">## 302   N   N  N  N   N   N 100 60     0   N  N    </w:t>
      </w:r>
      <w:r>
        <w:rPr>
          <w:rStyle w:val="VerbatimChar"/>
        </w:rPr>
        <w:t>N    N   0       Y      0</w:t>
      </w:r>
      <w:r>
        <w:br/>
      </w:r>
      <w:r>
        <w:rPr>
          <w:rStyle w:val="VerbatimChar"/>
        </w:rPr>
        <w:t>## 303   N   N  N  N   N   N 120 80     0   N  N    N    N   1       N      0</w:t>
      </w:r>
      <w:r>
        <w:br/>
      </w:r>
      <w:r>
        <w:rPr>
          <w:rStyle w:val="VerbatimChar"/>
        </w:rPr>
        <w:t>##     ACP NCP ECP LTAng QWave STelev STdep Tinv LVH PoorR  BBB FBS  Cr  TG</w:t>
      </w:r>
      <w:r>
        <w:br/>
      </w:r>
      <w:r>
        <w:rPr>
          <w:rStyle w:val="VerbatimChar"/>
        </w:rPr>
        <w:t>## 298   Y   N   N     N     0      0     0    0   N     N    N  83 1.0 205</w:t>
      </w:r>
      <w:r>
        <w:br/>
      </w:r>
      <w:r>
        <w:rPr>
          <w:rStyle w:val="VerbatimChar"/>
        </w:rPr>
        <w:t>## 299   N   N   N     N     0      0     0    0   N     N    N  92 1.0 112</w:t>
      </w:r>
      <w:r>
        <w:br/>
      </w:r>
      <w:r>
        <w:rPr>
          <w:rStyle w:val="VerbatimChar"/>
        </w:rPr>
        <w:t>## 300   Y   N   N     N     0      0     0    0   N     N LBBB  86 0.9 111</w:t>
      </w:r>
      <w:r>
        <w:br/>
      </w:r>
      <w:r>
        <w:rPr>
          <w:rStyle w:val="VerbatimChar"/>
        </w:rPr>
        <w:t>## 301   N   Y   N     N     0      0     0    0   N     N RBBB  83 1.0  93</w:t>
      </w:r>
      <w:r>
        <w:br/>
      </w:r>
      <w:r>
        <w:rPr>
          <w:rStyle w:val="VerbatimChar"/>
        </w:rPr>
        <w:t xml:space="preserve">## 302   Y   N   N     N    </w:t>
      </w:r>
      <w:r>
        <w:rPr>
          <w:rStyle w:val="VerbatimChar"/>
        </w:rPr>
        <w:t xml:space="preserve"> 0      0     0    0   N     N    N  96 1.0 116</w:t>
      </w:r>
      <w:r>
        <w:br/>
      </w:r>
      <w:r>
        <w:rPr>
          <w:rStyle w:val="VerbatimChar"/>
        </w:rPr>
        <w:t>## 303   N   N   N     N     0      0     0    1   N     N    N  78 0.7 139</w:t>
      </w:r>
      <w:r>
        <w:br/>
      </w:r>
      <w:r>
        <w:rPr>
          <w:rStyle w:val="VerbatimChar"/>
        </w:rPr>
        <w:t>##     LDL HDL BUN ESR   Hb   K  Na   WBC Lymph Neut PLT EF RWMA  VHD    CAD</w:t>
      </w:r>
      <w:r>
        <w:br/>
      </w:r>
      <w:r>
        <w:rPr>
          <w:rStyle w:val="VerbatimChar"/>
        </w:rPr>
        <w:t>## 298  97  53  20  16 13.1 4.0 143  9100    39   60 29</w:t>
      </w:r>
      <w:r>
        <w:rPr>
          <w:rStyle w:val="VerbatimChar"/>
        </w:rPr>
        <w:t>4 55    1    N Normal</w:t>
      </w:r>
      <w:r>
        <w:br/>
      </w:r>
      <w:r>
        <w:rPr>
          <w:rStyle w:val="VerbatimChar"/>
        </w:rPr>
        <w:lastRenderedPageBreak/>
        <w:t>## 299 115  44  13  13 12.3 4.8 146  8500    34   58 251 45    0    N    Cad</w:t>
      </w:r>
      <w:r>
        <w:br/>
      </w:r>
      <w:r>
        <w:rPr>
          <w:rStyle w:val="VerbatimChar"/>
        </w:rPr>
        <w:t>## 300  40  23  23   3 12.4 4.0 139 11400    16   80 377 40    0 mild Normal</w:t>
      </w:r>
      <w:r>
        <w:br/>
      </w:r>
      <w:r>
        <w:rPr>
          <w:rStyle w:val="VerbatimChar"/>
        </w:rPr>
        <w:t>## 301 112  42  13  20 12.8 4.0 140  9000    35   55 279 55    0    N Norma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2 130  49  14  31 10.1 3.8 141  3800    48   40 208 55    0    N Normal</w:t>
      </w:r>
      <w:r>
        <w:br/>
      </w:r>
      <w:r>
        <w:rPr>
          <w:rStyle w:val="VerbatimChar"/>
        </w:rPr>
        <w:t>## 303 124  34  16  13 14.7 4.4 147  6000    32   55 302 55    0    N    Cad</w:t>
      </w:r>
    </w:p>
    <w:p w14:paraId="3554257E" w14:textId="77777777" w:rsidR="00EA6982" w:rsidRDefault="00C1561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ullSetB4)</w:t>
      </w:r>
    </w:p>
    <w:p w14:paraId="782F1216" w14:textId="77777777" w:rsidR="00EA6982" w:rsidRDefault="00C1561C">
      <w:pPr>
        <w:pStyle w:val="SourceCode"/>
      </w:pPr>
      <w:r>
        <w:rPr>
          <w:rStyle w:val="VerbatimChar"/>
        </w:rPr>
        <w:t>## 'data.frame':    303 obs. of  56 variables:</w:t>
      </w:r>
      <w:r>
        <w:br/>
      </w:r>
      <w:r>
        <w:rPr>
          <w:rStyle w:val="VerbatimChar"/>
        </w:rPr>
        <w:t xml:space="preserve">##  $ Ã¯..Age  : int  53 67 54 66 50 50 55 </w:t>
      </w:r>
      <w:r>
        <w:rPr>
          <w:rStyle w:val="VerbatimChar"/>
        </w:rPr>
        <w:t>72 58 60 ...</w:t>
      </w:r>
      <w:r>
        <w:br/>
      </w:r>
      <w:r>
        <w:rPr>
          <w:rStyle w:val="VerbatimChar"/>
        </w:rPr>
        <w:t>##  $ Weight  : int  90 70 54 67 87 75 80 80 84 71 ...</w:t>
      </w:r>
      <w:r>
        <w:br/>
      </w:r>
      <w:r>
        <w:rPr>
          <w:rStyle w:val="VerbatimChar"/>
        </w:rPr>
        <w:t>##  $ Length  : int  175 157 164 158 153 175 165 175 163 170 ...</w:t>
      </w:r>
      <w:r>
        <w:br/>
      </w:r>
      <w:r>
        <w:rPr>
          <w:rStyle w:val="VerbatimChar"/>
        </w:rPr>
        <w:t>##  $ Sex     : Factor w/ 2 levels "Fmale","Male": 2 1 2 1 1 2 2 2 1 2 ...</w:t>
      </w:r>
      <w:r>
        <w:br/>
      </w:r>
      <w:r>
        <w:rPr>
          <w:rStyle w:val="VerbatimChar"/>
        </w:rPr>
        <w:t>##  $ BMI     : num  29.4 28.4 20.1 26.8 37.2 ...</w:t>
      </w:r>
      <w:r>
        <w:br/>
      </w:r>
      <w:r>
        <w:rPr>
          <w:rStyle w:val="VerbatimChar"/>
        </w:rPr>
        <w:t>##  $ DM      : int  0 0 0 0 0 0 0 1 0 1 ...</w:t>
      </w:r>
      <w:r>
        <w:br/>
      </w:r>
      <w:r>
        <w:rPr>
          <w:rStyle w:val="VerbatimChar"/>
        </w:rPr>
        <w:t>##  $ HTN     : int  1 1 0 1 1 0 0 0 0 0 ...</w:t>
      </w:r>
      <w:r>
        <w:br/>
      </w:r>
      <w:r>
        <w:rPr>
          <w:rStyle w:val="VerbatimChar"/>
        </w:rPr>
        <w:t xml:space="preserve">##  $ Smoker  : int  1 0 1 0 0 1 0 1 0 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ExSmoker: int  0 0 0 0 0 0 1 0 0 0 ...</w:t>
      </w:r>
      <w:r>
        <w:br/>
      </w:r>
      <w:r>
        <w:rPr>
          <w:rStyle w:val="VerbatimChar"/>
        </w:rPr>
        <w:t>##  $ FH      : int  0 0 0 0 0 0 0 0 0 0 ...</w:t>
      </w:r>
      <w:r>
        <w:br/>
      </w:r>
      <w:r>
        <w:rPr>
          <w:rStyle w:val="VerbatimChar"/>
        </w:rPr>
        <w:t>##  $ Obesity : Factor w/ 2 levels "N","Y": 2 2 1 2 2 1 2 2 2 1 ...</w:t>
      </w:r>
      <w:r>
        <w:br/>
      </w:r>
      <w:r>
        <w:rPr>
          <w:rStyle w:val="VerbatimChar"/>
        </w:rPr>
        <w:t>##  $ CRF     : Factor w/ 2 levels "N","Y": 1 1 1 1 1 1 1 1 1 1 ...</w:t>
      </w:r>
      <w:r>
        <w:br/>
      </w:r>
      <w:r>
        <w:rPr>
          <w:rStyle w:val="VerbatimChar"/>
        </w:rPr>
        <w:t xml:space="preserve">##  $ CVA     : Factor w/ </w:t>
      </w:r>
      <w:r>
        <w:rPr>
          <w:rStyle w:val="VerbatimChar"/>
        </w:rPr>
        <w:t>2 levels "N","Y": 1 1 1 1 1 1 1 1 1 1 ...</w:t>
      </w:r>
      <w:r>
        <w:br/>
      </w:r>
      <w:r>
        <w:rPr>
          <w:rStyle w:val="VerbatimChar"/>
        </w:rPr>
        <w:t>##  $ AD      : Factor w/ 2 levels "N","Y": 1 1 1 1 1 1 1 1 1 1 ...</w:t>
      </w:r>
      <w:r>
        <w:br/>
      </w:r>
      <w:r>
        <w:rPr>
          <w:rStyle w:val="VerbatimChar"/>
        </w:rPr>
        <w:t>##  $ TD      : Factor w/ 2 levels "N","Y": 1 1 1 1 1 1 1 1 1 1 ...</w:t>
      </w:r>
      <w:r>
        <w:br/>
      </w:r>
      <w:r>
        <w:rPr>
          <w:rStyle w:val="VerbatimChar"/>
        </w:rPr>
        <w:t>##  $ CHF     : Factor w/ 2 levels "N","Y": 1 1 1 1 1 1 1 1 1 1 ...</w:t>
      </w:r>
      <w:r>
        <w:br/>
      </w:r>
      <w:r>
        <w:rPr>
          <w:rStyle w:val="VerbatimChar"/>
        </w:rPr>
        <w:t xml:space="preserve">##  $ DLP </w:t>
      </w:r>
      <w:r>
        <w:rPr>
          <w:rStyle w:val="VerbatimChar"/>
        </w:rPr>
        <w:t xml:space="preserve">    : Factor w/ 2 levels "N","Y": 2 1 1 1 1 1 1 2 1 1 ...</w:t>
      </w:r>
      <w:r>
        <w:br/>
      </w:r>
      <w:r>
        <w:rPr>
          <w:rStyle w:val="VerbatimChar"/>
        </w:rPr>
        <w:t>##  $ BP      : int  110 140 100 100 110 118 110 130 90 130 ...</w:t>
      </w:r>
      <w:r>
        <w:br/>
      </w:r>
      <w:r>
        <w:rPr>
          <w:rStyle w:val="VerbatimChar"/>
        </w:rPr>
        <w:t>##  $ PR      : int  80 80 100 80 80 70 80 70 50 70 ...</w:t>
      </w:r>
      <w:r>
        <w:br/>
      </w:r>
      <w:r>
        <w:rPr>
          <w:rStyle w:val="VerbatimChar"/>
        </w:rPr>
        <w:t>##  $ Edema   : int  0 1 0 0 0 0 0 0 0 0 ...</w:t>
      </w:r>
      <w:r>
        <w:br/>
      </w:r>
      <w:r>
        <w:rPr>
          <w:rStyle w:val="VerbatimChar"/>
        </w:rPr>
        <w:t>##  $ WPP     : Factor w/ 2 level</w:t>
      </w:r>
      <w:r>
        <w:rPr>
          <w:rStyle w:val="VerbatimChar"/>
        </w:rPr>
        <w:t>s "N","Y": 1 1 1 1 1 1 1 1 1 1 ...</w:t>
      </w:r>
      <w:r>
        <w:br/>
      </w:r>
      <w:r>
        <w:rPr>
          <w:rStyle w:val="VerbatimChar"/>
        </w:rPr>
        <w:t>##  $ LR      : Factor w/ 2 levels "N","Y": 1 1 1 1 1 1 1 1 1 1 ...</w:t>
      </w:r>
      <w:r>
        <w:br/>
      </w:r>
      <w:r>
        <w:rPr>
          <w:rStyle w:val="VerbatimChar"/>
        </w:rPr>
        <w:t>##  $ SysM    : Factor w/ 2 levels "N","Y": 1 1 1 1 2 1 2 1 1 1 ...</w:t>
      </w:r>
      <w:r>
        <w:br/>
      </w:r>
      <w:r>
        <w:rPr>
          <w:rStyle w:val="VerbatimChar"/>
        </w:rPr>
        <w:t>##  $ DiaM    : Factor w/ 2 levels "N","Y": 1 1 1 2 1 1 1 1 1 1 ...</w:t>
      </w:r>
      <w:r>
        <w:br/>
      </w:r>
      <w:r>
        <w:rPr>
          <w:rStyle w:val="VerbatimChar"/>
        </w:rPr>
        <w:t>##  $ TCP     : i</w:t>
      </w:r>
      <w:r>
        <w:rPr>
          <w:rStyle w:val="VerbatimChar"/>
        </w:rPr>
        <w:t>nt  0 1 1 0 0 1 1 1 0 1 ...</w:t>
      </w:r>
      <w:r>
        <w:br/>
      </w:r>
      <w:r>
        <w:rPr>
          <w:rStyle w:val="VerbatimChar"/>
        </w:rPr>
        <w:t>##  $ Dyspnea : Factor w/ 2 levels "N","Y": 1 1 1 2 2 1 1 1 2 2 ...</w:t>
      </w:r>
      <w:r>
        <w:br/>
      </w:r>
      <w:r>
        <w:rPr>
          <w:rStyle w:val="VerbatimChar"/>
        </w:rPr>
        <w:t>##  $ Fclass  : int  0 0 0 3 2 3 0 0 0 2 ...</w:t>
      </w:r>
      <w:r>
        <w:br/>
      </w:r>
      <w:r>
        <w:rPr>
          <w:rStyle w:val="VerbatimChar"/>
        </w:rPr>
        <w:t>##  $ ACP     : Factor w/ 2 levels "N","Y": 1 1 1 1 1 1 1 1 1 1 ...</w:t>
      </w:r>
      <w:r>
        <w:br/>
      </w:r>
      <w:r>
        <w:rPr>
          <w:rStyle w:val="VerbatimChar"/>
        </w:rPr>
        <w:t>##  $ NCP     : Factor w/ 2 levels "N","Y": 1 1</w:t>
      </w:r>
      <w:r>
        <w:rPr>
          <w:rStyle w:val="VerbatimChar"/>
        </w:rPr>
        <w:t xml:space="preserve"> 1 2 1 1 1 1 2 1 ...</w:t>
      </w:r>
      <w:r>
        <w:br/>
      </w:r>
      <w:r>
        <w:rPr>
          <w:rStyle w:val="VerbatimChar"/>
        </w:rPr>
        <w:t>##  $ ECP     : Factor w/ 1 level "N": 1 1 1 1 1 1 1 1 1 1 ...</w:t>
      </w:r>
      <w:r>
        <w:br/>
      </w:r>
      <w:r>
        <w:rPr>
          <w:rStyle w:val="VerbatimChar"/>
        </w:rPr>
        <w:t>##  $ LTAng   : Factor w/ 2 levels "N","Y": 1 1 1 1 1 1 1 1 1 1 ...</w:t>
      </w:r>
      <w:r>
        <w:br/>
      </w:r>
      <w:r>
        <w:rPr>
          <w:rStyle w:val="VerbatimChar"/>
        </w:rPr>
        <w:t>##  $ QWave   : int  0 0 0 0 0 0 1 0 0 0 ...</w:t>
      </w:r>
      <w:r>
        <w:br/>
      </w:r>
      <w:r>
        <w:rPr>
          <w:rStyle w:val="VerbatimChar"/>
        </w:rPr>
        <w:t>##  $ STelev  : int  0 0 0 0 0 0 1 0 0 0 ...</w:t>
      </w:r>
      <w:r>
        <w:br/>
      </w:r>
      <w:r>
        <w:rPr>
          <w:rStyle w:val="VerbatimChar"/>
        </w:rPr>
        <w:t xml:space="preserve">##  $ STdep   </w:t>
      </w:r>
      <w:r>
        <w:rPr>
          <w:rStyle w:val="VerbatimChar"/>
        </w:rPr>
        <w:t>: int  1 1 0 1 0 0 0 1 0 0 ...</w:t>
      </w:r>
      <w:r>
        <w:br/>
      </w:r>
      <w:r>
        <w:rPr>
          <w:rStyle w:val="VerbatimChar"/>
        </w:rPr>
        <w:t>##  $ Tinv    : int  1 1 0 0 0 0 1 1 0 0 ...</w:t>
      </w:r>
      <w:r>
        <w:br/>
      </w:r>
      <w:r>
        <w:rPr>
          <w:rStyle w:val="VerbatimChar"/>
        </w:rPr>
        <w:t>##  $ LVH     : Factor w/ 2 levels "N","Y": 1 1 1 1 1 1 1 1 1 1 ...</w:t>
      </w:r>
      <w:r>
        <w:br/>
      </w:r>
      <w:r>
        <w:rPr>
          <w:rStyle w:val="VerbatimChar"/>
        </w:rPr>
        <w:t>##  $ PoorR   : Factor w/ 2 levels "N","Y": 1 1 1 1 1 1 1 1 1 1 ...</w:t>
      </w:r>
      <w:r>
        <w:br/>
      </w:r>
      <w:r>
        <w:rPr>
          <w:rStyle w:val="VerbatimChar"/>
        </w:rPr>
        <w:t>##  $ BBB     : Factor w/ 3 levels "LBBB","N</w:t>
      </w:r>
      <w:r>
        <w:rPr>
          <w:rStyle w:val="VerbatimChar"/>
        </w:rPr>
        <w:t>","RBBB": 2 2 2 2 2 2 2 2 2 1 ...</w:t>
      </w:r>
      <w:r>
        <w:br/>
      </w:r>
      <w:r>
        <w:rPr>
          <w:rStyle w:val="VerbatimChar"/>
        </w:rPr>
        <w:t>##  $ FBS     : int  90 80 85 78 104 86 80 130 69 209 ...</w:t>
      </w:r>
      <w:r>
        <w:br/>
      </w:r>
      <w:r>
        <w:rPr>
          <w:rStyle w:val="VerbatimChar"/>
        </w:rPr>
        <w:t>##  $ Cr      : num  0.7 1 1 1.2 1 1 0.8 0.9 0.6 1.3 ...</w:t>
      </w:r>
      <w:r>
        <w:br/>
      </w:r>
      <w:r>
        <w:rPr>
          <w:rStyle w:val="VerbatimChar"/>
        </w:rPr>
        <w:t>##  $ TG      : int  250 309 103 63 170 139 83 80 79 80 ...</w:t>
      </w:r>
      <w:r>
        <w:br/>
      </w:r>
      <w:r>
        <w:rPr>
          <w:rStyle w:val="VerbatimChar"/>
        </w:rPr>
        <w:lastRenderedPageBreak/>
        <w:t>##  $ LDL     : int  155 121 70 55 110 119 85 9</w:t>
      </w:r>
      <w:r>
        <w:rPr>
          <w:rStyle w:val="VerbatimChar"/>
        </w:rPr>
        <w:t>0 90 90 ...</w:t>
      </w:r>
      <w:r>
        <w:br/>
      </w:r>
      <w:r>
        <w:rPr>
          <w:rStyle w:val="VerbatimChar"/>
        </w:rPr>
        <w:t>##  $ HDL     : num  30 36 45 27 50 34 34 55 59 44 ...</w:t>
      </w:r>
      <w:r>
        <w:br/>
      </w:r>
      <w:r>
        <w:rPr>
          <w:rStyle w:val="VerbatimChar"/>
        </w:rPr>
        <w:t>##  $ BUN     : int  8 30 17 30 16 13 12 19 15 16 ...</w:t>
      </w:r>
      <w:r>
        <w:br/>
      </w:r>
      <w:r>
        <w:rPr>
          <w:rStyle w:val="VerbatimChar"/>
        </w:rPr>
        <w:t>##  $ ESR     : int  7 26 10 76 27 18 38 4 5 8 ...</w:t>
      </w:r>
      <w:r>
        <w:br/>
      </w:r>
      <w:r>
        <w:rPr>
          <w:rStyle w:val="VerbatimChar"/>
        </w:rPr>
        <w:t>##  $ Hb      : num  15.6 13.9 13.5 12.1 13.2 15.6 14.1 16.1 11.6 13.9 ...</w:t>
      </w:r>
      <w:r>
        <w:br/>
      </w:r>
      <w:r>
        <w:rPr>
          <w:rStyle w:val="VerbatimChar"/>
        </w:rPr>
        <w:t xml:space="preserve">##  $ K  </w:t>
      </w:r>
      <w:r>
        <w:rPr>
          <w:rStyle w:val="VerbatimChar"/>
        </w:rPr>
        <w:t xml:space="preserve">     : num  4.7 4.7 4.7 4.4 4 4.2 4.8 4.3 3.4 4.6 ...</w:t>
      </w:r>
      <w:r>
        <w:br/>
      </w:r>
      <w:r>
        <w:rPr>
          <w:rStyle w:val="VerbatimChar"/>
        </w:rPr>
        <w:t>##  $ Na      : int  141 156 139 142 140 141 139 142 139 140 ...</w:t>
      </w:r>
      <w:r>
        <w:br/>
      </w:r>
      <w:r>
        <w:rPr>
          <w:rStyle w:val="VerbatimChar"/>
        </w:rPr>
        <w:t>##  $ WBC     : int  5700 7700 7400 13000 9200 7300 9400 12200 5100 4900 ...</w:t>
      </w:r>
      <w:r>
        <w:br/>
      </w:r>
      <w:r>
        <w:rPr>
          <w:rStyle w:val="VerbatimChar"/>
        </w:rPr>
        <w:t>##  $ Lymph   : int  39 38 38 18 55 26 58 25 49 55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Neut    : int  52 55 60 72 39 66 33 74 50 42 ...</w:t>
      </w:r>
      <w:r>
        <w:br/>
      </w:r>
      <w:r>
        <w:rPr>
          <w:rStyle w:val="VerbatimChar"/>
        </w:rPr>
        <w:t>##  $ PLT     : int  261 165 230 742 274 194 292 410 370 380 ...</w:t>
      </w:r>
      <w:r>
        <w:br/>
      </w:r>
      <w:r>
        <w:rPr>
          <w:rStyle w:val="VerbatimChar"/>
        </w:rPr>
        <w:t>##  $ EF      : int  50 40 40 55 50 50 40 45 50 40 ...</w:t>
      </w:r>
      <w:r>
        <w:br/>
      </w:r>
      <w:r>
        <w:rPr>
          <w:rStyle w:val="VerbatimChar"/>
        </w:rPr>
        <w:t>##  $ RWMA    : int  0 4 2 0 0 0 4 4 0 2 ...</w:t>
      </w:r>
      <w:r>
        <w:br/>
      </w:r>
      <w:r>
        <w:rPr>
          <w:rStyle w:val="VerbatimChar"/>
        </w:rPr>
        <w:t>##  $ VHD     : Factor w/ 4 levels "mild","Moderate",..: 3 3 1 4 4 3 1 1 3 3 ...</w:t>
      </w:r>
      <w:r>
        <w:br/>
      </w:r>
      <w:r>
        <w:rPr>
          <w:rStyle w:val="VerbatimChar"/>
        </w:rPr>
        <w:t>##  $ CAD     : Factor w/ 2 levels "Cad","Normal": 1 1 1 2 2 1 1 1 2 1 ...</w:t>
      </w:r>
    </w:p>
    <w:p w14:paraId="40D5C27D" w14:textId="77777777" w:rsidR="00EA6982" w:rsidRDefault="00C1561C">
      <w:pPr>
        <w:pStyle w:val="Heading1"/>
      </w:pPr>
      <w:bookmarkStart w:id="3" w:name="fixing-age-column-header-not-displaying-"/>
      <w:bookmarkEnd w:id="3"/>
      <w:r>
        <w:t>Fixing ‘Age’ column header (not displaying correctly):</w:t>
      </w:r>
    </w:p>
    <w:p w14:paraId="63930FD9" w14:textId="77777777" w:rsidR="00EA6982" w:rsidRDefault="00C1561C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FullSetB4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Age"</w:t>
      </w:r>
    </w:p>
    <w:p w14:paraId="1BD3DAE4" w14:textId="77777777" w:rsidR="00EA6982" w:rsidRDefault="00C1561C">
      <w:pPr>
        <w:pStyle w:val="Heading1"/>
      </w:pPr>
      <w:bookmarkStart w:id="4" w:name="remove-length-attribute---since-not-used"/>
      <w:bookmarkEnd w:id="4"/>
      <w:r>
        <w:t>Remove ‘Length’ attribute - since not used in final study; and captured via BMI (and ‘Obesity’ uses ‘BMI’):</w:t>
      </w:r>
    </w:p>
    <w:p w14:paraId="29811540" w14:textId="77777777" w:rsidR="00EA6982" w:rsidRDefault="00C1561C">
      <w:pPr>
        <w:pStyle w:val="SourceCode"/>
      </w:pPr>
      <w:r>
        <w:rPr>
          <w:rStyle w:val="NormalTok"/>
        </w:rPr>
        <w:t>FullSetB4 &lt;-</w:t>
      </w:r>
      <w:r>
        <w:rPr>
          <w:rStyle w:val="StringTok"/>
        </w:rPr>
        <w:t xml:space="preserve"> </w:t>
      </w:r>
      <w:r>
        <w:rPr>
          <w:rStyle w:val="NormalTok"/>
        </w:rPr>
        <w:t>FullSetB4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ullSetB4)</w:t>
      </w:r>
    </w:p>
    <w:p w14:paraId="58190979" w14:textId="77777777" w:rsidR="00EA6982" w:rsidRDefault="00C1561C">
      <w:pPr>
        <w:pStyle w:val="SourceCode"/>
      </w:pPr>
      <w:r>
        <w:rPr>
          <w:rStyle w:val="VerbatimChar"/>
        </w:rPr>
        <w:t>## [1] 303  55</w:t>
      </w:r>
    </w:p>
    <w:p w14:paraId="538D3CE6" w14:textId="77777777" w:rsidR="00EA6982" w:rsidRDefault="00C1561C">
      <w:pPr>
        <w:pStyle w:val="Heading1"/>
      </w:pPr>
      <w:bookmarkStart w:id="5" w:name="checking-for-missing-data-errors"/>
      <w:bookmarkEnd w:id="5"/>
      <w:r>
        <w:t>CHECKING FOR MISSING DATA &amp; ERRORS:</w:t>
      </w:r>
    </w:p>
    <w:p w14:paraId="6C662A81" w14:textId="77777777" w:rsidR="00EA6982" w:rsidRDefault="00C1561C">
      <w:pPr>
        <w:pStyle w:val="Heading1"/>
      </w:pPr>
      <w:bookmarkStart w:id="6" w:name="check-number-of-observations-and-whether"/>
      <w:bookmarkEnd w:id="6"/>
      <w:r>
        <w:t>Check number of observatio</w:t>
      </w:r>
      <w:r>
        <w:t>ns and whether there is any missing data:</w:t>
      </w:r>
    </w:p>
    <w:p w14:paraId="267986BC" w14:textId="77777777" w:rsidR="00EA6982" w:rsidRDefault="00C1561C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FullSetB4)</w:t>
      </w:r>
    </w:p>
    <w:p w14:paraId="1F32951E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728F69ED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SetB4))</w:t>
      </w:r>
    </w:p>
    <w:p w14:paraId="02DF94A0" w14:textId="77777777" w:rsidR="00EA6982" w:rsidRDefault="00C1561C">
      <w:pPr>
        <w:pStyle w:val="SourceCode"/>
      </w:pPr>
      <w:r>
        <w:rPr>
          <w:rStyle w:val="VerbatimChar"/>
        </w:rPr>
        <w:t>## [1] 0</w:t>
      </w:r>
    </w:p>
    <w:p w14:paraId="5655646A" w14:textId="77777777" w:rsidR="00EA6982" w:rsidRDefault="00C1561C">
      <w:pPr>
        <w:pStyle w:val="Heading1"/>
      </w:pPr>
      <w:bookmarkStart w:id="7" w:name="double-checking-whether-all-observations"/>
      <w:bookmarkEnd w:id="7"/>
      <w:r>
        <w:t>Double checking whether all observations are complete (no missing data): No incomplete cases found, but I am commenting this out for the html output - since</w:t>
      </w:r>
      <w:r>
        <w:t xml:space="preserve"> the output is very long.</w:t>
      </w:r>
    </w:p>
    <w:p w14:paraId="24FA0962" w14:textId="77777777" w:rsidR="00EA6982" w:rsidRDefault="00C1561C">
      <w:pPr>
        <w:pStyle w:val="SourceCode"/>
      </w:pPr>
      <w:r>
        <w:rPr>
          <w:rStyle w:val="CommentTok"/>
        </w:rPr>
        <w:t># FullSetB4[complete.cases(FullSetB4),]</w:t>
      </w:r>
    </w:p>
    <w:p w14:paraId="2746BB09" w14:textId="77777777" w:rsidR="00EA6982" w:rsidRDefault="00C1561C">
      <w:pPr>
        <w:pStyle w:val="Heading1"/>
      </w:pPr>
      <w:bookmarkStart w:id="8" w:name="checking-for-errors-starting-with-sex-at"/>
      <w:bookmarkEnd w:id="8"/>
      <w:r>
        <w:lastRenderedPageBreak/>
        <w:t>Checking for errors, starting with ‘Sex’ attribute (column 3):</w:t>
      </w:r>
    </w:p>
    <w:p w14:paraId="5F821837" w14:textId="77777777" w:rsidR="00EA6982" w:rsidRDefault="00C1561C">
      <w:pPr>
        <w:pStyle w:val="SourceCode"/>
      </w:pPr>
      <w:r>
        <w:rPr>
          <w:rStyle w:val="NormalTok"/>
        </w:rPr>
        <w:t>Sex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 xml:space="preserve">(Sex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xM)</w:t>
      </w:r>
    </w:p>
    <w:p w14:paraId="1CE7EEEB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08C5674B" w14:textId="77777777" w:rsidR="00EA6982" w:rsidRDefault="00C1561C">
      <w:pPr>
        <w:pStyle w:val="Heading1"/>
      </w:pPr>
      <w:bookmarkStart w:id="9" w:name="checking-for-errors-in-columns-59-19-24-"/>
      <w:bookmarkEnd w:id="9"/>
      <w:r>
        <w:t>Checking for errors in columns 5:9, 19, 24, 31:34 (must be ‘0’ or ‘1’)</w:t>
      </w:r>
    </w:p>
    <w:p w14:paraId="18186B62" w14:textId="77777777" w:rsidR="00EA6982" w:rsidRDefault="00C1561C">
      <w:pPr>
        <w:pStyle w:val="SourceCode"/>
      </w:pPr>
      <w:r>
        <w:rPr>
          <w:rStyle w:val="CommentTok"/>
        </w:rPr>
        <w:t>#library(tidyverse)</w:t>
      </w:r>
      <w:r>
        <w:br/>
      </w:r>
      <w:r>
        <w:rPr>
          <w:rStyle w:val="CommentTok"/>
        </w:rPr>
        <w:t>#library(dbplyr)</w:t>
      </w:r>
      <w:r>
        <w:br/>
      </w:r>
      <w:r>
        <w:br/>
      </w:r>
      <w:r>
        <w:rPr>
          <w:rStyle w:val="NormalTok"/>
        </w:rPr>
        <w:t>Bins0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s1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(Bins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ins1)</w:t>
      </w:r>
      <w:r>
        <w:rPr>
          <w:rStyle w:val="OperatorTok"/>
        </w:rPr>
        <w:t>/</w:t>
      </w:r>
      <w:r>
        <w:rPr>
          <w:rStyle w:val="DecValTok"/>
        </w:rPr>
        <w:t>11</w:t>
      </w:r>
    </w:p>
    <w:p w14:paraId="7BDC5ED9" w14:textId="77777777" w:rsidR="00EA6982" w:rsidRDefault="00C1561C">
      <w:pPr>
        <w:pStyle w:val="SourceCode"/>
      </w:pPr>
      <w:r>
        <w:rPr>
          <w:rStyle w:val="VerbatimChar"/>
        </w:rPr>
        <w:t>##     n</w:t>
      </w:r>
      <w:r>
        <w:br/>
      </w:r>
      <w:r>
        <w:rPr>
          <w:rStyle w:val="VerbatimChar"/>
        </w:rPr>
        <w:t>## 1 303</w:t>
      </w:r>
    </w:p>
    <w:p w14:paraId="502F9947" w14:textId="77777777" w:rsidR="00EA6982" w:rsidRDefault="00C1561C">
      <w:pPr>
        <w:pStyle w:val="Heading1"/>
      </w:pPr>
      <w:bookmarkStart w:id="10" w:name="checking-for-errors-in-columns-1016-2023"/>
      <w:bookmarkEnd w:id="10"/>
      <w:r>
        <w:t>Checking for errors in columns 10:16, 20:23, 25, 27:28, 30, 35:36 (must be ‘Y’ or ‘N’)</w:t>
      </w:r>
    </w:p>
    <w:p w14:paraId="4D1808BE" w14:textId="77777777" w:rsidR="00EA6982" w:rsidRDefault="00C1561C">
      <w:pPr>
        <w:pStyle w:val="SourceCode"/>
      </w:pPr>
      <w:r>
        <w:rPr>
          <w:rStyle w:val="NormalTok"/>
        </w:rPr>
        <w:t>BinsY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sN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(Bins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insN)</w:t>
      </w:r>
      <w:r>
        <w:rPr>
          <w:rStyle w:val="OperatorTok"/>
        </w:rPr>
        <w:t>/</w:t>
      </w:r>
      <w:r>
        <w:rPr>
          <w:rStyle w:val="DecValTok"/>
        </w:rPr>
        <w:t>17</w:t>
      </w:r>
    </w:p>
    <w:p w14:paraId="2E143399" w14:textId="77777777" w:rsidR="00EA6982" w:rsidRDefault="00C1561C">
      <w:pPr>
        <w:pStyle w:val="SourceCode"/>
      </w:pPr>
      <w:r>
        <w:rPr>
          <w:rStyle w:val="VerbatimChar"/>
        </w:rPr>
        <w:t>##     n</w:t>
      </w:r>
      <w:r>
        <w:br/>
      </w:r>
      <w:r>
        <w:rPr>
          <w:rStyle w:val="VerbatimChar"/>
        </w:rPr>
        <w:t>## 1 303</w:t>
      </w:r>
    </w:p>
    <w:p w14:paraId="580C2E80" w14:textId="77777777" w:rsidR="00EA6982" w:rsidRDefault="00C1561C">
      <w:pPr>
        <w:pStyle w:val="Heading1"/>
      </w:pPr>
      <w:bookmarkStart w:id="11" w:name="checking-for-errors-in-the-bbbbundle-bra"/>
      <w:bookmarkEnd w:id="11"/>
      <w:r>
        <w:t>Checking for errors in the ‘BBB’(Bundle Branch Block) attribute (column 37):</w:t>
      </w:r>
    </w:p>
    <w:p w14:paraId="6660CDFF" w14:textId="77777777" w:rsidR="00EA6982" w:rsidRDefault="00C1561C">
      <w:pPr>
        <w:pStyle w:val="SourceCode"/>
      </w:pPr>
      <w:r>
        <w:rPr>
          <w:rStyle w:val="NormalTok"/>
        </w:rPr>
        <w:t>n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</w:t>
      </w:r>
      <w:r>
        <w:rPr>
          <w:rStyle w:val="NormalTok"/>
        </w:rPr>
        <w:t>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LBB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RBBB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BBB</w:t>
      </w:r>
      <w:r>
        <w:rPr>
          <w:rStyle w:val="OperatorTok"/>
        </w:rPr>
        <w:t>+</w:t>
      </w:r>
      <w:r>
        <w:rPr>
          <w:rStyle w:val="NormalTok"/>
        </w:rPr>
        <w:t>LBBB</w:t>
      </w:r>
      <w:r>
        <w:rPr>
          <w:rStyle w:val="OperatorTok"/>
        </w:rPr>
        <w:t>+</w:t>
      </w:r>
      <w:r>
        <w:rPr>
          <w:rStyle w:val="NormalTok"/>
        </w:rPr>
        <w:t>RBBB)</w:t>
      </w:r>
    </w:p>
    <w:p w14:paraId="2ACBA640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61B5AD54" w14:textId="77777777" w:rsidR="00EA6982" w:rsidRDefault="00C1561C">
      <w:pPr>
        <w:pStyle w:val="Heading1"/>
      </w:pPr>
      <w:bookmarkStart w:id="12" w:name="checking-for-errors-in-the-vhdvalvular-h"/>
      <w:bookmarkEnd w:id="12"/>
      <w:r>
        <w:lastRenderedPageBreak/>
        <w:t>Checking for errors in the ‘VHD’(Valvular Heart Disease) attribute (column 54):</w:t>
      </w:r>
    </w:p>
    <w:p w14:paraId="11C765AE" w14:textId="77777777" w:rsidR="00EA6982" w:rsidRDefault="00C1561C">
      <w:pPr>
        <w:pStyle w:val="SourceCode"/>
      </w:pPr>
      <w:r>
        <w:rPr>
          <w:rStyle w:val="NormalTok"/>
        </w:rPr>
        <w:t>Vmil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mi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Mo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Mode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Sev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Sever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Vmild</w:t>
      </w:r>
      <w:r>
        <w:rPr>
          <w:rStyle w:val="OperatorTok"/>
        </w:rPr>
        <w:t>+</w:t>
      </w:r>
      <w:r>
        <w:rPr>
          <w:rStyle w:val="NormalTok"/>
        </w:rPr>
        <w:t>VMod</w:t>
      </w:r>
      <w:r>
        <w:rPr>
          <w:rStyle w:val="OperatorTok"/>
        </w:rPr>
        <w:t>+</w:t>
      </w:r>
      <w:r>
        <w:rPr>
          <w:rStyle w:val="NormalTok"/>
        </w:rPr>
        <w:t>VN</w:t>
      </w:r>
      <w:r>
        <w:rPr>
          <w:rStyle w:val="OperatorTok"/>
        </w:rPr>
        <w:t>+</w:t>
      </w:r>
      <w:r>
        <w:rPr>
          <w:rStyle w:val="NormalTok"/>
        </w:rPr>
        <w:t>VSev)</w:t>
      </w:r>
    </w:p>
    <w:p w14:paraId="299488D9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4252AEFE" w14:textId="77777777" w:rsidR="00EA6982" w:rsidRDefault="00C1561C">
      <w:pPr>
        <w:pStyle w:val="Heading1"/>
      </w:pPr>
      <w:bookmarkStart w:id="13" w:name="converting-int-types-to-factor-where-app"/>
      <w:bookmarkEnd w:id="13"/>
      <w:r>
        <w:t>Converting int types to factor, where appropriate:</w:t>
      </w:r>
    </w:p>
    <w:p w14:paraId="79102F05" w14:textId="77777777" w:rsidR="00EA6982" w:rsidRDefault="00C1561C">
      <w:pPr>
        <w:pStyle w:val="SourceCode"/>
      </w:pPr>
      <w:r>
        <w:rPr>
          <w:rStyle w:val="NormalTok"/>
        </w:rPr>
        <w:t>Allv1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D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DM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HT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HTN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moker &lt;-</w:t>
      </w:r>
      <w:r>
        <w:rPr>
          <w:rStyle w:val="StringTok"/>
        </w:rPr>
        <w:t xml:space="preserve"> </w:t>
      </w:r>
      <w:r>
        <w:rPr>
          <w:rStyle w:val="KeywordTok"/>
        </w:rPr>
        <w:t>as.f</w:t>
      </w:r>
      <w:r>
        <w:rPr>
          <w:rStyle w:val="KeywordTok"/>
        </w:rPr>
        <w:t>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moker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xSmok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xSmoker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F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FH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dem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dema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TC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TCP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QWav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QWave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Tele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Telev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Tde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Tdep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Tin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Tinv)</w:t>
      </w:r>
      <w:r>
        <w:br/>
      </w:r>
      <w:r>
        <w:rPr>
          <w:rStyle w:val="CommentTok"/>
        </w:rPr>
        <w:t>#str(Allv1)</w:t>
      </w:r>
    </w:p>
    <w:p w14:paraId="7CE8D078" w14:textId="77777777" w:rsidR="00EA6982" w:rsidRDefault="00C1561C">
      <w:pPr>
        <w:pStyle w:val="Heading1"/>
      </w:pPr>
      <w:bookmarkStart w:id="14" w:name="discretizing"/>
      <w:bookmarkEnd w:id="14"/>
      <w:r>
        <w:t>DISCRETIZING:</w:t>
      </w:r>
    </w:p>
    <w:p w14:paraId="0A927CF7" w14:textId="77777777" w:rsidR="00EA6982" w:rsidRDefault="00C1561C">
      <w:pPr>
        <w:pStyle w:val="Heading1"/>
      </w:pPr>
      <w:bookmarkStart w:id="15" w:name="change-age-attribute-to-factor-if-male-a"/>
      <w:bookmarkEnd w:id="15"/>
      <w:r>
        <w:t xml:space="preserve">Change age attribute to factor: If male and age is &lt;= to 45, OR if female and age is &lt;= 55; categorize as “med” (for ‘medium’). If male and age is &gt; 45 or female </w:t>
      </w:r>
      <w:r>
        <w:t>and age is &gt; 55, categorize as “high”.</w:t>
      </w:r>
    </w:p>
    <w:p w14:paraId="30D0BC77" w14:textId="77777777" w:rsidR="00EA6982" w:rsidRDefault="00C1561C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tr(Allv1)</w:t>
      </w:r>
    </w:p>
    <w:p w14:paraId="52DAE590" w14:textId="77777777" w:rsidR="00EA6982" w:rsidRDefault="00C1561C">
      <w:pPr>
        <w:pStyle w:val="Heading1"/>
      </w:pPr>
      <w:bookmarkStart w:id="16" w:name="checking-for-any-errors-in-age-factor-va"/>
      <w:bookmarkEnd w:id="16"/>
      <w:r>
        <w:t>Checking for any errors in Age factor values, and the proportion of ‘medium’ to ‘high’ ages (after being discretized):</w:t>
      </w:r>
    </w:p>
    <w:p w14:paraId="32A5B854" w14:textId="77777777" w:rsidR="00EA6982" w:rsidRDefault="00C1561C">
      <w:pPr>
        <w:pStyle w:val="SourceCode"/>
      </w:pPr>
      <w:r>
        <w:rPr>
          <w:rStyle w:val="NormalTok"/>
        </w:rPr>
        <w:t>MedAg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'M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Ag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'Hig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edAge</w:t>
      </w:r>
      <w:r>
        <w:rPr>
          <w:rStyle w:val="OperatorTok"/>
        </w:rPr>
        <w:t>+</w:t>
      </w:r>
      <w:r>
        <w:rPr>
          <w:rStyle w:val="NormalTok"/>
        </w:rPr>
        <w:t>HighAge)</w:t>
      </w:r>
    </w:p>
    <w:p w14:paraId="1A9D4164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1DE248C3" w14:textId="77777777" w:rsidR="00EA6982" w:rsidRDefault="00C1561C">
      <w:pPr>
        <w:pStyle w:val="SourceCode"/>
      </w:pPr>
      <w:r>
        <w:rPr>
          <w:rStyle w:val="NormalTok"/>
        </w:rPr>
        <w:lastRenderedPageBreak/>
        <w:t>(MedAge</w:t>
      </w:r>
      <w:r>
        <w:rPr>
          <w:rStyle w:val="OperatorTok"/>
        </w:rPr>
        <w:t>/</w:t>
      </w:r>
      <w:r>
        <w:rPr>
          <w:rStyle w:val="NormalTok"/>
        </w:rPr>
        <w:t>(MedAge</w:t>
      </w:r>
      <w:r>
        <w:rPr>
          <w:rStyle w:val="OperatorTok"/>
        </w:rPr>
        <w:t>+</w:t>
      </w:r>
      <w:r>
        <w:rPr>
          <w:rStyle w:val="NormalTok"/>
        </w:rPr>
        <w:t>HighAge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0D0E137F" w14:textId="77777777" w:rsidR="00EA6982" w:rsidRDefault="00C1561C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21.45215</w:t>
      </w:r>
    </w:p>
    <w:p w14:paraId="700E9A85" w14:textId="77777777" w:rsidR="00EA6982" w:rsidRDefault="00C1561C">
      <w:pPr>
        <w:pStyle w:val="Heading1"/>
      </w:pPr>
      <w:bookmarkStart w:id="17" w:name="discretize-weight-for-males-vs-females.-"/>
      <w:bookmarkEnd w:id="17"/>
      <w:r>
        <w:t>Discretize Weight for males vs females. These discretized ranges were not specified in the original study, so I am using the mean and the factoring into ‘below’(“Ave”) or ‘above’ (“High”) the group average:</w:t>
      </w:r>
    </w:p>
    <w:p w14:paraId="7B4AC0AC" w14:textId="77777777" w:rsidR="00EA6982" w:rsidRDefault="00C1561C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Weight, Allv1</w:t>
      </w:r>
      <w:r>
        <w:rPr>
          <w:rStyle w:val="OperatorTok"/>
        </w:rPr>
        <w:t>$</w:t>
      </w:r>
      <w:r>
        <w:rPr>
          <w:rStyle w:val="NormalTok"/>
        </w:rPr>
        <w:t>Sex, mean)</w:t>
      </w:r>
    </w:p>
    <w:p w14:paraId="7DCE7719" w14:textId="77777777" w:rsidR="00EA6982" w:rsidRDefault="00C1561C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Fmale     Male </w:t>
      </w:r>
      <w:r>
        <w:br/>
      </w:r>
      <w:r>
        <w:rPr>
          <w:rStyle w:val="VerbatimChar"/>
        </w:rPr>
        <w:t>## 70.52756 76.21591</w:t>
      </w:r>
    </w:p>
    <w:p w14:paraId="74BBFA95" w14:textId="77777777" w:rsidR="00EA6982" w:rsidRDefault="00C1561C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76.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7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, </w:t>
      </w:r>
      <w:r>
        <w:rPr>
          <w:rStyle w:val="StringTok"/>
        </w:rPr>
        <w:t>"Ave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</w:p>
    <w:p w14:paraId="6A8913BF" w14:textId="77777777" w:rsidR="00EA6982" w:rsidRDefault="00C1561C">
      <w:pPr>
        <w:pStyle w:val="Heading1"/>
      </w:pPr>
      <w:bookmarkStart w:id="18" w:name="discretize-blood-pressure-bp"/>
      <w:bookmarkEnd w:id="18"/>
      <w:r>
        <w:t>Discretize Blood Pressure (BP):</w:t>
      </w:r>
    </w:p>
    <w:p w14:paraId="27C77CB3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BP)</w:t>
      </w:r>
    </w:p>
    <w:p w14:paraId="2B07B19A" w14:textId="77777777" w:rsidR="00EA6982" w:rsidRDefault="00C1561C">
      <w:pPr>
        <w:pStyle w:val="SourceCode"/>
      </w:pPr>
      <w:r>
        <w:rPr>
          <w:rStyle w:val="VerbatimChar"/>
        </w:rPr>
        <w:t>## [1] 190</w:t>
      </w:r>
    </w:p>
    <w:p w14:paraId="61351ADD" w14:textId="77777777" w:rsidR="00EA6982" w:rsidRDefault="00C1561C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BP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14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P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low</w:t>
      </w:r>
    </w:p>
    <w:p w14:paraId="4D5479C9" w14:textId="77777777" w:rsidR="00EA6982" w:rsidRDefault="00C1561C">
      <w:pPr>
        <w:pStyle w:val="SourceCode"/>
      </w:pPr>
      <w:r>
        <w:rPr>
          <w:rStyle w:val="VerbatimChar"/>
        </w:rPr>
        <w:t>## [1] 0</w:t>
      </w:r>
    </w:p>
    <w:p w14:paraId="3CD0E445" w14:textId="77777777" w:rsidR="00EA6982" w:rsidRDefault="00C1561C">
      <w:pPr>
        <w:pStyle w:val="SourceCode"/>
      </w:pPr>
      <w:r>
        <w:rPr>
          <w:rStyle w:val="NormalTok"/>
        </w:rPr>
        <w:t>BP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med</w:t>
      </w:r>
    </w:p>
    <w:p w14:paraId="34D1F326" w14:textId="77777777" w:rsidR="00EA6982" w:rsidRDefault="00C1561C">
      <w:pPr>
        <w:pStyle w:val="SourceCode"/>
      </w:pPr>
      <w:r>
        <w:rPr>
          <w:rStyle w:val="VerbatimChar"/>
        </w:rPr>
        <w:t>## [1] 255</w:t>
      </w:r>
    </w:p>
    <w:p w14:paraId="7569C89A" w14:textId="77777777" w:rsidR="00EA6982" w:rsidRDefault="00C1561C">
      <w:pPr>
        <w:pStyle w:val="SourceCode"/>
      </w:pPr>
      <w:r>
        <w:rPr>
          <w:rStyle w:val="NormalTok"/>
        </w:rPr>
        <w:t>BP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high</w:t>
      </w:r>
    </w:p>
    <w:p w14:paraId="7641A6F1" w14:textId="77777777" w:rsidR="00EA6982" w:rsidRDefault="00C1561C">
      <w:pPr>
        <w:pStyle w:val="SourceCode"/>
      </w:pPr>
      <w:r>
        <w:rPr>
          <w:rStyle w:val="VerbatimChar"/>
        </w:rPr>
        <w:t>## [1] 48</w:t>
      </w:r>
    </w:p>
    <w:p w14:paraId="4FAE5413" w14:textId="77777777" w:rsidR="00EA6982" w:rsidRDefault="00C1561C">
      <w:pPr>
        <w:pStyle w:val="SourceCode"/>
      </w:pPr>
      <w:r>
        <w:rPr>
          <w:rStyle w:val="NormalTok"/>
        </w:rPr>
        <w:t>BP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Plow</w:t>
      </w:r>
      <w:r>
        <w:rPr>
          <w:rStyle w:val="OperatorTok"/>
        </w:rPr>
        <w:t>+</w:t>
      </w:r>
      <w:r>
        <w:rPr>
          <w:rStyle w:val="NormalTok"/>
        </w:rPr>
        <w:t>BPmed</w:t>
      </w:r>
      <w:r>
        <w:rPr>
          <w:rStyle w:val="OperatorTok"/>
        </w:rPr>
        <w:t>+</w:t>
      </w:r>
      <w:r>
        <w:rPr>
          <w:rStyle w:val="NormalTok"/>
        </w:rPr>
        <w:t>BPhigh)</w:t>
      </w:r>
      <w:r>
        <w:br/>
      </w:r>
      <w:r>
        <w:rPr>
          <w:rStyle w:val="NormalTok"/>
        </w:rPr>
        <w:t>BPcount</w:t>
      </w:r>
    </w:p>
    <w:p w14:paraId="6DDC45B9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366BCED5" w14:textId="77777777" w:rsidR="00EA6982" w:rsidRDefault="00C1561C">
      <w:pPr>
        <w:pStyle w:val="Heading1"/>
      </w:pPr>
      <w:bookmarkStart w:id="19" w:name="note-that-no-patients-had-a-low-blood-pr"/>
      <w:bookmarkEnd w:id="19"/>
      <w:r>
        <w:t>Note that no patients had a ‘low’ blood pressure. Check the proportion of medium to high blood pressure results:</w:t>
      </w:r>
    </w:p>
    <w:p w14:paraId="60EA8856" w14:textId="77777777" w:rsidR="00EA6982" w:rsidRDefault="00C1561C">
      <w:pPr>
        <w:pStyle w:val="SourceCode"/>
      </w:pPr>
      <w:r>
        <w:rPr>
          <w:rStyle w:val="NormalTok"/>
        </w:rPr>
        <w:t>(BPmed</w:t>
      </w:r>
      <w:r>
        <w:rPr>
          <w:rStyle w:val="OperatorTok"/>
        </w:rPr>
        <w:t>/</w:t>
      </w:r>
      <w:r>
        <w:rPr>
          <w:rStyle w:val="NormalTok"/>
        </w:rPr>
        <w:t>(BPmed</w:t>
      </w:r>
      <w:r>
        <w:rPr>
          <w:rStyle w:val="OperatorTok"/>
        </w:rPr>
        <w:t>+</w:t>
      </w:r>
      <w:r>
        <w:rPr>
          <w:rStyle w:val="NormalTok"/>
        </w:rPr>
        <w:t>BP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207D259C" w14:textId="77777777" w:rsidR="00EA6982" w:rsidRDefault="00C1561C">
      <w:pPr>
        <w:pStyle w:val="SourceCode"/>
      </w:pPr>
      <w:r>
        <w:rPr>
          <w:rStyle w:val="VerbatimChar"/>
        </w:rPr>
        <w:lastRenderedPageBreak/>
        <w:t>## [1] 84.15842</w:t>
      </w:r>
    </w:p>
    <w:p w14:paraId="7C188764" w14:textId="77777777" w:rsidR="00EA6982" w:rsidRDefault="00C1561C">
      <w:pPr>
        <w:pStyle w:val="Heading1"/>
      </w:pPr>
      <w:bookmarkStart w:id="20" w:name="discretize-pulse-rate-pr.-note-very-low-"/>
      <w:bookmarkEnd w:id="20"/>
      <w:r>
        <w:t>Discretize PUlse Rate (PR). Note: Very low variation in pulse rate (98.3%</w:t>
      </w:r>
      <w:r>
        <w:t xml:space="preserve"> was categorized with a ‘medium’ heart rate). THis would make the ‘Pulse rate’ attribute a good candidate for removal.</w:t>
      </w:r>
    </w:p>
    <w:p w14:paraId="540F1099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PR)</w:t>
      </w:r>
    </w:p>
    <w:p w14:paraId="60FC8E6E" w14:textId="77777777" w:rsidR="00EA6982" w:rsidRDefault="00C1561C">
      <w:pPr>
        <w:pStyle w:val="SourceCode"/>
      </w:pPr>
      <w:r>
        <w:rPr>
          <w:rStyle w:val="VerbatimChar"/>
        </w:rPr>
        <w:t>## [1] 110</w:t>
      </w:r>
    </w:p>
    <w:p w14:paraId="53F0EB6D" w14:textId="77777777" w:rsidR="00EA6982" w:rsidRDefault="00C1561C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R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low</w:t>
      </w:r>
    </w:p>
    <w:p w14:paraId="5C8489CA" w14:textId="77777777" w:rsidR="00EA6982" w:rsidRDefault="00C1561C">
      <w:pPr>
        <w:pStyle w:val="SourceCode"/>
      </w:pPr>
      <w:r>
        <w:rPr>
          <w:rStyle w:val="VerbatimChar"/>
        </w:rPr>
        <w:t>## [1] 2</w:t>
      </w:r>
    </w:p>
    <w:p w14:paraId="63A6F860" w14:textId="77777777" w:rsidR="00EA6982" w:rsidRDefault="00C1561C">
      <w:pPr>
        <w:pStyle w:val="SourceCode"/>
      </w:pPr>
      <w:r>
        <w:rPr>
          <w:rStyle w:val="NormalTok"/>
        </w:rPr>
        <w:t>PR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med</w:t>
      </w:r>
    </w:p>
    <w:p w14:paraId="17936D98" w14:textId="77777777" w:rsidR="00EA6982" w:rsidRDefault="00C1561C">
      <w:pPr>
        <w:pStyle w:val="SourceCode"/>
      </w:pPr>
      <w:r>
        <w:rPr>
          <w:rStyle w:val="VerbatimChar"/>
        </w:rPr>
        <w:t>## [1] 298</w:t>
      </w:r>
    </w:p>
    <w:p w14:paraId="0DE01738" w14:textId="77777777" w:rsidR="00EA6982" w:rsidRDefault="00C1561C">
      <w:pPr>
        <w:pStyle w:val="SourceCode"/>
      </w:pPr>
      <w:r>
        <w:rPr>
          <w:rStyle w:val="NormalTok"/>
        </w:rPr>
        <w:t>PR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high</w:t>
      </w:r>
    </w:p>
    <w:p w14:paraId="68E77F41" w14:textId="77777777" w:rsidR="00EA6982" w:rsidRDefault="00C1561C">
      <w:pPr>
        <w:pStyle w:val="SourceCode"/>
      </w:pPr>
      <w:r>
        <w:rPr>
          <w:rStyle w:val="VerbatimChar"/>
        </w:rPr>
        <w:t>## [1] 3</w:t>
      </w:r>
    </w:p>
    <w:p w14:paraId="1409DE7F" w14:textId="77777777" w:rsidR="00EA6982" w:rsidRDefault="00C1561C">
      <w:pPr>
        <w:pStyle w:val="SourceCode"/>
      </w:pPr>
      <w:r>
        <w:rPr>
          <w:rStyle w:val="NormalTok"/>
        </w:rPr>
        <w:t>PR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low</w:t>
      </w:r>
      <w:r>
        <w:rPr>
          <w:rStyle w:val="OperatorTok"/>
        </w:rPr>
        <w:t>+</w:t>
      </w:r>
      <w:r>
        <w:rPr>
          <w:rStyle w:val="NormalTok"/>
        </w:rPr>
        <w:t>PRmed</w:t>
      </w:r>
      <w:r>
        <w:rPr>
          <w:rStyle w:val="OperatorTok"/>
        </w:rPr>
        <w:t>+</w:t>
      </w:r>
      <w:r>
        <w:rPr>
          <w:rStyle w:val="NormalTok"/>
        </w:rPr>
        <w:t>PRhigh)</w:t>
      </w:r>
      <w:r>
        <w:br/>
      </w:r>
      <w:r>
        <w:rPr>
          <w:rStyle w:val="NormalTok"/>
        </w:rPr>
        <w:t>PRcount</w:t>
      </w:r>
    </w:p>
    <w:p w14:paraId="59A9679B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52F88B5C" w14:textId="77777777" w:rsidR="00EA6982" w:rsidRDefault="00C1561C">
      <w:pPr>
        <w:pStyle w:val="Heading1"/>
      </w:pPr>
      <w:bookmarkStart w:id="21" w:name="discretize-heart-rate-functional-class-f"/>
      <w:bookmarkEnd w:id="21"/>
      <w:r>
        <w:t>Discretize Heart Rate Functional Class (Fclass): Class 0 equals ‘Med’ and clas</w:t>
      </w:r>
      <w:r>
        <w:t>ses 1, 2, and 3 equal ‘High’. Note that 69.6% of the patients were evaluated to have a “Medium” Heart Failure Functional Class.</w:t>
      </w:r>
    </w:p>
    <w:p w14:paraId="24073166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2FEDBE3" w14:textId="77777777" w:rsidR="00EA6982" w:rsidRDefault="00C1561C">
      <w:pPr>
        <w:pStyle w:val="SourceCode"/>
      </w:pPr>
      <w:r>
        <w:rPr>
          <w:rStyle w:val="VerbatimChar"/>
        </w:rPr>
        <w:t>## [1] 211</w:t>
      </w:r>
    </w:p>
    <w:p w14:paraId="46467865" w14:textId="77777777" w:rsidR="00EA6982" w:rsidRDefault="00C1561C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Fclas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C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med</w:t>
      </w:r>
    </w:p>
    <w:p w14:paraId="188587DF" w14:textId="77777777" w:rsidR="00EA6982" w:rsidRDefault="00C1561C">
      <w:pPr>
        <w:pStyle w:val="SourceCode"/>
      </w:pPr>
      <w:r>
        <w:rPr>
          <w:rStyle w:val="VerbatimChar"/>
        </w:rPr>
        <w:t>## [1] 211</w:t>
      </w:r>
    </w:p>
    <w:p w14:paraId="55BA2CEF" w14:textId="77777777" w:rsidR="00EA6982" w:rsidRDefault="00C1561C">
      <w:pPr>
        <w:pStyle w:val="SourceCode"/>
      </w:pPr>
      <w:r>
        <w:rPr>
          <w:rStyle w:val="NormalTok"/>
        </w:rPr>
        <w:t>FC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high</w:t>
      </w:r>
    </w:p>
    <w:p w14:paraId="625AAC22" w14:textId="77777777" w:rsidR="00EA6982" w:rsidRDefault="00C1561C">
      <w:pPr>
        <w:pStyle w:val="SourceCode"/>
      </w:pPr>
      <w:r>
        <w:rPr>
          <w:rStyle w:val="VerbatimChar"/>
        </w:rPr>
        <w:lastRenderedPageBreak/>
        <w:t>## [1] 92</w:t>
      </w:r>
    </w:p>
    <w:p w14:paraId="4B8A6FFD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FCmed</w:t>
      </w:r>
      <w:r>
        <w:rPr>
          <w:rStyle w:val="OperatorTok"/>
        </w:rPr>
        <w:t>+</w:t>
      </w:r>
      <w:r>
        <w:rPr>
          <w:rStyle w:val="NormalTok"/>
        </w:rPr>
        <w:t>FChigh)</w:t>
      </w:r>
    </w:p>
    <w:p w14:paraId="18F71C5F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5B082BB9" w14:textId="77777777" w:rsidR="00EA6982" w:rsidRDefault="00C1561C">
      <w:pPr>
        <w:pStyle w:val="SourceCode"/>
      </w:pPr>
      <w:r>
        <w:rPr>
          <w:rStyle w:val="NormalTok"/>
        </w:rPr>
        <w:t>(FCmed</w:t>
      </w:r>
      <w:r>
        <w:rPr>
          <w:rStyle w:val="OperatorTok"/>
        </w:rPr>
        <w:t>/</w:t>
      </w:r>
      <w:r>
        <w:rPr>
          <w:rStyle w:val="NormalTok"/>
        </w:rPr>
        <w:t>(FCmed</w:t>
      </w:r>
      <w:r>
        <w:rPr>
          <w:rStyle w:val="OperatorTok"/>
        </w:rPr>
        <w:t>+</w:t>
      </w:r>
      <w:r>
        <w:rPr>
          <w:rStyle w:val="NormalTok"/>
        </w:rPr>
        <w:t>FC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63822F6C" w14:textId="77777777" w:rsidR="00EA6982" w:rsidRDefault="00C1561C">
      <w:pPr>
        <w:pStyle w:val="SourceCode"/>
      </w:pPr>
      <w:r>
        <w:rPr>
          <w:rStyle w:val="VerbatimChar"/>
        </w:rPr>
        <w:t>## [1] 69.63696</w:t>
      </w:r>
    </w:p>
    <w:p w14:paraId="14622C90" w14:textId="77777777" w:rsidR="00EA6982" w:rsidRDefault="00C1561C">
      <w:pPr>
        <w:pStyle w:val="Heading1"/>
      </w:pPr>
      <w:bookmarkStart w:id="22" w:name="count-the-levels-and-results-of-the-exer"/>
      <w:bookmarkEnd w:id="22"/>
      <w:r>
        <w:t xml:space="preserve">Count the levels and results of the ‘Exertional Chest Pain’ </w:t>
      </w:r>
      <w:r>
        <w:t>(ECP) attribute (yes/no entries).</w:t>
      </w:r>
    </w:p>
    <w:p w14:paraId="15543A20" w14:textId="77777777" w:rsidR="00EA6982" w:rsidRDefault="00C1561C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CP)</w:t>
      </w:r>
    </w:p>
    <w:p w14:paraId="5B469EBD" w14:textId="77777777" w:rsidR="00EA6982" w:rsidRDefault="00C1561C">
      <w:pPr>
        <w:pStyle w:val="SourceCode"/>
      </w:pPr>
      <w:r>
        <w:rPr>
          <w:rStyle w:val="VerbatimChar"/>
        </w:rPr>
        <w:t>## [1] 1</w:t>
      </w:r>
    </w:p>
    <w:p w14:paraId="3F448C95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E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</w:p>
    <w:p w14:paraId="43D1F464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68996602" w14:textId="77777777" w:rsidR="00EA6982" w:rsidRDefault="00C1561C">
      <w:pPr>
        <w:pStyle w:val="Heading1"/>
      </w:pPr>
      <w:bookmarkStart w:id="23" w:name="deleting-this-attribute-given-that-there"/>
      <w:bookmarkEnd w:id="23"/>
      <w:r>
        <w:t>Deleting this attribute given that there is no variation in the results, and as such, does not improve predictive effectiveness:</w:t>
      </w:r>
    </w:p>
    <w:p w14:paraId="5FEB5814" w14:textId="77777777" w:rsidR="00EA6982" w:rsidRDefault="00C1561C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C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v2 &lt;-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</w:p>
    <w:p w14:paraId="629EF30C" w14:textId="77777777" w:rsidR="00EA6982" w:rsidRDefault="00C1561C">
      <w:pPr>
        <w:pStyle w:val="Heading1"/>
      </w:pPr>
      <w:bookmarkStart w:id="24" w:name="checking-bundle-branch-block-bbb-for-the"/>
      <w:bookmarkEnd w:id="24"/>
      <w:r>
        <w:t>Checking ‘Bundle Branch Block’ (BBB) for the numbers of LBBB and RBBB results there are in the total (93% of patients had no BBB).</w:t>
      </w:r>
    </w:p>
    <w:p w14:paraId="06DEEFE6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</w:p>
    <w:p w14:paraId="31A60A8B" w14:textId="77777777" w:rsidR="00EA6982" w:rsidRDefault="00C1561C">
      <w:pPr>
        <w:pStyle w:val="SourceCode"/>
      </w:pPr>
      <w:r>
        <w:rPr>
          <w:rStyle w:val="VerbatimChar"/>
        </w:rPr>
        <w:t>## [1] 282</w:t>
      </w:r>
    </w:p>
    <w:p w14:paraId="49EF54FB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LBBB'</w:t>
      </w:r>
      <w:r>
        <w:rPr>
          <w:rStyle w:val="NormalTok"/>
        </w:rPr>
        <w:t>)</w:t>
      </w:r>
    </w:p>
    <w:p w14:paraId="7D9BFCE4" w14:textId="77777777" w:rsidR="00EA6982" w:rsidRDefault="00C1561C">
      <w:pPr>
        <w:pStyle w:val="SourceCode"/>
      </w:pPr>
      <w:r>
        <w:rPr>
          <w:rStyle w:val="VerbatimChar"/>
        </w:rPr>
        <w:t>## [1] 13</w:t>
      </w:r>
    </w:p>
    <w:p w14:paraId="6441C39E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RBBB'</w:t>
      </w:r>
      <w:r>
        <w:rPr>
          <w:rStyle w:val="NormalTok"/>
        </w:rPr>
        <w:t>)</w:t>
      </w:r>
    </w:p>
    <w:p w14:paraId="49FA69ED" w14:textId="77777777" w:rsidR="00EA6982" w:rsidRDefault="00C1561C">
      <w:pPr>
        <w:pStyle w:val="SourceCode"/>
      </w:pPr>
      <w:r>
        <w:rPr>
          <w:rStyle w:val="VerbatimChar"/>
        </w:rPr>
        <w:t>## [1] 8</w:t>
      </w:r>
    </w:p>
    <w:p w14:paraId="26BE87A9" w14:textId="77777777" w:rsidR="00EA6982" w:rsidRDefault="00C1561C">
      <w:pPr>
        <w:pStyle w:val="Heading1"/>
      </w:pPr>
      <w:bookmarkStart w:id="25" w:name="discretizing-the-fasting-blood-sugar-att"/>
      <w:bookmarkEnd w:id="25"/>
      <w:r>
        <w:t>Discretizing the ‘Fasting Blood Sugar’ attribute into ‘low’, ‘med’ and ‘high’:</w:t>
      </w:r>
    </w:p>
    <w:p w14:paraId="76671AB5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FBS)</w:t>
      </w:r>
    </w:p>
    <w:p w14:paraId="6C789A6C" w14:textId="77777777" w:rsidR="00EA6982" w:rsidRDefault="00C1561C">
      <w:pPr>
        <w:pStyle w:val="SourceCode"/>
      </w:pPr>
      <w:r>
        <w:rPr>
          <w:rStyle w:val="VerbatimChar"/>
        </w:rPr>
        <w:t>## [1] 400</w:t>
      </w:r>
    </w:p>
    <w:p w14:paraId="69C9070F" w14:textId="77777777" w:rsidR="00EA6982" w:rsidRDefault="00C1561C">
      <w:pPr>
        <w:pStyle w:val="SourceCode"/>
      </w:pPr>
      <w:r>
        <w:rPr>
          <w:rStyle w:val="NormalTok"/>
        </w:rPr>
        <w:lastRenderedPageBreak/>
        <w:t>Allv2</w:t>
      </w:r>
      <w:r>
        <w:rPr>
          <w:rStyle w:val="OperatorTok"/>
        </w:rPr>
        <w:t>$</w:t>
      </w:r>
      <w:r>
        <w:rPr>
          <w:rStyle w:val="NormalTok"/>
        </w:rPr>
        <w:t>FB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BS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low</w:t>
      </w:r>
    </w:p>
    <w:p w14:paraId="6020C4F5" w14:textId="77777777" w:rsidR="00EA6982" w:rsidRDefault="00C1561C">
      <w:pPr>
        <w:pStyle w:val="SourceCode"/>
      </w:pPr>
      <w:r>
        <w:rPr>
          <w:rStyle w:val="VerbatimChar"/>
        </w:rPr>
        <w:t>## [1] 3</w:t>
      </w:r>
    </w:p>
    <w:p w14:paraId="6430C42B" w14:textId="77777777" w:rsidR="00EA6982" w:rsidRDefault="00C1561C">
      <w:pPr>
        <w:pStyle w:val="SourceCode"/>
      </w:pPr>
      <w:r>
        <w:rPr>
          <w:rStyle w:val="NormalTok"/>
        </w:rPr>
        <w:t>FBSmed &lt;-</w:t>
      </w:r>
      <w:r>
        <w:rPr>
          <w:rStyle w:val="StringTok"/>
        </w:rPr>
        <w:t xml:space="preserve"> </w:t>
      </w:r>
      <w:r>
        <w:rPr>
          <w:rStyle w:val="KeywordTok"/>
        </w:rPr>
        <w:t>su</w:t>
      </w:r>
      <w:r>
        <w:rPr>
          <w:rStyle w:val="KeywordTok"/>
        </w:rPr>
        <w:t>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med</w:t>
      </w:r>
    </w:p>
    <w:p w14:paraId="3DE2854E" w14:textId="77777777" w:rsidR="00EA6982" w:rsidRDefault="00C1561C">
      <w:pPr>
        <w:pStyle w:val="SourceCode"/>
      </w:pPr>
      <w:r>
        <w:rPr>
          <w:rStyle w:val="VerbatimChar"/>
        </w:rPr>
        <w:t>## [1] 179</w:t>
      </w:r>
    </w:p>
    <w:p w14:paraId="3620D974" w14:textId="77777777" w:rsidR="00EA6982" w:rsidRDefault="00C1561C">
      <w:pPr>
        <w:pStyle w:val="SourceCode"/>
      </w:pPr>
      <w:r>
        <w:rPr>
          <w:rStyle w:val="NormalTok"/>
        </w:rPr>
        <w:t>FBS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high</w:t>
      </w:r>
    </w:p>
    <w:p w14:paraId="254301FF" w14:textId="77777777" w:rsidR="00EA6982" w:rsidRDefault="00C1561C">
      <w:pPr>
        <w:pStyle w:val="SourceCode"/>
      </w:pPr>
      <w:r>
        <w:rPr>
          <w:rStyle w:val="VerbatimChar"/>
        </w:rPr>
        <w:t>## [1] 121</w:t>
      </w:r>
    </w:p>
    <w:p w14:paraId="16B058B9" w14:textId="77777777" w:rsidR="00EA6982" w:rsidRDefault="00C1561C">
      <w:pPr>
        <w:pStyle w:val="SourceCode"/>
      </w:pPr>
      <w:r>
        <w:rPr>
          <w:rStyle w:val="NormalTok"/>
        </w:rPr>
        <w:t>FBS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BSlow</w:t>
      </w:r>
      <w:r>
        <w:rPr>
          <w:rStyle w:val="OperatorTok"/>
        </w:rPr>
        <w:t>+</w:t>
      </w:r>
      <w:r>
        <w:rPr>
          <w:rStyle w:val="NormalTok"/>
        </w:rPr>
        <w:t>FBSmed</w:t>
      </w:r>
      <w:r>
        <w:rPr>
          <w:rStyle w:val="OperatorTok"/>
        </w:rPr>
        <w:t>+</w:t>
      </w:r>
      <w:r>
        <w:rPr>
          <w:rStyle w:val="NormalTok"/>
        </w:rPr>
        <w:t>FBShigh)</w:t>
      </w:r>
      <w:r>
        <w:br/>
      </w:r>
      <w:r>
        <w:rPr>
          <w:rStyle w:val="NormalTok"/>
        </w:rPr>
        <w:t>FBScount</w:t>
      </w:r>
    </w:p>
    <w:p w14:paraId="064876D2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2502FFF3" w14:textId="77777777" w:rsidR="00EA6982" w:rsidRDefault="00C1561C">
      <w:pPr>
        <w:pStyle w:val="Heading1"/>
      </w:pPr>
      <w:bookmarkStart w:id="26" w:name="discretizing-the-creatine-attribute-into"/>
      <w:bookmarkEnd w:id="26"/>
      <w:r>
        <w:t>Discretizing the ‘Creatine’ attribute into ‘low’, ‘med’ and ‘high’:</w:t>
      </w:r>
    </w:p>
    <w:p w14:paraId="7F21E6D0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Cr)</w:t>
      </w:r>
    </w:p>
    <w:p w14:paraId="52A0BC16" w14:textId="77777777" w:rsidR="00EA6982" w:rsidRDefault="00C1561C">
      <w:pPr>
        <w:pStyle w:val="SourceCode"/>
      </w:pPr>
      <w:r>
        <w:rPr>
          <w:rStyle w:val="VerbatimChar"/>
        </w:rPr>
        <w:t>## [1] 2.2</w:t>
      </w:r>
    </w:p>
    <w:p w14:paraId="7B5C8203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r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69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r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low</w:t>
      </w:r>
    </w:p>
    <w:p w14:paraId="26F4AE1E" w14:textId="77777777" w:rsidR="00EA6982" w:rsidRDefault="00C1561C">
      <w:pPr>
        <w:pStyle w:val="SourceCode"/>
      </w:pPr>
      <w:r>
        <w:rPr>
          <w:rStyle w:val="VerbatimChar"/>
        </w:rPr>
        <w:t>## [1] 9</w:t>
      </w:r>
    </w:p>
    <w:p w14:paraId="13C886A6" w14:textId="77777777" w:rsidR="00EA6982" w:rsidRDefault="00C1561C">
      <w:pPr>
        <w:pStyle w:val="SourceCode"/>
      </w:pPr>
      <w:r>
        <w:rPr>
          <w:rStyle w:val="NormalTok"/>
        </w:rPr>
        <w:t>Cr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med</w:t>
      </w:r>
    </w:p>
    <w:p w14:paraId="0EE2484D" w14:textId="77777777" w:rsidR="00EA6982" w:rsidRDefault="00C1561C">
      <w:pPr>
        <w:pStyle w:val="SourceCode"/>
      </w:pPr>
      <w:r>
        <w:rPr>
          <w:rStyle w:val="VerbatimChar"/>
        </w:rPr>
        <w:t>## [1] 281</w:t>
      </w:r>
    </w:p>
    <w:p w14:paraId="19FC7C14" w14:textId="77777777" w:rsidR="00EA6982" w:rsidRDefault="00C1561C">
      <w:pPr>
        <w:pStyle w:val="SourceCode"/>
      </w:pPr>
      <w:r>
        <w:rPr>
          <w:rStyle w:val="NormalTok"/>
        </w:rPr>
        <w:t>Cr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high</w:t>
      </w:r>
    </w:p>
    <w:p w14:paraId="0630D766" w14:textId="77777777" w:rsidR="00EA6982" w:rsidRDefault="00C1561C">
      <w:pPr>
        <w:pStyle w:val="SourceCode"/>
      </w:pPr>
      <w:r>
        <w:rPr>
          <w:rStyle w:val="VerbatimChar"/>
        </w:rPr>
        <w:t>## [1] 13</w:t>
      </w:r>
    </w:p>
    <w:p w14:paraId="1AC40626" w14:textId="77777777" w:rsidR="00EA6982" w:rsidRDefault="00C1561C">
      <w:pPr>
        <w:pStyle w:val="SourceCode"/>
      </w:pPr>
      <w:r>
        <w:rPr>
          <w:rStyle w:val="NormalTok"/>
        </w:rPr>
        <w:t>Cr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rlow</w:t>
      </w:r>
      <w:r>
        <w:rPr>
          <w:rStyle w:val="OperatorTok"/>
        </w:rPr>
        <w:t>+</w:t>
      </w:r>
      <w:r>
        <w:rPr>
          <w:rStyle w:val="NormalTok"/>
        </w:rPr>
        <w:t>Crmed</w:t>
      </w:r>
      <w:r>
        <w:rPr>
          <w:rStyle w:val="OperatorTok"/>
        </w:rPr>
        <w:t>+</w:t>
      </w:r>
      <w:r>
        <w:rPr>
          <w:rStyle w:val="NormalTok"/>
        </w:rPr>
        <w:t>Crhigh)</w:t>
      </w:r>
      <w:r>
        <w:br/>
      </w:r>
      <w:r>
        <w:rPr>
          <w:rStyle w:val="NormalTok"/>
        </w:rPr>
        <w:t>CrCount</w:t>
      </w:r>
    </w:p>
    <w:p w14:paraId="6D2CAC14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65D27805" w14:textId="77777777" w:rsidR="00EA6982" w:rsidRDefault="00C1561C">
      <w:pPr>
        <w:pStyle w:val="Heading1"/>
      </w:pPr>
      <w:bookmarkStart w:id="27" w:name="discretizing-the-triglyceride-tg-variabl"/>
      <w:bookmarkEnd w:id="27"/>
      <w:r>
        <w:lastRenderedPageBreak/>
        <w:t>Discretizing the Triglyceride (TG) variable into ‘med’ and ‘high’:</w:t>
      </w:r>
    </w:p>
    <w:p w14:paraId="5653424A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TG)</w:t>
      </w:r>
    </w:p>
    <w:p w14:paraId="5322EEFE" w14:textId="77777777" w:rsidR="00EA6982" w:rsidRDefault="00C1561C">
      <w:pPr>
        <w:pStyle w:val="SourceCode"/>
      </w:pPr>
      <w:r>
        <w:rPr>
          <w:rStyle w:val="VerbatimChar"/>
        </w:rPr>
        <w:t>## [1] 1050</w:t>
      </w:r>
    </w:p>
    <w:p w14:paraId="7E376581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TG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1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G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Gmed</w:t>
      </w:r>
    </w:p>
    <w:p w14:paraId="2E3E00E6" w14:textId="77777777" w:rsidR="00EA6982" w:rsidRDefault="00C1561C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241</w:t>
      </w:r>
    </w:p>
    <w:p w14:paraId="1BB534EC" w14:textId="77777777" w:rsidR="00EA6982" w:rsidRDefault="00C1561C">
      <w:pPr>
        <w:pStyle w:val="SourceCode"/>
      </w:pPr>
      <w:r>
        <w:rPr>
          <w:rStyle w:val="NormalTok"/>
        </w:rPr>
        <w:t>TG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Ghigh</w:t>
      </w:r>
    </w:p>
    <w:p w14:paraId="11BC1283" w14:textId="77777777" w:rsidR="00EA6982" w:rsidRDefault="00C1561C">
      <w:pPr>
        <w:pStyle w:val="SourceCode"/>
      </w:pPr>
      <w:r>
        <w:rPr>
          <w:rStyle w:val="VerbatimChar"/>
        </w:rPr>
        <w:t>## [1] 62</w:t>
      </w:r>
    </w:p>
    <w:p w14:paraId="771ED7B8" w14:textId="77777777" w:rsidR="00EA6982" w:rsidRDefault="00C1561C">
      <w:pPr>
        <w:pStyle w:val="SourceCode"/>
      </w:pPr>
      <w:r>
        <w:rPr>
          <w:rStyle w:val="NormalTok"/>
        </w:rPr>
        <w:t>TG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Gmed</w:t>
      </w:r>
      <w:r>
        <w:rPr>
          <w:rStyle w:val="OperatorTok"/>
        </w:rPr>
        <w:t>+</w:t>
      </w:r>
      <w:r>
        <w:rPr>
          <w:rStyle w:val="NormalTok"/>
        </w:rPr>
        <w:t>TGhigh)</w:t>
      </w:r>
      <w:r>
        <w:br/>
      </w:r>
      <w:r>
        <w:rPr>
          <w:rStyle w:val="NormalTok"/>
        </w:rPr>
        <w:t>TGcount</w:t>
      </w:r>
    </w:p>
    <w:p w14:paraId="7546AD85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337BB4F0" w14:textId="77777777" w:rsidR="00EA6982" w:rsidRDefault="00C1561C">
      <w:pPr>
        <w:pStyle w:val="Heading1"/>
      </w:pPr>
      <w:bookmarkStart w:id="28" w:name="discretizing-low-density-lipoprotein-ldl"/>
      <w:bookmarkEnd w:id="28"/>
      <w:r>
        <w:t>Discretizing Low Density Lipoprotein (LDL). It appears that the results of the cateorization of Triglycerides exactly matches that of LDL, hence, one of these two attributes can be removed.</w:t>
      </w:r>
    </w:p>
    <w:p w14:paraId="2BD92B23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LDL)</w:t>
      </w:r>
    </w:p>
    <w:p w14:paraId="4558B049" w14:textId="77777777" w:rsidR="00EA6982" w:rsidRDefault="00C1561C">
      <w:pPr>
        <w:pStyle w:val="SourceCode"/>
      </w:pPr>
      <w:r>
        <w:rPr>
          <w:rStyle w:val="VerbatimChar"/>
        </w:rPr>
        <w:t>## [1] 232</w:t>
      </w:r>
    </w:p>
    <w:p w14:paraId="766FC0CD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LDL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DL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Lmed</w:t>
      </w:r>
    </w:p>
    <w:p w14:paraId="384461F9" w14:textId="77777777" w:rsidR="00EA6982" w:rsidRDefault="00C1561C">
      <w:pPr>
        <w:pStyle w:val="SourceCode"/>
      </w:pPr>
      <w:r>
        <w:rPr>
          <w:rStyle w:val="VerbatimChar"/>
        </w:rPr>
        <w:t>## [1] 241</w:t>
      </w:r>
    </w:p>
    <w:p w14:paraId="326F5DB5" w14:textId="77777777" w:rsidR="00EA6982" w:rsidRDefault="00C1561C">
      <w:pPr>
        <w:pStyle w:val="SourceCode"/>
      </w:pPr>
      <w:r>
        <w:rPr>
          <w:rStyle w:val="NormalTok"/>
        </w:rPr>
        <w:t>LDL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Lhigh</w:t>
      </w:r>
    </w:p>
    <w:p w14:paraId="756AB0D5" w14:textId="77777777" w:rsidR="00EA6982" w:rsidRDefault="00C1561C">
      <w:pPr>
        <w:pStyle w:val="SourceCode"/>
      </w:pPr>
      <w:r>
        <w:rPr>
          <w:rStyle w:val="VerbatimChar"/>
        </w:rPr>
        <w:t>## [1] 62</w:t>
      </w:r>
    </w:p>
    <w:p w14:paraId="190ED18B" w14:textId="77777777" w:rsidR="00EA6982" w:rsidRDefault="00C1561C">
      <w:pPr>
        <w:pStyle w:val="SourceCode"/>
      </w:pPr>
      <w:r>
        <w:rPr>
          <w:rStyle w:val="NormalTok"/>
        </w:rPr>
        <w:t>LDL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DLmed</w:t>
      </w:r>
      <w:r>
        <w:rPr>
          <w:rStyle w:val="OperatorTok"/>
        </w:rPr>
        <w:t>+</w:t>
      </w:r>
      <w:r>
        <w:rPr>
          <w:rStyle w:val="NormalTok"/>
        </w:rPr>
        <w:t>LDLhigh)</w:t>
      </w:r>
      <w:r>
        <w:br/>
      </w:r>
      <w:r>
        <w:rPr>
          <w:rStyle w:val="NormalTok"/>
        </w:rPr>
        <w:t>LDLcount</w:t>
      </w:r>
    </w:p>
    <w:p w14:paraId="68898634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7EEE6861" w14:textId="77777777" w:rsidR="00EA6982" w:rsidRDefault="00C1561C">
      <w:pPr>
        <w:pStyle w:val="Heading1"/>
      </w:pPr>
      <w:bookmarkStart w:id="29" w:name="discretizing-high-density-lipoprotein-hd"/>
      <w:bookmarkEnd w:id="29"/>
      <w:r>
        <w:t>Discretizing High Density Lipoprotein (HDL).</w:t>
      </w:r>
    </w:p>
    <w:p w14:paraId="1B275C3C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HDL)</w:t>
      </w:r>
    </w:p>
    <w:p w14:paraId="500A1B2D" w14:textId="77777777" w:rsidR="00EA6982" w:rsidRDefault="00C1561C">
      <w:pPr>
        <w:pStyle w:val="SourceCode"/>
      </w:pPr>
      <w:r>
        <w:rPr>
          <w:rStyle w:val="VerbatimChar"/>
        </w:rPr>
        <w:lastRenderedPageBreak/>
        <w:t>## [1] 111</w:t>
      </w:r>
    </w:p>
    <w:p w14:paraId="2EC15BB9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HDL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HDL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DLlow</w:t>
      </w:r>
    </w:p>
    <w:p w14:paraId="4AE8A1E5" w14:textId="77777777" w:rsidR="00EA6982" w:rsidRDefault="00C1561C">
      <w:pPr>
        <w:pStyle w:val="SourceCode"/>
      </w:pPr>
      <w:r>
        <w:rPr>
          <w:rStyle w:val="VerbatimChar"/>
        </w:rPr>
        <w:t>## [1] 87</w:t>
      </w:r>
    </w:p>
    <w:p w14:paraId="5997B84A" w14:textId="77777777" w:rsidR="00EA6982" w:rsidRDefault="00C1561C">
      <w:pPr>
        <w:pStyle w:val="SourceCode"/>
      </w:pPr>
      <w:r>
        <w:rPr>
          <w:rStyle w:val="NormalTok"/>
        </w:rPr>
        <w:t>HDL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DLmed</w:t>
      </w:r>
    </w:p>
    <w:p w14:paraId="2C85D084" w14:textId="77777777" w:rsidR="00EA6982" w:rsidRDefault="00C1561C">
      <w:pPr>
        <w:pStyle w:val="SourceCode"/>
      </w:pPr>
      <w:r>
        <w:rPr>
          <w:rStyle w:val="VerbatimChar"/>
        </w:rPr>
        <w:t>## [1] 216</w:t>
      </w:r>
    </w:p>
    <w:p w14:paraId="249D256E" w14:textId="77777777" w:rsidR="00EA6982" w:rsidRDefault="00C1561C">
      <w:pPr>
        <w:pStyle w:val="SourceCode"/>
      </w:pPr>
      <w:r>
        <w:rPr>
          <w:rStyle w:val="NormalTok"/>
        </w:rPr>
        <w:t>HDL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DLlow</w:t>
      </w:r>
      <w:r>
        <w:rPr>
          <w:rStyle w:val="OperatorTok"/>
        </w:rPr>
        <w:t>+</w:t>
      </w:r>
      <w:r>
        <w:rPr>
          <w:rStyle w:val="NormalTok"/>
        </w:rPr>
        <w:t>HDLmed)</w:t>
      </w:r>
      <w:r>
        <w:br/>
      </w:r>
      <w:r>
        <w:rPr>
          <w:rStyle w:val="NormalTok"/>
        </w:rPr>
        <w:t>HDLcount</w:t>
      </w:r>
    </w:p>
    <w:p w14:paraId="3BB1BFC2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2D16444D" w14:textId="77777777" w:rsidR="00EA6982" w:rsidRDefault="00C1561C">
      <w:pPr>
        <w:pStyle w:val="Heading1"/>
      </w:pPr>
      <w:bookmarkStart w:id="30" w:name="discretizing-blood-urea-nitrogen-bun"/>
      <w:bookmarkEnd w:id="30"/>
      <w:r>
        <w:t>Discretizing Blood Urea Nitrogen (BUN):</w:t>
      </w:r>
    </w:p>
    <w:p w14:paraId="4A471B1C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BUN)</w:t>
      </w:r>
    </w:p>
    <w:p w14:paraId="24E7D28C" w14:textId="77777777" w:rsidR="00EA6982" w:rsidRDefault="00C1561C">
      <w:pPr>
        <w:pStyle w:val="SourceCode"/>
      </w:pPr>
      <w:r>
        <w:rPr>
          <w:rStyle w:val="VerbatimChar"/>
        </w:rPr>
        <w:t>## [1] 52</w:t>
      </w:r>
    </w:p>
    <w:p w14:paraId="6C850260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BUN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UN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low</w:t>
      </w:r>
    </w:p>
    <w:p w14:paraId="45B8FB96" w14:textId="77777777" w:rsidR="00EA6982" w:rsidRDefault="00C1561C">
      <w:pPr>
        <w:pStyle w:val="SourceCode"/>
      </w:pPr>
      <w:r>
        <w:rPr>
          <w:rStyle w:val="VerbatimChar"/>
        </w:rPr>
        <w:t>## [1] 1</w:t>
      </w:r>
    </w:p>
    <w:p w14:paraId="649873BF" w14:textId="77777777" w:rsidR="00EA6982" w:rsidRDefault="00C1561C">
      <w:pPr>
        <w:pStyle w:val="SourceCode"/>
      </w:pPr>
      <w:r>
        <w:rPr>
          <w:rStyle w:val="NormalTok"/>
        </w:rPr>
        <w:t>BUN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med</w:t>
      </w:r>
    </w:p>
    <w:p w14:paraId="479D4073" w14:textId="77777777" w:rsidR="00EA6982" w:rsidRDefault="00C1561C">
      <w:pPr>
        <w:pStyle w:val="SourceCode"/>
      </w:pPr>
      <w:r>
        <w:rPr>
          <w:rStyle w:val="VerbatimChar"/>
        </w:rPr>
        <w:t>## [1] 229</w:t>
      </w:r>
    </w:p>
    <w:p w14:paraId="76BE625A" w14:textId="77777777" w:rsidR="00EA6982" w:rsidRDefault="00C1561C">
      <w:pPr>
        <w:pStyle w:val="SourceCode"/>
      </w:pPr>
      <w:r>
        <w:rPr>
          <w:rStyle w:val="NormalTok"/>
        </w:rPr>
        <w:t>BUN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high</w:t>
      </w:r>
    </w:p>
    <w:p w14:paraId="00D00A17" w14:textId="77777777" w:rsidR="00EA6982" w:rsidRDefault="00C1561C">
      <w:pPr>
        <w:pStyle w:val="SourceCode"/>
      </w:pPr>
      <w:r>
        <w:rPr>
          <w:rStyle w:val="VerbatimChar"/>
        </w:rPr>
        <w:t>## [1] 73</w:t>
      </w:r>
    </w:p>
    <w:p w14:paraId="481FBD57" w14:textId="77777777" w:rsidR="00EA6982" w:rsidRDefault="00C1561C">
      <w:pPr>
        <w:pStyle w:val="SourceCode"/>
      </w:pPr>
      <w:r>
        <w:rPr>
          <w:rStyle w:val="NormalTok"/>
        </w:rPr>
        <w:t>BUN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UNlow</w:t>
      </w:r>
      <w:r>
        <w:rPr>
          <w:rStyle w:val="OperatorTok"/>
        </w:rPr>
        <w:t>+</w:t>
      </w:r>
      <w:r>
        <w:rPr>
          <w:rStyle w:val="NormalTok"/>
        </w:rPr>
        <w:t>BUNmed</w:t>
      </w:r>
      <w:r>
        <w:rPr>
          <w:rStyle w:val="OperatorTok"/>
        </w:rPr>
        <w:t>+</w:t>
      </w:r>
      <w:r>
        <w:rPr>
          <w:rStyle w:val="NormalTok"/>
        </w:rPr>
        <w:t>BUNhigh)</w:t>
      </w:r>
      <w:r>
        <w:br/>
      </w:r>
      <w:r>
        <w:rPr>
          <w:rStyle w:val="NormalTok"/>
        </w:rPr>
        <w:t>BUNcount</w:t>
      </w:r>
    </w:p>
    <w:p w14:paraId="04AF9A29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5FB9D6E2" w14:textId="77777777" w:rsidR="00EA6982" w:rsidRDefault="00C1561C">
      <w:pPr>
        <w:pStyle w:val="Heading1"/>
      </w:pPr>
      <w:bookmarkStart w:id="31" w:name="taking-steps-to-discretize-erythrocyte-s"/>
      <w:bookmarkEnd w:id="31"/>
      <w:r>
        <w:lastRenderedPageBreak/>
        <w:t xml:space="preserve">Taking steps to discretize ‘Erythrocyte Sedimentation Rate’ (ESR). If male </w:t>
      </w:r>
      <w:r>
        <w:t>and ESR &lt;= age/2 OR if female and ESR &lt;= (age/2)+5 then ESR is considered “Mediium”. If male and ESR is &gt; age/2 OR if female and ESR &gt; (age/2)+5, then ESR is considered “High”:</w:t>
      </w:r>
    </w:p>
    <w:p w14:paraId="77757A95" w14:textId="77777777" w:rsidR="00EA6982" w:rsidRDefault="00C1561C">
      <w:pPr>
        <w:pStyle w:val="SourceCode"/>
      </w:pPr>
      <w:r>
        <w:rPr>
          <w:rStyle w:val="NormalTok"/>
        </w:rPr>
        <w:t>tempAg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empAge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mpAge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>, tempAge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tempAge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tempAge2 &lt;-</w:t>
      </w:r>
      <w:r>
        <w:rPr>
          <w:rStyle w:val="StringTok"/>
        </w:rPr>
        <w:t xml:space="preserve"> </w:t>
      </w:r>
      <w:r>
        <w:rPr>
          <w:rStyle w:val="NormalTok"/>
        </w:rPr>
        <w:t>tempAge</w:t>
      </w:r>
      <w:r>
        <w:br/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mpAge2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>, (tempAge2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, tempAge2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$</w:t>
      </w:r>
      <w:r>
        <w:rPr>
          <w:rStyle w:val="NormalTok"/>
        </w:rPr>
        <w:t>ESR</w:t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mpAge3 &lt;-</w:t>
      </w:r>
      <w:r>
        <w:rPr>
          <w:rStyle w:val="StringTok"/>
        </w:rPr>
        <w:t xml:space="preserve"> </w:t>
      </w:r>
      <w:r>
        <w:rPr>
          <w:rStyle w:val="NormalTok"/>
        </w:rPr>
        <w:t>tempAge2</w:t>
      </w:r>
      <w:r>
        <w:br/>
      </w:r>
      <w:r>
        <w:br/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tem</w:t>
      </w:r>
      <w:r>
        <w:rPr>
          <w:rStyle w:val="NormalTok"/>
        </w:rPr>
        <w:t>pAge3</w:t>
      </w:r>
      <w:r>
        <w:rPr>
          <w:rStyle w:val="OperatorTok"/>
        </w:rPr>
        <w:t>$</w:t>
      </w:r>
      <w:r>
        <w:rPr>
          <w:rStyle w:val="NormalTok"/>
        </w:rPr>
        <w:t xml:space="preserve">ES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ES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mpAge3)</w:t>
      </w:r>
    </w:p>
    <w:p w14:paraId="70ECA834" w14:textId="77777777" w:rsidR="00EA6982" w:rsidRDefault="00C1561C">
      <w:pPr>
        <w:pStyle w:val="SourceCode"/>
      </w:pPr>
      <w:r>
        <w:rPr>
          <w:rStyle w:val="VerbatimChar"/>
        </w:rPr>
        <w:t>## 'data.frame':    303 obs. of  3 variables:</w:t>
      </w:r>
      <w:r>
        <w:br/>
      </w:r>
      <w:r>
        <w:rPr>
          <w:rStyle w:val="VerbatimChar"/>
        </w:rPr>
        <w:t>##  $ Age: num  26.5 38.5 27 38 30 25 27.5 36 34 30 ...</w:t>
      </w:r>
      <w:r>
        <w:br/>
      </w:r>
      <w:r>
        <w:rPr>
          <w:rStyle w:val="VerbatimChar"/>
        </w:rPr>
        <w:t>##  $ Sex: Factor w/ 2 levels "Fmale","Male": 2 1 2 1 1 2 2 2 1 2 ...</w:t>
      </w:r>
      <w:r>
        <w:br/>
      </w:r>
      <w:r>
        <w:rPr>
          <w:rStyle w:val="VerbatimChar"/>
        </w:rPr>
        <w:t>##  $ ESR: Factor w/ 2 levels "High","Med": 2 2 2 1 2 2 1 2 2 2 ...</w:t>
      </w:r>
    </w:p>
    <w:p w14:paraId="41FDB951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>ESR</w:t>
      </w:r>
    </w:p>
    <w:p w14:paraId="3DBB3DF4" w14:textId="77777777" w:rsidR="00EA6982" w:rsidRDefault="00C1561C">
      <w:pPr>
        <w:pStyle w:val="Heading1"/>
      </w:pPr>
      <w:bookmarkStart w:id="32" w:name="discretizing-hemoglobin-hb.-if-male-hb-1"/>
      <w:bookmarkEnd w:id="32"/>
      <w:r>
        <w:t>Discretizing Hemoglobin (Hb). If mal</w:t>
      </w:r>
      <w:r>
        <w:t>e &amp; Hb &lt; 14 or if female and Hb is &lt; 12.5, then Hb is “Low”. If male &amp; Hb is &gt;= 14 but &lt;= 17 OR if female and Hb is &gt;= 12 but &lt;= 15, then Hb is “Medium”. If male &amp; Hb &gt; 17 or if female and Hb is &gt; 15, then Hb is “High”.</w:t>
      </w:r>
    </w:p>
    <w:p w14:paraId="53449833" w14:textId="77777777" w:rsidR="00EA6982" w:rsidRDefault="00C1561C">
      <w:pPr>
        <w:pStyle w:val="SourceCode"/>
      </w:pPr>
      <w:r>
        <w:rPr>
          <w:rStyle w:val="NormalTok"/>
        </w:rPr>
        <w:t>tempH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</w:t>
      </w:r>
      <w:r>
        <w:rPr>
          <w:rStyle w:val="NormalTok"/>
        </w:rPr>
        <w:t>empHb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>Hb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mpHb, </w:t>
      </w:r>
      <w:r>
        <w:rPr>
          <w:rStyle w:val="KeywordTok"/>
        </w:rPr>
        <w:t>ifelse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2.5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Hb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>Hb)</w:t>
      </w:r>
      <w:r>
        <w:br/>
      </w:r>
      <w:r>
        <w:rPr>
          <w:rStyle w:val="CommentTok"/>
        </w:rPr>
        <w:t>#str(Allv2)</w:t>
      </w:r>
    </w:p>
    <w:p w14:paraId="098FBF36" w14:textId="77777777" w:rsidR="00EA6982" w:rsidRDefault="00C1561C">
      <w:pPr>
        <w:pStyle w:val="Heading1"/>
      </w:pPr>
      <w:bookmarkStart w:id="33" w:name="discretizing-potassium-k"/>
      <w:bookmarkEnd w:id="33"/>
      <w:r>
        <w:lastRenderedPageBreak/>
        <w:t>Discretizing Potassium (K):</w:t>
      </w:r>
    </w:p>
    <w:p w14:paraId="6AA7368F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K)</w:t>
      </w:r>
    </w:p>
    <w:p w14:paraId="2BE4F1C7" w14:textId="77777777" w:rsidR="00EA6982" w:rsidRDefault="00C1561C">
      <w:pPr>
        <w:pStyle w:val="SourceCode"/>
      </w:pPr>
      <w:r>
        <w:rPr>
          <w:rStyle w:val="VerbatimChar"/>
        </w:rPr>
        <w:t>## [1] 6.6</w:t>
      </w:r>
    </w:p>
    <w:p w14:paraId="091C335E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K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low</w:t>
      </w:r>
    </w:p>
    <w:p w14:paraId="19EB48FC" w14:textId="77777777" w:rsidR="00EA6982" w:rsidRDefault="00C1561C">
      <w:pPr>
        <w:pStyle w:val="SourceCode"/>
      </w:pPr>
      <w:r>
        <w:rPr>
          <w:rStyle w:val="VerbatimChar"/>
        </w:rPr>
        <w:t>## [1] 36</w:t>
      </w:r>
    </w:p>
    <w:p w14:paraId="725BA8FC" w14:textId="77777777" w:rsidR="00EA6982" w:rsidRDefault="00C1561C">
      <w:pPr>
        <w:pStyle w:val="SourceCode"/>
      </w:pPr>
      <w:r>
        <w:rPr>
          <w:rStyle w:val="NormalTok"/>
        </w:rPr>
        <w:t>K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d</w:t>
      </w:r>
    </w:p>
    <w:p w14:paraId="416EC9A7" w14:textId="77777777" w:rsidR="00EA6982" w:rsidRDefault="00C1561C">
      <w:pPr>
        <w:pStyle w:val="SourceCode"/>
      </w:pPr>
      <w:r>
        <w:rPr>
          <w:rStyle w:val="VerbatimChar"/>
        </w:rPr>
        <w:t>## [1] 266</w:t>
      </w:r>
    </w:p>
    <w:p w14:paraId="523ADA1E" w14:textId="77777777" w:rsidR="00EA6982" w:rsidRDefault="00C1561C">
      <w:pPr>
        <w:pStyle w:val="SourceCode"/>
      </w:pPr>
      <w:r>
        <w:rPr>
          <w:rStyle w:val="NormalTok"/>
        </w:rPr>
        <w:t>K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high</w:t>
      </w:r>
    </w:p>
    <w:p w14:paraId="36CE918F" w14:textId="77777777" w:rsidR="00EA6982" w:rsidRDefault="00C1561C">
      <w:pPr>
        <w:pStyle w:val="SourceCode"/>
      </w:pPr>
      <w:r>
        <w:rPr>
          <w:rStyle w:val="VerbatimChar"/>
        </w:rPr>
        <w:t>## [1] 1</w:t>
      </w:r>
    </w:p>
    <w:p w14:paraId="2DB2DA91" w14:textId="77777777" w:rsidR="00EA6982" w:rsidRDefault="00C1561C">
      <w:pPr>
        <w:pStyle w:val="SourceCode"/>
      </w:pPr>
      <w:r>
        <w:rPr>
          <w:rStyle w:val="NormalTok"/>
        </w:rPr>
        <w:t>K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Klow</w:t>
      </w:r>
      <w:r>
        <w:rPr>
          <w:rStyle w:val="OperatorTok"/>
        </w:rPr>
        <w:t>+</w:t>
      </w:r>
      <w:r>
        <w:rPr>
          <w:rStyle w:val="NormalTok"/>
        </w:rPr>
        <w:t>Kmed</w:t>
      </w:r>
      <w:r>
        <w:rPr>
          <w:rStyle w:val="OperatorTok"/>
        </w:rPr>
        <w:t>+</w:t>
      </w:r>
      <w:r>
        <w:rPr>
          <w:rStyle w:val="NormalTok"/>
        </w:rPr>
        <w:t>Khigh)</w:t>
      </w:r>
      <w:r>
        <w:br/>
      </w:r>
      <w:r>
        <w:rPr>
          <w:rStyle w:val="NormalTok"/>
        </w:rPr>
        <w:t>Kcount</w:t>
      </w:r>
    </w:p>
    <w:p w14:paraId="4177A852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26811BBF" w14:textId="77777777" w:rsidR="00EA6982" w:rsidRDefault="00C1561C">
      <w:pPr>
        <w:pStyle w:val="Heading1"/>
      </w:pPr>
      <w:bookmarkStart w:id="34" w:name="discretizing-sodium-na"/>
      <w:bookmarkEnd w:id="34"/>
      <w:r>
        <w:t>Discretizing Sodium (Na):</w:t>
      </w:r>
    </w:p>
    <w:p w14:paraId="42122C94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Na)</w:t>
      </w:r>
    </w:p>
    <w:p w14:paraId="4E44FA76" w14:textId="77777777" w:rsidR="00EA6982" w:rsidRDefault="00C1561C">
      <w:pPr>
        <w:pStyle w:val="SourceCode"/>
      </w:pPr>
      <w:r>
        <w:rPr>
          <w:rStyle w:val="VerbatimChar"/>
        </w:rPr>
        <w:t>## [1] 156</w:t>
      </w:r>
    </w:p>
    <w:p w14:paraId="474972C2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Na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7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a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Low</w:t>
      </w:r>
    </w:p>
    <w:p w14:paraId="67C459E9" w14:textId="77777777" w:rsidR="00EA6982" w:rsidRDefault="00C1561C">
      <w:pPr>
        <w:pStyle w:val="SourceCode"/>
      </w:pPr>
      <w:r>
        <w:rPr>
          <w:rStyle w:val="VerbatimChar"/>
        </w:rPr>
        <w:t>## [1] 18</w:t>
      </w:r>
    </w:p>
    <w:p w14:paraId="72BA2CE3" w14:textId="77777777" w:rsidR="00EA6982" w:rsidRDefault="00C1561C">
      <w:pPr>
        <w:pStyle w:val="SourceCode"/>
      </w:pPr>
      <w:r>
        <w:rPr>
          <w:rStyle w:val="NormalTok"/>
        </w:rPr>
        <w:t>Na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d</w:t>
      </w:r>
    </w:p>
    <w:p w14:paraId="6B58FA39" w14:textId="77777777" w:rsidR="00EA6982" w:rsidRDefault="00C1561C">
      <w:pPr>
        <w:pStyle w:val="SourceCode"/>
      </w:pPr>
      <w:r>
        <w:rPr>
          <w:rStyle w:val="VerbatimChar"/>
        </w:rPr>
        <w:t>## [1] 269</w:t>
      </w:r>
    </w:p>
    <w:p w14:paraId="4F843CFD" w14:textId="77777777" w:rsidR="00EA6982" w:rsidRDefault="00C1561C">
      <w:pPr>
        <w:pStyle w:val="SourceCode"/>
      </w:pPr>
      <w:r>
        <w:rPr>
          <w:rStyle w:val="NormalTok"/>
        </w:rPr>
        <w:t>Na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High</w:t>
      </w:r>
    </w:p>
    <w:p w14:paraId="1F249F7D" w14:textId="77777777" w:rsidR="00EA6982" w:rsidRDefault="00C1561C">
      <w:pPr>
        <w:pStyle w:val="SourceCode"/>
      </w:pPr>
      <w:r>
        <w:rPr>
          <w:rStyle w:val="VerbatimChar"/>
        </w:rPr>
        <w:t>## [1] 16</w:t>
      </w:r>
    </w:p>
    <w:p w14:paraId="5B072F43" w14:textId="77777777" w:rsidR="00EA6982" w:rsidRDefault="00C1561C">
      <w:pPr>
        <w:pStyle w:val="SourceCode"/>
      </w:pPr>
      <w:r>
        <w:rPr>
          <w:rStyle w:val="NormalTok"/>
        </w:rPr>
        <w:lastRenderedPageBreak/>
        <w:t>Na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aLow</w:t>
      </w:r>
      <w:r>
        <w:rPr>
          <w:rStyle w:val="OperatorTok"/>
        </w:rPr>
        <w:t>+</w:t>
      </w:r>
      <w:r>
        <w:rPr>
          <w:rStyle w:val="NormalTok"/>
        </w:rPr>
        <w:t>NaMed</w:t>
      </w:r>
      <w:r>
        <w:rPr>
          <w:rStyle w:val="OperatorTok"/>
        </w:rPr>
        <w:t>+</w:t>
      </w:r>
      <w:r>
        <w:rPr>
          <w:rStyle w:val="NormalTok"/>
        </w:rPr>
        <w:t>NaHigh)</w:t>
      </w:r>
      <w:r>
        <w:br/>
      </w:r>
      <w:r>
        <w:rPr>
          <w:rStyle w:val="NormalTok"/>
        </w:rPr>
        <w:t>NaCount</w:t>
      </w:r>
    </w:p>
    <w:p w14:paraId="3DAD07AA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320BD4EF" w14:textId="77777777" w:rsidR="00EA6982" w:rsidRDefault="00C1561C">
      <w:pPr>
        <w:pStyle w:val="Heading1"/>
      </w:pPr>
      <w:bookmarkStart w:id="35" w:name="discretizing-white-blood-cell-wbc-count"/>
      <w:bookmarkEnd w:id="35"/>
      <w:r>
        <w:t>Discretizing White Blood Cell (WBC) count:</w:t>
      </w:r>
    </w:p>
    <w:p w14:paraId="0AF495F1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</w:t>
      </w:r>
      <w:r>
        <w:rPr>
          <w:rStyle w:val="NormalTok"/>
        </w:rPr>
        <w:t>v2</w:t>
      </w:r>
      <w:r>
        <w:rPr>
          <w:rStyle w:val="OperatorTok"/>
        </w:rPr>
        <w:t>$</w:t>
      </w:r>
      <w:r>
        <w:rPr>
          <w:rStyle w:val="NormalTok"/>
        </w:rPr>
        <w:t>WBC)</w:t>
      </w:r>
    </w:p>
    <w:p w14:paraId="6428EC1B" w14:textId="77777777" w:rsidR="00EA6982" w:rsidRDefault="00C1561C">
      <w:pPr>
        <w:pStyle w:val="SourceCode"/>
      </w:pPr>
      <w:r>
        <w:rPr>
          <w:rStyle w:val="VerbatimChar"/>
        </w:rPr>
        <w:t>## [1] 18000</w:t>
      </w:r>
    </w:p>
    <w:p w14:paraId="10F6B26F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WBC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999</w:t>
      </w:r>
      <w:r>
        <w:rPr>
          <w:rStyle w:val="NormalTok"/>
        </w:rPr>
        <w:t>,</w:t>
      </w:r>
      <w:r>
        <w:rPr>
          <w:rStyle w:val="DecValTok"/>
        </w:rPr>
        <w:t>11000</w:t>
      </w:r>
      <w:r>
        <w:rPr>
          <w:rStyle w:val="NormalTok"/>
        </w:rPr>
        <w:t>,</w:t>
      </w:r>
      <w:r>
        <w:rPr>
          <w:rStyle w:val="DecValTok"/>
        </w:rPr>
        <w:t>19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BC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low</w:t>
      </w:r>
    </w:p>
    <w:p w14:paraId="63281201" w14:textId="77777777" w:rsidR="00EA6982" w:rsidRDefault="00C1561C">
      <w:pPr>
        <w:pStyle w:val="SourceCode"/>
      </w:pPr>
      <w:r>
        <w:rPr>
          <w:rStyle w:val="VerbatimChar"/>
        </w:rPr>
        <w:t>## [1] 3</w:t>
      </w:r>
    </w:p>
    <w:p w14:paraId="1347ADB9" w14:textId="77777777" w:rsidR="00EA6982" w:rsidRDefault="00C1561C">
      <w:pPr>
        <w:pStyle w:val="SourceCode"/>
      </w:pPr>
      <w:r>
        <w:rPr>
          <w:rStyle w:val="NormalTok"/>
        </w:rPr>
        <w:t>WBC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med</w:t>
      </w:r>
    </w:p>
    <w:p w14:paraId="3FE04143" w14:textId="77777777" w:rsidR="00EA6982" w:rsidRDefault="00C1561C">
      <w:pPr>
        <w:pStyle w:val="SourceCode"/>
      </w:pPr>
      <w:r>
        <w:rPr>
          <w:rStyle w:val="VerbatimChar"/>
        </w:rPr>
        <w:t>## [1] 276</w:t>
      </w:r>
    </w:p>
    <w:p w14:paraId="193483E1" w14:textId="77777777" w:rsidR="00EA6982" w:rsidRDefault="00C1561C">
      <w:pPr>
        <w:pStyle w:val="SourceCode"/>
      </w:pPr>
      <w:r>
        <w:rPr>
          <w:rStyle w:val="NormalTok"/>
        </w:rPr>
        <w:t>WBC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high</w:t>
      </w:r>
    </w:p>
    <w:p w14:paraId="0EB40EBB" w14:textId="77777777" w:rsidR="00EA6982" w:rsidRDefault="00C1561C">
      <w:pPr>
        <w:pStyle w:val="SourceCode"/>
      </w:pPr>
      <w:r>
        <w:rPr>
          <w:rStyle w:val="VerbatimChar"/>
        </w:rPr>
        <w:t>## [1] 24</w:t>
      </w:r>
    </w:p>
    <w:p w14:paraId="2CA5D40E" w14:textId="77777777" w:rsidR="00EA6982" w:rsidRDefault="00C1561C">
      <w:pPr>
        <w:pStyle w:val="SourceCode"/>
      </w:pPr>
      <w:r>
        <w:rPr>
          <w:rStyle w:val="NormalTok"/>
        </w:rPr>
        <w:t>WBC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BClow</w:t>
      </w:r>
      <w:r>
        <w:rPr>
          <w:rStyle w:val="OperatorTok"/>
        </w:rPr>
        <w:t>+</w:t>
      </w:r>
      <w:r>
        <w:rPr>
          <w:rStyle w:val="NormalTok"/>
        </w:rPr>
        <w:t>WBCmed</w:t>
      </w:r>
      <w:r>
        <w:rPr>
          <w:rStyle w:val="OperatorTok"/>
        </w:rPr>
        <w:t>+</w:t>
      </w:r>
      <w:r>
        <w:rPr>
          <w:rStyle w:val="NormalTok"/>
        </w:rPr>
        <w:t>WBChigh)</w:t>
      </w:r>
      <w:r>
        <w:br/>
      </w:r>
      <w:r>
        <w:rPr>
          <w:rStyle w:val="NormalTok"/>
        </w:rPr>
        <w:t>WBCcount</w:t>
      </w:r>
    </w:p>
    <w:p w14:paraId="70C4F8CC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4F899089" w14:textId="77777777" w:rsidR="00EA6982" w:rsidRDefault="00C1561C">
      <w:pPr>
        <w:pStyle w:val="Heading1"/>
      </w:pPr>
      <w:bookmarkStart w:id="36" w:name="discretizing-lymphocyte-lymph-percentage"/>
      <w:bookmarkEnd w:id="36"/>
      <w:r>
        <w:t>Discretizing Lymphocyte (Lymph) percentage results (See reference 21 on Literature Review). Spreading the results into 3 sections: ‘Low’, ‘Med’ and ‘High’.</w:t>
      </w:r>
    </w:p>
    <w:p w14:paraId="6B7ABD4C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Lymph)</w:t>
      </w:r>
    </w:p>
    <w:p w14:paraId="5EBCEB2B" w14:textId="77777777" w:rsidR="00EA6982" w:rsidRDefault="00C1561C">
      <w:pPr>
        <w:pStyle w:val="SourceCode"/>
      </w:pPr>
      <w:r>
        <w:rPr>
          <w:rStyle w:val="VerbatimChar"/>
        </w:rPr>
        <w:t>## [1] 60</w:t>
      </w:r>
    </w:p>
    <w:p w14:paraId="1096B374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Lymph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ymph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Low</w:t>
      </w:r>
    </w:p>
    <w:p w14:paraId="006F3306" w14:textId="77777777" w:rsidR="00EA6982" w:rsidRDefault="00C1561C">
      <w:pPr>
        <w:pStyle w:val="SourceCode"/>
      </w:pPr>
      <w:r>
        <w:rPr>
          <w:rStyle w:val="VerbatimChar"/>
        </w:rPr>
        <w:t>## [1] 25</w:t>
      </w:r>
    </w:p>
    <w:p w14:paraId="45052467" w14:textId="77777777" w:rsidR="00EA6982" w:rsidRDefault="00C1561C">
      <w:pPr>
        <w:pStyle w:val="SourceCode"/>
      </w:pPr>
      <w:r>
        <w:rPr>
          <w:rStyle w:val="NormalTok"/>
        </w:rPr>
        <w:lastRenderedPageBreak/>
        <w:t>Lymph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Med</w:t>
      </w:r>
    </w:p>
    <w:p w14:paraId="7152583C" w14:textId="77777777" w:rsidR="00EA6982" w:rsidRDefault="00C1561C">
      <w:pPr>
        <w:pStyle w:val="SourceCode"/>
      </w:pPr>
      <w:r>
        <w:rPr>
          <w:rStyle w:val="VerbatimChar"/>
        </w:rPr>
        <w:t>## [1] 256</w:t>
      </w:r>
    </w:p>
    <w:p w14:paraId="7F0FF2C6" w14:textId="77777777" w:rsidR="00EA6982" w:rsidRDefault="00C1561C">
      <w:pPr>
        <w:pStyle w:val="SourceCode"/>
      </w:pPr>
      <w:r>
        <w:rPr>
          <w:rStyle w:val="NormalTok"/>
        </w:rPr>
        <w:t>Lymph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High</w:t>
      </w:r>
    </w:p>
    <w:p w14:paraId="21E1953C" w14:textId="77777777" w:rsidR="00EA6982" w:rsidRDefault="00C1561C">
      <w:pPr>
        <w:pStyle w:val="SourceCode"/>
      </w:pPr>
      <w:r>
        <w:rPr>
          <w:rStyle w:val="VerbatimChar"/>
        </w:rPr>
        <w:t>## [1] 22</w:t>
      </w:r>
    </w:p>
    <w:p w14:paraId="6626E9A6" w14:textId="77777777" w:rsidR="00EA6982" w:rsidRDefault="00C1561C">
      <w:pPr>
        <w:pStyle w:val="SourceCode"/>
      </w:pPr>
      <w:r>
        <w:rPr>
          <w:rStyle w:val="NormalTok"/>
        </w:rPr>
        <w:t>Lymph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ymphLow</w:t>
      </w:r>
      <w:r>
        <w:rPr>
          <w:rStyle w:val="OperatorTok"/>
        </w:rPr>
        <w:t>+</w:t>
      </w:r>
      <w:r>
        <w:rPr>
          <w:rStyle w:val="NormalTok"/>
        </w:rPr>
        <w:t>LymphMed</w:t>
      </w:r>
      <w:r>
        <w:rPr>
          <w:rStyle w:val="OperatorTok"/>
        </w:rPr>
        <w:t>+</w:t>
      </w:r>
      <w:r>
        <w:rPr>
          <w:rStyle w:val="NormalTok"/>
        </w:rPr>
        <w:t>LymphHigh)</w:t>
      </w:r>
      <w:r>
        <w:br/>
      </w:r>
      <w:r>
        <w:rPr>
          <w:rStyle w:val="NormalTok"/>
        </w:rPr>
        <w:t>LymphCount</w:t>
      </w:r>
    </w:p>
    <w:p w14:paraId="7DDE70C0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599861B8" w14:textId="77777777" w:rsidR="00EA6982" w:rsidRDefault="00C1561C">
      <w:pPr>
        <w:pStyle w:val="Heading1"/>
      </w:pPr>
      <w:bookmarkStart w:id="37" w:name="discretizing-neutrophil-neut-percentage-"/>
      <w:bookmarkEnd w:id="37"/>
      <w:r>
        <w:t>Discretizing Neutrophil (Neut) percentage results (See reference 22 on Literature Review). Spreading the results into 3 sections: ‘Low’, ‘Med’ and ‘High’.</w:t>
      </w:r>
    </w:p>
    <w:p w14:paraId="45E9C64E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Neut)</w:t>
      </w:r>
    </w:p>
    <w:p w14:paraId="34697ED8" w14:textId="77777777" w:rsidR="00EA6982" w:rsidRDefault="00C1561C">
      <w:pPr>
        <w:pStyle w:val="SourceCode"/>
      </w:pPr>
      <w:r>
        <w:rPr>
          <w:rStyle w:val="VerbatimChar"/>
        </w:rPr>
        <w:t>## [1] 89</w:t>
      </w:r>
    </w:p>
    <w:p w14:paraId="4E33FC82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Neu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eut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Low</w:t>
      </w:r>
    </w:p>
    <w:p w14:paraId="3B6AF17A" w14:textId="77777777" w:rsidR="00EA6982" w:rsidRDefault="00C1561C">
      <w:pPr>
        <w:pStyle w:val="SourceCode"/>
      </w:pPr>
      <w:r>
        <w:rPr>
          <w:rStyle w:val="VerbatimChar"/>
        </w:rPr>
        <w:t>## [1] 16</w:t>
      </w:r>
    </w:p>
    <w:p w14:paraId="10BE9E87" w14:textId="77777777" w:rsidR="00EA6982" w:rsidRDefault="00C1561C">
      <w:pPr>
        <w:pStyle w:val="SourceCode"/>
      </w:pPr>
      <w:r>
        <w:rPr>
          <w:rStyle w:val="NormalTok"/>
        </w:rPr>
        <w:t>Neut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Med</w:t>
      </w:r>
    </w:p>
    <w:p w14:paraId="7BD46646" w14:textId="77777777" w:rsidR="00EA6982" w:rsidRDefault="00C1561C">
      <w:pPr>
        <w:pStyle w:val="SourceCode"/>
      </w:pPr>
      <w:r>
        <w:rPr>
          <w:rStyle w:val="VerbatimChar"/>
        </w:rPr>
        <w:t>## [1] 264</w:t>
      </w:r>
    </w:p>
    <w:p w14:paraId="1E648557" w14:textId="77777777" w:rsidR="00EA6982" w:rsidRDefault="00C1561C">
      <w:pPr>
        <w:pStyle w:val="SourceCode"/>
      </w:pPr>
      <w:r>
        <w:rPr>
          <w:rStyle w:val="NormalTok"/>
        </w:rPr>
        <w:t>Neut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High</w:t>
      </w:r>
    </w:p>
    <w:p w14:paraId="115C2277" w14:textId="77777777" w:rsidR="00EA6982" w:rsidRDefault="00C1561C">
      <w:pPr>
        <w:pStyle w:val="SourceCode"/>
      </w:pPr>
      <w:r>
        <w:rPr>
          <w:rStyle w:val="VerbatimChar"/>
        </w:rPr>
        <w:t>## [1] 23</w:t>
      </w:r>
    </w:p>
    <w:p w14:paraId="16A2EA21" w14:textId="77777777" w:rsidR="00EA6982" w:rsidRDefault="00C1561C">
      <w:pPr>
        <w:pStyle w:val="SourceCode"/>
      </w:pPr>
      <w:r>
        <w:rPr>
          <w:rStyle w:val="NormalTok"/>
        </w:rPr>
        <w:t>Neut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eutLow</w:t>
      </w:r>
      <w:r>
        <w:rPr>
          <w:rStyle w:val="OperatorTok"/>
        </w:rPr>
        <w:t>+</w:t>
      </w:r>
      <w:r>
        <w:rPr>
          <w:rStyle w:val="NormalTok"/>
        </w:rPr>
        <w:t>NeutMed</w:t>
      </w:r>
      <w:r>
        <w:rPr>
          <w:rStyle w:val="OperatorTok"/>
        </w:rPr>
        <w:t>+</w:t>
      </w:r>
      <w:r>
        <w:rPr>
          <w:rStyle w:val="NormalTok"/>
        </w:rPr>
        <w:t>NeutHigh)</w:t>
      </w:r>
      <w:r>
        <w:br/>
      </w:r>
      <w:r>
        <w:rPr>
          <w:rStyle w:val="NormalTok"/>
        </w:rPr>
        <w:t>NeutCount</w:t>
      </w:r>
    </w:p>
    <w:p w14:paraId="02FC9EA0" w14:textId="77777777" w:rsidR="00EA6982" w:rsidRDefault="00C1561C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303</w:t>
      </w:r>
    </w:p>
    <w:p w14:paraId="305E212A" w14:textId="77777777" w:rsidR="00EA6982" w:rsidRDefault="00C1561C">
      <w:pPr>
        <w:pStyle w:val="Heading1"/>
      </w:pPr>
      <w:bookmarkStart w:id="38" w:name="discretizing-ejection-fraction-ef"/>
      <w:bookmarkEnd w:id="38"/>
      <w:r>
        <w:t>Discretizing Ejection Fraction (EF):</w:t>
      </w:r>
    </w:p>
    <w:p w14:paraId="262B1537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EF)</w:t>
      </w:r>
    </w:p>
    <w:p w14:paraId="5DD99800" w14:textId="77777777" w:rsidR="00EA6982" w:rsidRDefault="00C1561C">
      <w:pPr>
        <w:pStyle w:val="SourceCode"/>
      </w:pPr>
      <w:r>
        <w:rPr>
          <w:rStyle w:val="VerbatimChar"/>
        </w:rPr>
        <w:t>## [1] 60</w:t>
      </w:r>
    </w:p>
    <w:p w14:paraId="7FA91A9A" w14:textId="77777777" w:rsidR="00EA6982" w:rsidRDefault="00C1561C">
      <w:pPr>
        <w:pStyle w:val="SourceCode"/>
      </w:pPr>
      <w:r>
        <w:rPr>
          <w:rStyle w:val="NormalTok"/>
        </w:rPr>
        <w:lastRenderedPageBreak/>
        <w:t>Allv2</w:t>
      </w:r>
      <w:r>
        <w:rPr>
          <w:rStyle w:val="OperatorTok"/>
        </w:rPr>
        <w:t>$</w:t>
      </w: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F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Flow</w:t>
      </w:r>
    </w:p>
    <w:p w14:paraId="156E87A6" w14:textId="77777777" w:rsidR="00EA6982" w:rsidRDefault="00C1561C">
      <w:pPr>
        <w:pStyle w:val="SourceCode"/>
      </w:pPr>
      <w:r>
        <w:rPr>
          <w:rStyle w:val="VerbatimChar"/>
        </w:rPr>
        <w:t>## [1] 197</w:t>
      </w:r>
    </w:p>
    <w:p w14:paraId="4C56AEF7" w14:textId="77777777" w:rsidR="00EA6982" w:rsidRDefault="00C1561C">
      <w:pPr>
        <w:pStyle w:val="SourceCode"/>
      </w:pPr>
      <w:r>
        <w:rPr>
          <w:rStyle w:val="NormalTok"/>
        </w:rPr>
        <w:t>EF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Fmed</w:t>
      </w:r>
    </w:p>
    <w:p w14:paraId="34831465" w14:textId="77777777" w:rsidR="00EA6982" w:rsidRDefault="00C1561C">
      <w:pPr>
        <w:pStyle w:val="SourceCode"/>
      </w:pPr>
      <w:r>
        <w:rPr>
          <w:rStyle w:val="VerbatimChar"/>
        </w:rPr>
        <w:t>## [1] 106</w:t>
      </w:r>
    </w:p>
    <w:p w14:paraId="23B2384A" w14:textId="77777777" w:rsidR="00EA6982" w:rsidRDefault="00C1561C">
      <w:pPr>
        <w:pStyle w:val="SourceCode"/>
      </w:pPr>
      <w:r>
        <w:rPr>
          <w:rStyle w:val="NormalTok"/>
        </w:rPr>
        <w:t>EF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Flow</w:t>
      </w:r>
      <w:r>
        <w:rPr>
          <w:rStyle w:val="OperatorTok"/>
        </w:rPr>
        <w:t>+</w:t>
      </w:r>
      <w:r>
        <w:rPr>
          <w:rStyle w:val="NormalTok"/>
        </w:rPr>
        <w:t>EFmed)</w:t>
      </w:r>
      <w:r>
        <w:br/>
      </w:r>
      <w:r>
        <w:rPr>
          <w:rStyle w:val="NormalTok"/>
        </w:rPr>
        <w:t>EFcount</w:t>
      </w:r>
    </w:p>
    <w:p w14:paraId="0726414F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61A41FAE" w14:textId="77777777" w:rsidR="00EA6982" w:rsidRDefault="00C1561C">
      <w:pPr>
        <w:pStyle w:val="Heading1"/>
      </w:pPr>
      <w:bookmarkStart w:id="39" w:name="discretizing-platelet-plt-count-note-96-"/>
      <w:bookmarkEnd w:id="39"/>
      <w:r>
        <w:t>Discretizing Platelet (PLT) count (Note: 96% of patients had ‘Medium’ counts)</w:t>
      </w:r>
    </w:p>
    <w:p w14:paraId="706047F3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PLT)</w:t>
      </w:r>
    </w:p>
    <w:p w14:paraId="38B52B24" w14:textId="77777777" w:rsidR="00EA6982" w:rsidRDefault="00C1561C">
      <w:pPr>
        <w:pStyle w:val="SourceCode"/>
      </w:pPr>
      <w:r>
        <w:rPr>
          <w:rStyle w:val="VerbatimChar"/>
        </w:rPr>
        <w:t>## [1] 742</w:t>
      </w:r>
    </w:p>
    <w:p w14:paraId="1944D348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PL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9</w:t>
      </w:r>
      <w:r>
        <w:rPr>
          <w:rStyle w:val="NormalTok"/>
        </w:rPr>
        <w:t>,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low</w:t>
      </w:r>
    </w:p>
    <w:p w14:paraId="006A2469" w14:textId="77777777" w:rsidR="00EA6982" w:rsidRDefault="00C1561C">
      <w:pPr>
        <w:pStyle w:val="SourceCode"/>
      </w:pPr>
      <w:r>
        <w:rPr>
          <w:rStyle w:val="VerbatimChar"/>
        </w:rPr>
        <w:t>## [1] 11</w:t>
      </w:r>
    </w:p>
    <w:p w14:paraId="03038CEA" w14:textId="77777777" w:rsidR="00EA6982" w:rsidRDefault="00C1561C">
      <w:pPr>
        <w:pStyle w:val="SourceCode"/>
      </w:pPr>
      <w:r>
        <w:rPr>
          <w:rStyle w:val="NormalTok"/>
        </w:rPr>
        <w:t>PLT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med</w:t>
      </w:r>
    </w:p>
    <w:p w14:paraId="3A41AC66" w14:textId="77777777" w:rsidR="00EA6982" w:rsidRDefault="00C1561C">
      <w:pPr>
        <w:pStyle w:val="SourceCode"/>
      </w:pPr>
      <w:r>
        <w:rPr>
          <w:rStyle w:val="VerbatimChar"/>
        </w:rPr>
        <w:t>## [1] 291</w:t>
      </w:r>
    </w:p>
    <w:p w14:paraId="047F9DA9" w14:textId="77777777" w:rsidR="00EA6982" w:rsidRDefault="00C1561C">
      <w:pPr>
        <w:pStyle w:val="SourceCode"/>
      </w:pPr>
      <w:r>
        <w:rPr>
          <w:rStyle w:val="NormalTok"/>
        </w:rPr>
        <w:t>PLT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high</w:t>
      </w:r>
    </w:p>
    <w:p w14:paraId="2ED00408" w14:textId="77777777" w:rsidR="00EA6982" w:rsidRDefault="00C1561C">
      <w:pPr>
        <w:pStyle w:val="SourceCode"/>
      </w:pPr>
      <w:r>
        <w:rPr>
          <w:rStyle w:val="VerbatimChar"/>
        </w:rPr>
        <w:t>## [1] 1</w:t>
      </w:r>
    </w:p>
    <w:p w14:paraId="7D37841D" w14:textId="77777777" w:rsidR="00EA6982" w:rsidRDefault="00C1561C">
      <w:pPr>
        <w:pStyle w:val="SourceCode"/>
      </w:pPr>
      <w:r>
        <w:rPr>
          <w:rStyle w:val="NormalTok"/>
        </w:rPr>
        <w:t>PLT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LTlow</w:t>
      </w:r>
      <w:r>
        <w:rPr>
          <w:rStyle w:val="OperatorTok"/>
        </w:rPr>
        <w:t>+</w:t>
      </w:r>
      <w:r>
        <w:rPr>
          <w:rStyle w:val="NormalTok"/>
        </w:rPr>
        <w:t>PLTmed</w:t>
      </w:r>
      <w:r>
        <w:rPr>
          <w:rStyle w:val="OperatorTok"/>
        </w:rPr>
        <w:t>+</w:t>
      </w:r>
      <w:r>
        <w:rPr>
          <w:rStyle w:val="NormalTok"/>
        </w:rPr>
        <w:t>PLThigh)</w:t>
      </w:r>
      <w:r>
        <w:br/>
      </w:r>
      <w:r>
        <w:rPr>
          <w:rStyle w:val="NormalTok"/>
        </w:rPr>
        <w:t>PLTcount</w:t>
      </w:r>
    </w:p>
    <w:p w14:paraId="55D44B3D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4C5742FE" w14:textId="77777777" w:rsidR="00EA6982" w:rsidRDefault="00C1561C">
      <w:pPr>
        <w:pStyle w:val="Heading1"/>
      </w:pPr>
      <w:bookmarkStart w:id="40" w:name="discretizing-regional-wall-motion-abnorm"/>
      <w:bookmarkEnd w:id="40"/>
      <w:r>
        <w:lastRenderedPageBreak/>
        <w:t>Discretizing Regional Wall Motion Abnorma</w:t>
      </w:r>
      <w:r>
        <w:t>lity (RWMA). RWMA = 0 is ‘Med’, RWMA != to 0 are ‘High’). Found that 71.6% were found to be ‘Medium’.</w:t>
      </w:r>
    </w:p>
    <w:p w14:paraId="4AB1F053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75D8921" w14:textId="77777777" w:rsidR="00EA6982" w:rsidRDefault="00C1561C">
      <w:pPr>
        <w:pStyle w:val="SourceCode"/>
      </w:pPr>
      <w:r>
        <w:rPr>
          <w:rStyle w:val="VerbatimChar"/>
        </w:rPr>
        <w:t>## [1] 217</w:t>
      </w:r>
    </w:p>
    <w:p w14:paraId="4A627CD2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RWMA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WMA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WMAmed</w:t>
      </w:r>
    </w:p>
    <w:p w14:paraId="3F5B6938" w14:textId="77777777" w:rsidR="00EA6982" w:rsidRDefault="00C1561C">
      <w:pPr>
        <w:pStyle w:val="SourceCode"/>
      </w:pPr>
      <w:r>
        <w:rPr>
          <w:rStyle w:val="VerbatimChar"/>
        </w:rPr>
        <w:t>## [1] 217</w:t>
      </w:r>
    </w:p>
    <w:p w14:paraId="30E05685" w14:textId="77777777" w:rsidR="00EA6982" w:rsidRDefault="00C1561C">
      <w:pPr>
        <w:pStyle w:val="SourceCode"/>
      </w:pPr>
      <w:r>
        <w:rPr>
          <w:rStyle w:val="NormalTok"/>
        </w:rPr>
        <w:t>RWMA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WMAhigh</w:t>
      </w:r>
    </w:p>
    <w:p w14:paraId="2964099B" w14:textId="77777777" w:rsidR="00EA6982" w:rsidRDefault="00C1561C">
      <w:pPr>
        <w:pStyle w:val="SourceCode"/>
      </w:pPr>
      <w:r>
        <w:rPr>
          <w:rStyle w:val="VerbatimChar"/>
        </w:rPr>
        <w:t>## [1] 86</w:t>
      </w:r>
    </w:p>
    <w:p w14:paraId="7DD13840" w14:textId="77777777" w:rsidR="00EA6982" w:rsidRDefault="00C1561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RWMAmed</w:t>
      </w:r>
      <w:r>
        <w:rPr>
          <w:rStyle w:val="OperatorTok"/>
        </w:rPr>
        <w:t>+</w:t>
      </w:r>
      <w:r>
        <w:rPr>
          <w:rStyle w:val="NormalTok"/>
        </w:rPr>
        <w:t>RWMAhigh)</w:t>
      </w:r>
    </w:p>
    <w:p w14:paraId="5E67F140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549F03C8" w14:textId="77777777" w:rsidR="00EA6982" w:rsidRDefault="00C1561C">
      <w:pPr>
        <w:pStyle w:val="SourceCode"/>
      </w:pPr>
      <w:r>
        <w:rPr>
          <w:rStyle w:val="NormalTok"/>
        </w:rPr>
        <w:t>(RWMAmed</w:t>
      </w:r>
      <w:r>
        <w:rPr>
          <w:rStyle w:val="OperatorTok"/>
        </w:rPr>
        <w:t>/</w:t>
      </w:r>
      <w:r>
        <w:rPr>
          <w:rStyle w:val="NormalTok"/>
        </w:rPr>
        <w:t>(RWMAmed</w:t>
      </w:r>
      <w:r>
        <w:rPr>
          <w:rStyle w:val="OperatorTok"/>
        </w:rPr>
        <w:t>+</w:t>
      </w:r>
      <w:r>
        <w:rPr>
          <w:rStyle w:val="NormalTok"/>
        </w:rPr>
        <w:t>RWMA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73610032" w14:textId="77777777" w:rsidR="00EA6982" w:rsidRDefault="00C1561C">
      <w:pPr>
        <w:pStyle w:val="SourceCode"/>
      </w:pPr>
      <w:r>
        <w:rPr>
          <w:rStyle w:val="VerbatimChar"/>
        </w:rPr>
        <w:t>## [1] 71.61716</w:t>
      </w:r>
    </w:p>
    <w:p w14:paraId="6B51779F" w14:textId="77777777" w:rsidR="00EA6982" w:rsidRDefault="00C1561C">
      <w:pPr>
        <w:pStyle w:val="Heading1"/>
      </w:pPr>
      <w:bookmarkStart w:id="41" w:name="removing-the-bmi-attribute-since-this-is"/>
      <w:bookmarkEnd w:id="41"/>
      <w:r>
        <w:t>Removing the ‘BMI’ attribute since this is captured in the ‘Obesity’ attribute (given that a BMI result th</w:t>
      </w:r>
      <w:r>
        <w:t>at is over 25 is considered ‘Obese’). Matching the removed attributes for the ‘before’ and ‘after’ (discretization) data sets:</w:t>
      </w:r>
    </w:p>
    <w:p w14:paraId="2F66F989" w14:textId="77777777" w:rsidR="00EA6982" w:rsidRDefault="00C1561C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FullSetB4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ullSetB4</w:t>
      </w:r>
      <w:r>
        <w:rPr>
          <w:rStyle w:val="OperatorTok"/>
        </w:rPr>
        <w:t>$</w:t>
      </w:r>
      <w:r>
        <w:rPr>
          <w:rStyle w:val="NormalTok"/>
        </w:rPr>
        <w:t>EC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14:paraId="1C7FD078" w14:textId="77777777" w:rsidR="00EA6982" w:rsidRDefault="00C1561C">
      <w:pPr>
        <w:pStyle w:val="SourceCode"/>
      </w:pPr>
      <w:r>
        <w:rPr>
          <w:rStyle w:val="CommentTok"/>
        </w:rPr>
        <w:t>#str(Allv2)</w:t>
      </w:r>
    </w:p>
    <w:p w14:paraId="6E6D3AF2" w14:textId="77777777" w:rsidR="00EA6982" w:rsidRDefault="00C1561C">
      <w:pPr>
        <w:pStyle w:val="SourceCode"/>
      </w:pPr>
      <w:r>
        <w:rPr>
          <w:rStyle w:val="NormalTok"/>
        </w:rPr>
        <w:t>AllvFinal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llvFinal)</w:t>
      </w:r>
    </w:p>
    <w:p w14:paraId="6F7B4E52" w14:textId="77777777" w:rsidR="00EA6982" w:rsidRDefault="00C1561C">
      <w:pPr>
        <w:pStyle w:val="SourceCode"/>
      </w:pPr>
      <w:r>
        <w:rPr>
          <w:rStyle w:val="VerbatimChar"/>
        </w:rPr>
        <w:t>## 'data.frame':    303 obs. of  53 variables:</w:t>
      </w:r>
      <w:r>
        <w:br/>
      </w:r>
      <w:r>
        <w:rPr>
          <w:rStyle w:val="VerbatimChar"/>
        </w:rPr>
        <w:t>##  $ Age     : Factor w/ 2 levels "High","Med": 1 1 1 1 2 1 1 1 1 1 ...</w:t>
      </w:r>
      <w:r>
        <w:br/>
      </w:r>
      <w:r>
        <w:rPr>
          <w:rStyle w:val="VerbatimChar"/>
        </w:rPr>
        <w:t>##  $ Weight  : Factor w/ 2 levels "Ave","High": 2 1 1 1 2 1 2 2 2 1 ...</w:t>
      </w:r>
      <w:r>
        <w:br/>
      </w:r>
      <w:r>
        <w:rPr>
          <w:rStyle w:val="VerbatimChar"/>
        </w:rPr>
        <w:t xml:space="preserve">##  $ Sex     : Factor w/ 2 levels "Fmale","Male": 2 1 2 1 1 2 </w:t>
      </w:r>
      <w:r>
        <w:rPr>
          <w:rStyle w:val="VerbatimChar"/>
        </w:rPr>
        <w:t>2 2 1 2 ...</w:t>
      </w:r>
      <w:r>
        <w:br/>
      </w:r>
      <w:r>
        <w:rPr>
          <w:rStyle w:val="VerbatimChar"/>
        </w:rPr>
        <w:t>##  $ DM      : Factor w/ 2 levels "0","1": 1 1 1 1 1 1 1 2 1 2 ...</w:t>
      </w:r>
      <w:r>
        <w:br/>
      </w:r>
      <w:r>
        <w:rPr>
          <w:rStyle w:val="VerbatimChar"/>
        </w:rPr>
        <w:t>##  $ HTN     : Factor w/ 2 levels "0","1": 2 2 1 2 2 1 1 1 1 1 ...</w:t>
      </w:r>
      <w:r>
        <w:br/>
      </w:r>
      <w:r>
        <w:rPr>
          <w:rStyle w:val="VerbatimChar"/>
        </w:rPr>
        <w:t>##  $ Smoker  : Factor w/ 2 levels "0","1": 2 1 2 1 1 2 1 2 1 1 ...</w:t>
      </w:r>
      <w:r>
        <w:br/>
      </w:r>
      <w:r>
        <w:rPr>
          <w:rStyle w:val="VerbatimChar"/>
        </w:rPr>
        <w:lastRenderedPageBreak/>
        <w:t>##  $ ExSmoker: Factor w/ 2 levels "0","</w:t>
      </w:r>
      <w:r>
        <w:rPr>
          <w:rStyle w:val="VerbatimChar"/>
        </w:rPr>
        <w:t>1": 1 1 1 1 1 1 2 1 1 1 ...</w:t>
      </w:r>
      <w:r>
        <w:br/>
      </w:r>
      <w:r>
        <w:rPr>
          <w:rStyle w:val="VerbatimChar"/>
        </w:rPr>
        <w:t>##  $ FH      : Factor w/ 2 levels "0","1": 1 1 1 1 1 1 1 1 1 1 ...</w:t>
      </w:r>
      <w:r>
        <w:br/>
      </w:r>
      <w:r>
        <w:rPr>
          <w:rStyle w:val="VerbatimChar"/>
        </w:rPr>
        <w:t>##  $ Obesity : Factor w/ 2 levels "N","Y": 2 2 1 2 2 1 2 2 2 1 ...</w:t>
      </w:r>
      <w:r>
        <w:br/>
      </w:r>
      <w:r>
        <w:rPr>
          <w:rStyle w:val="VerbatimChar"/>
        </w:rPr>
        <w:t>##  $ CRF     : Factor w/ 2 levels "N","Y": 1 1 1 1 1 1 1 1 1 1 ...</w:t>
      </w:r>
      <w:r>
        <w:br/>
      </w:r>
      <w:r>
        <w:rPr>
          <w:rStyle w:val="VerbatimChar"/>
        </w:rPr>
        <w:t>##  $ CVA     : Factor w/ 2 levels "N","Y": 1 1 1 1 1 1 1 1 1 1 ...</w:t>
      </w:r>
      <w:r>
        <w:br/>
      </w:r>
      <w:r>
        <w:rPr>
          <w:rStyle w:val="VerbatimChar"/>
        </w:rPr>
        <w:t>##  $ AD      : Factor w/ 2 levels "N","Y": 1 1 1 1 1 1 1 1 1 1 ...</w:t>
      </w:r>
      <w:r>
        <w:br/>
      </w:r>
      <w:r>
        <w:rPr>
          <w:rStyle w:val="VerbatimChar"/>
        </w:rPr>
        <w:t xml:space="preserve">##  $ TD      : Factor w/ 2 levels "N","Y": 1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$ CHF     : Factor w/ 2 levels "N","Y": 1 1 1 1 1 1 1 1 1 1 ...</w:t>
      </w:r>
      <w:r>
        <w:br/>
      </w:r>
      <w:r>
        <w:rPr>
          <w:rStyle w:val="VerbatimChar"/>
        </w:rPr>
        <w:t>##  $ DLP     : Factor w/ 2 levels "N","Y": 2 1 1 1 1 1 1 2 1 1 ...</w:t>
      </w:r>
      <w:r>
        <w:br/>
      </w:r>
      <w:r>
        <w:rPr>
          <w:rStyle w:val="VerbatimChar"/>
        </w:rPr>
        <w:t>##  $ BP      : Factor w/ 3 levels "Low","Med","High": 2 2 2 2 2 2 2 2 2 2 ...</w:t>
      </w:r>
      <w:r>
        <w:br/>
      </w:r>
      <w:r>
        <w:rPr>
          <w:rStyle w:val="VerbatimChar"/>
        </w:rPr>
        <w:t>##  $ PR      : Factor w/</w:t>
      </w:r>
      <w:r>
        <w:rPr>
          <w:rStyle w:val="VerbatimChar"/>
        </w:rPr>
        <w:t xml:space="preserve"> 3 levels "Low","Med","High": 2 2 2 2 2 2 2 2 1 2 ...</w:t>
      </w:r>
      <w:r>
        <w:br/>
      </w:r>
      <w:r>
        <w:rPr>
          <w:rStyle w:val="VerbatimChar"/>
        </w:rPr>
        <w:t>##  $ Edema   : Factor w/ 2 levels "0","1": 1 2 1 1 1 1 1 1 1 1 ...</w:t>
      </w:r>
      <w:r>
        <w:br/>
      </w:r>
      <w:r>
        <w:rPr>
          <w:rStyle w:val="VerbatimChar"/>
        </w:rPr>
        <w:t>##  $ WPP     : Factor w/ 2 levels "N","Y": 1 1 1 1 1 1 1 1 1 1 ...</w:t>
      </w:r>
      <w:r>
        <w:br/>
      </w:r>
      <w:r>
        <w:rPr>
          <w:rStyle w:val="VerbatimChar"/>
        </w:rPr>
        <w:t>##  $ LR      : Factor w/ 2 levels "N","Y": 1 1 1 1 1 1 1 1 1 1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SysM    : Factor w/ 2 levels "N","Y": 1 1 1 1 2 1 2 1 1 1 ...</w:t>
      </w:r>
      <w:r>
        <w:br/>
      </w:r>
      <w:r>
        <w:rPr>
          <w:rStyle w:val="VerbatimChar"/>
        </w:rPr>
        <w:t>##  $ DiaM    : Factor w/ 2 levels "N","Y": 1 1 1 2 1 1 1 1 1 1 ...</w:t>
      </w:r>
      <w:r>
        <w:br/>
      </w:r>
      <w:r>
        <w:rPr>
          <w:rStyle w:val="VerbatimChar"/>
        </w:rPr>
        <w:t>##  $ TCP     : Factor w/ 2 levels "0","1": 1 2 2 1 1 2 2 2 1 2 ...</w:t>
      </w:r>
      <w:r>
        <w:br/>
      </w:r>
      <w:r>
        <w:rPr>
          <w:rStyle w:val="VerbatimChar"/>
        </w:rPr>
        <w:t xml:space="preserve">##  $ Dyspnea : Factor w/ 2 levels "N","Y": 1 1 1 </w:t>
      </w:r>
      <w:r>
        <w:rPr>
          <w:rStyle w:val="VerbatimChar"/>
        </w:rPr>
        <w:t>2 2 1 1 1 2 2 ...</w:t>
      </w:r>
      <w:r>
        <w:br/>
      </w:r>
      <w:r>
        <w:rPr>
          <w:rStyle w:val="VerbatimChar"/>
        </w:rPr>
        <w:t>##  $ Fclass  : Factor w/ 2 levels "High","Med": 2 2 2 1 1 1 2 2 2 1 ...</w:t>
      </w:r>
      <w:r>
        <w:br/>
      </w:r>
      <w:r>
        <w:rPr>
          <w:rStyle w:val="VerbatimChar"/>
        </w:rPr>
        <w:t>##  $ ACP     : Factor w/ 2 levels "N","Y": 1 1 1 1 1 1 1 1 1 1 ...</w:t>
      </w:r>
      <w:r>
        <w:br/>
      </w:r>
      <w:r>
        <w:rPr>
          <w:rStyle w:val="VerbatimChar"/>
        </w:rPr>
        <w:t>##  $ NCP     : Factor w/ 2 levels "N","Y": 1 1 1 2 1 1 1 1 2 1 ...</w:t>
      </w:r>
      <w:r>
        <w:br/>
      </w:r>
      <w:r>
        <w:rPr>
          <w:rStyle w:val="VerbatimChar"/>
        </w:rPr>
        <w:t>##  $ LTAng   : Factor w/ 2 l</w:t>
      </w:r>
      <w:r>
        <w:rPr>
          <w:rStyle w:val="VerbatimChar"/>
        </w:rPr>
        <w:t>evels "N","Y": 1 1 1 1 1 1 1 1 1 1 ...</w:t>
      </w:r>
      <w:r>
        <w:br/>
      </w:r>
      <w:r>
        <w:rPr>
          <w:rStyle w:val="VerbatimChar"/>
        </w:rPr>
        <w:t>##  $ QWave   : Factor w/ 2 levels "0","1": 1 1 1 1 1 1 2 1 1 1 ...</w:t>
      </w:r>
      <w:r>
        <w:br/>
      </w:r>
      <w:r>
        <w:rPr>
          <w:rStyle w:val="VerbatimChar"/>
        </w:rPr>
        <w:t>##  $ STelev  : Factor w/ 2 levels "0","1": 1 1 1 1 1 1 2 1 1 1 ...</w:t>
      </w:r>
      <w:r>
        <w:br/>
      </w:r>
      <w:r>
        <w:rPr>
          <w:rStyle w:val="VerbatimChar"/>
        </w:rPr>
        <w:t>##  $ STdep   : Factor w/ 2 levels "0","1": 2 2 1 2 1 1 1 2 1 1 ...</w:t>
      </w:r>
      <w:r>
        <w:br/>
      </w:r>
      <w:r>
        <w:rPr>
          <w:rStyle w:val="VerbatimChar"/>
        </w:rPr>
        <w:t xml:space="preserve">##  $ Tinv   </w:t>
      </w:r>
      <w:r>
        <w:rPr>
          <w:rStyle w:val="VerbatimChar"/>
        </w:rPr>
        <w:t xml:space="preserve"> : Factor w/ 2 levels "0","1": 2 2 1 1 1 1 2 2 1 1 ...</w:t>
      </w:r>
      <w:r>
        <w:br/>
      </w:r>
      <w:r>
        <w:rPr>
          <w:rStyle w:val="VerbatimChar"/>
        </w:rPr>
        <w:t>##  $ LVH     : Factor w/ 2 levels "N","Y": 1 1 1 1 1 1 1 1 1 1 ...</w:t>
      </w:r>
      <w:r>
        <w:br/>
      </w:r>
      <w:r>
        <w:rPr>
          <w:rStyle w:val="VerbatimChar"/>
        </w:rPr>
        <w:t>##  $ PoorR   : Factor w/ 2 levels "N","Y": 1 1 1 1 1 1 1 1 1 1 ...</w:t>
      </w:r>
      <w:r>
        <w:br/>
      </w:r>
      <w:r>
        <w:rPr>
          <w:rStyle w:val="VerbatimChar"/>
        </w:rPr>
        <w:t>##  $ BBB     : Factor w/ 3 levels "LBBB","N","RBBB": 2 2 2 2 2 2</w:t>
      </w:r>
      <w:r>
        <w:rPr>
          <w:rStyle w:val="VerbatimChar"/>
        </w:rPr>
        <w:t xml:space="preserve"> 2 2 2 1 ...</w:t>
      </w:r>
      <w:r>
        <w:br/>
      </w:r>
      <w:r>
        <w:rPr>
          <w:rStyle w:val="VerbatimChar"/>
        </w:rPr>
        <w:t>##  $ FBS     : Factor w/ 3 levels "Low","Med","High": 2 2 2 2 2 2 2 3 1 3 ...</w:t>
      </w:r>
      <w:r>
        <w:br/>
      </w:r>
      <w:r>
        <w:rPr>
          <w:rStyle w:val="VerbatimChar"/>
        </w:rPr>
        <w:t>##  $ Cr      : Factor w/ 3 levels "Low","Med","High": 2 2 2 2 2 2 2 2 1 2 ...</w:t>
      </w:r>
      <w:r>
        <w:br/>
      </w:r>
      <w:r>
        <w:rPr>
          <w:rStyle w:val="VerbatimChar"/>
        </w:rPr>
        <w:t>##  $ TG      : Factor w/ 2 levels "Med","High": 2 2 1 1 1 1 1 1 1 1 ...</w:t>
      </w:r>
      <w:r>
        <w:br/>
      </w:r>
      <w:r>
        <w:rPr>
          <w:rStyle w:val="VerbatimChar"/>
        </w:rPr>
        <w:t xml:space="preserve">##  $ LDL   </w:t>
      </w:r>
      <w:r>
        <w:rPr>
          <w:rStyle w:val="VerbatimChar"/>
        </w:rPr>
        <w:t xml:space="preserve">  : Factor w/ 2 levels "Med","High": 2 1 1 1 1 1 1 1 1 1 ...</w:t>
      </w:r>
      <w:r>
        <w:br/>
      </w:r>
      <w:r>
        <w:rPr>
          <w:rStyle w:val="VerbatimChar"/>
        </w:rPr>
        <w:t>##  $ HDL     : Factor w/ 2 levels "Low","Med": 1 2 2 1 2 1 1 2 2 2 ...</w:t>
      </w:r>
      <w:r>
        <w:br/>
      </w:r>
      <w:r>
        <w:rPr>
          <w:rStyle w:val="VerbatimChar"/>
        </w:rPr>
        <w:t>##  $ BUN     : Factor w/ 3 levels "Low","Med","High": 2 3 2 3 2 2 2 2 2 2 ...</w:t>
      </w:r>
      <w:r>
        <w:br/>
      </w:r>
      <w:r>
        <w:rPr>
          <w:rStyle w:val="VerbatimChar"/>
        </w:rPr>
        <w:t>##  $ ESR     : Factor w/ 2 levels "High","M</w:t>
      </w:r>
      <w:r>
        <w:rPr>
          <w:rStyle w:val="VerbatimChar"/>
        </w:rPr>
        <w:t>ed": 2 2 2 1 2 2 1 2 2 2 ...</w:t>
      </w:r>
      <w:r>
        <w:br/>
      </w:r>
      <w:r>
        <w:rPr>
          <w:rStyle w:val="VerbatimChar"/>
        </w:rPr>
        <w:t>##  $ Hb      : Factor w/ 3 levels "High","Low","Med": 3 3 2 2 3 3 3 3 2 2 ...</w:t>
      </w:r>
      <w:r>
        <w:br/>
      </w:r>
      <w:r>
        <w:rPr>
          <w:rStyle w:val="VerbatimChar"/>
        </w:rPr>
        <w:t>##  $ K       : Factor w/ 3 levels "Low","Med","High": 2 2 2 2 2 2 2 2 1 2 ...</w:t>
      </w:r>
      <w:r>
        <w:br/>
      </w:r>
      <w:r>
        <w:rPr>
          <w:rStyle w:val="VerbatimChar"/>
        </w:rPr>
        <w:t xml:space="preserve">##  $ Na      : Factor w/ 3 levels "Low","Med","High": 2 3 2 2 2 2 2 </w:t>
      </w:r>
      <w:r>
        <w:rPr>
          <w:rStyle w:val="VerbatimChar"/>
        </w:rPr>
        <w:t>2 2 2 ...</w:t>
      </w:r>
      <w:r>
        <w:br/>
      </w:r>
      <w:r>
        <w:rPr>
          <w:rStyle w:val="VerbatimChar"/>
        </w:rPr>
        <w:t>##  $ WBC     : Factor w/ 3 levels "Low","Med","High": 2 2 2 3 2 2 2 3 2 2 ...</w:t>
      </w:r>
      <w:r>
        <w:br/>
      </w:r>
      <w:r>
        <w:rPr>
          <w:rStyle w:val="VerbatimChar"/>
        </w:rPr>
        <w:t xml:space="preserve">##  $ Lymph   : Factor w/ 3 levels "Low","Med","High": 2 2 2 2 3 2 3 2 3 3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Neut    : Factor w/ 3 levels "Low","Med","High": 2 2 2 2 1 2 1 2 2 1 ...</w:t>
      </w:r>
      <w:r>
        <w:br/>
      </w:r>
      <w:r>
        <w:rPr>
          <w:rStyle w:val="VerbatimChar"/>
        </w:rPr>
        <w:t>##  $ PLT</w:t>
      </w:r>
      <w:r>
        <w:rPr>
          <w:rStyle w:val="VerbatimChar"/>
        </w:rPr>
        <w:t xml:space="preserve">     : Factor w/ 3 levels "Low","Med","High": 2 2 2 3 2 2 2 2 2 2 ...</w:t>
      </w:r>
      <w:r>
        <w:br/>
      </w:r>
      <w:r>
        <w:rPr>
          <w:rStyle w:val="VerbatimChar"/>
        </w:rPr>
        <w:t>##  $ EF      : Factor w/ 2 levels "Low","Med": 1 1 1 2 1 1 1 1 1 1 ...</w:t>
      </w:r>
      <w:r>
        <w:br/>
      </w:r>
      <w:r>
        <w:rPr>
          <w:rStyle w:val="VerbatimChar"/>
        </w:rPr>
        <w:t>##  $ RWMA    : Factor w/ 2 levels "High","Med": 2 1 1 2 2 2 1 1 2 1 ...</w:t>
      </w:r>
      <w:r>
        <w:br/>
      </w:r>
      <w:r>
        <w:rPr>
          <w:rStyle w:val="VerbatimChar"/>
        </w:rPr>
        <w:t>##  $ VHD     : Factor w/ 4 levels "mild"</w:t>
      </w:r>
      <w:r>
        <w:rPr>
          <w:rStyle w:val="VerbatimChar"/>
        </w:rPr>
        <w:t>,"Moderate",..: 3 3 1 4 4 3 1 1 3 3 ...</w:t>
      </w:r>
      <w:r>
        <w:br/>
      </w:r>
      <w:r>
        <w:rPr>
          <w:rStyle w:val="VerbatimChar"/>
        </w:rPr>
        <w:t>##  $ CAD     : Factor w/ 2 levels "Cad","Normal": 1 1 1 2 2 1 1 1 2 1 ...</w:t>
      </w:r>
    </w:p>
    <w:p w14:paraId="68789C18" w14:textId="77777777" w:rsidR="00EA6982" w:rsidRDefault="00C1561C">
      <w:pPr>
        <w:pStyle w:val="Heading1"/>
      </w:pPr>
      <w:bookmarkStart w:id="42" w:name="taking-the-completed-and-discretized-all"/>
      <w:bookmarkEnd w:id="42"/>
      <w:r>
        <w:t>Taking the completed (and discretized) ‘Allv2’ data frame and saving it as 4 separate attribute groups (data frames); to be used for the rest</w:t>
      </w:r>
      <w:r>
        <w:t xml:space="preserve"> of the predictions/modeling. Keeping the dependent result (CAD) at this stage:</w:t>
      </w:r>
    </w:p>
    <w:p w14:paraId="76092BBE" w14:textId="77777777" w:rsidR="00EA6982" w:rsidRDefault="00C1561C">
      <w:pPr>
        <w:pStyle w:val="SourceCode"/>
      </w:pPr>
      <w:r>
        <w:rPr>
          <w:rStyle w:val="NormalTok"/>
        </w:rPr>
        <w:t>Dem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emo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Sympto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ymptom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EC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29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CG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LA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LAB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AD</w:t>
      </w:r>
    </w:p>
    <w:p w14:paraId="58E00EDC" w14:textId="77777777" w:rsidR="00EA6982" w:rsidRDefault="00C1561C">
      <w:pPr>
        <w:pStyle w:val="Heading1"/>
      </w:pPr>
      <w:bookmarkStart w:id="43" w:name="taking-the-data-set-before-discretizing-"/>
      <w:bookmarkEnd w:id="43"/>
      <w:r>
        <w:t>Taking the data set before discretizing and factoring (FullSetB4) and saving it as 4 separate attribute groups (data frames); to be used for analysis. First removing the ‘ECP’ and ‘BMI’ attributes (to m</w:t>
      </w:r>
      <w:r>
        <w:t>atch the discretized data set):</w:t>
      </w:r>
    </w:p>
    <w:p w14:paraId="26A6EB0F" w14:textId="77777777" w:rsidR="00EA6982" w:rsidRDefault="00C1561C">
      <w:pPr>
        <w:pStyle w:val="SourceCode"/>
      </w:pPr>
      <w:r>
        <w:rPr>
          <w:rStyle w:val="NormalTok"/>
        </w:rPr>
        <w:t>FullSetB42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br/>
      </w:r>
      <w:r>
        <w:br/>
      </w:r>
      <w:r>
        <w:rPr>
          <w:rStyle w:val="NormalTok"/>
        </w:rPr>
        <w:t>Demo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emoB4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Symptom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,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ymptomB4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ECG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,</w:t>
      </w:r>
      <w:r>
        <w:rPr>
          <w:rStyle w:val="DecValTok"/>
        </w:rPr>
        <w:t>29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CGB4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lastRenderedPageBreak/>
        <w:t>LAB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,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LABB4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</w:p>
    <w:p w14:paraId="6C946FD2" w14:textId="77777777" w:rsidR="00EA6982" w:rsidRDefault="00C1561C">
      <w:pPr>
        <w:pStyle w:val="FirstParagraph"/>
      </w:pPr>
      <w:r>
        <w:t>UNIVARIATE ANALYSIS:</w:t>
      </w:r>
    </w:p>
    <w:p w14:paraId="1592AF2C" w14:textId="77777777" w:rsidR="00EA6982" w:rsidRDefault="00C1561C">
      <w:pPr>
        <w:pStyle w:val="Heading1"/>
      </w:pPr>
      <w:bookmarkStart w:id="44" w:name="correlation-coefficients-for-the-lab-res"/>
      <w:bookmarkEnd w:id="44"/>
      <w:r>
        <w:t>Correlation coefficients for the ‘LAB’ results show no correlation (other than the negative correlation between Lymphocyte and Neutrophil result</w:t>
      </w:r>
      <w:r>
        <w:t>s). With regards to this inverse relationship, an abnormal increase in one kind of white blood cell can cause a decrease in another kind. Both abnormal results can be due to the same underlying condition.</w:t>
      </w:r>
    </w:p>
    <w:p w14:paraId="3756E368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  <w:r>
        <w:br/>
      </w:r>
      <w:r>
        <w:br/>
      </w:r>
      <w:r>
        <w:rPr>
          <w:rStyle w:val="NormalTok"/>
        </w:rPr>
        <w:t>LABcor3 &lt;-</w:t>
      </w:r>
      <w:r>
        <w:rPr>
          <w:rStyle w:val="StringTok"/>
        </w:rPr>
        <w:t xml:space="preserve"> </w:t>
      </w:r>
      <w:r>
        <w:rPr>
          <w:rStyle w:val="KeywordTok"/>
        </w:rPr>
        <w:t>ggcorr</w:t>
      </w:r>
      <w:r>
        <w:rPr>
          <w:rStyle w:val="NormalTok"/>
        </w:rPr>
        <w:t>(LABB4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r>
        <w:rPr>
          <w:rStyle w:val="DataTypeTok"/>
        </w:rPr>
        <w:t>pal</w:t>
      </w:r>
      <w:r>
        <w:rPr>
          <w:rStyle w:val="DataTypeTok"/>
        </w:rPr>
        <w:t>ette =</w:t>
      </w:r>
      <w:r>
        <w:rPr>
          <w:rStyle w:val="NormalTok"/>
        </w:rPr>
        <w:t xml:space="preserve"> </w:t>
      </w:r>
      <w:r>
        <w:rPr>
          <w:rStyle w:val="StringTok"/>
        </w:rPr>
        <w:t>"RdY1Gn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cor3</w:t>
      </w:r>
    </w:p>
    <w:p w14:paraId="1B5EDE02" w14:textId="77777777" w:rsidR="00EA6982" w:rsidRDefault="00C1561C">
      <w:pPr>
        <w:pStyle w:val="FirstParagraph"/>
      </w:pPr>
      <w:r>
        <w:rPr>
          <w:noProof/>
        </w:rPr>
        <w:drawing>
          <wp:inline distT="0" distB="0" distL="0" distR="0" wp14:anchorId="7D267855" wp14:editId="47E34A8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Looking into the Neutrophil to Lymphocyte relationship further. Calculating the NLR (neutrophil-lymphocyte ratio) below. Reference # 24 shows that they have identified that the normal NLR values in an adult, non-g</w:t>
      </w:r>
      <w:r>
        <w:t>eriatric, population in good health are between 0.78 and 3.53.</w:t>
      </w:r>
    </w:p>
    <w:p w14:paraId="2177A24F" w14:textId="77777777" w:rsidR="00EA6982" w:rsidRDefault="00C1561C">
      <w:pPr>
        <w:pStyle w:val="SourceCode"/>
      </w:pPr>
      <w:r>
        <w:rPr>
          <w:rStyle w:val="NormalTok"/>
        </w:rPr>
        <w:t>NL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</w:t>
      </w:r>
      <w:r>
        <w:rPr>
          <w:rStyle w:val="DecValTok"/>
        </w:rPr>
        <w:t>48</w:t>
      </w:r>
      <w:r>
        <w:rPr>
          <w:rStyle w:val="OperatorTok"/>
        </w:rPr>
        <w:t>:</w:t>
      </w:r>
      <w:r>
        <w:rPr>
          <w:rStyle w:val="DecValTok"/>
        </w:rPr>
        <w:t>4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Ratio &lt;-</w:t>
      </w:r>
      <w:r>
        <w:rPr>
          <w:rStyle w:val="StringTok"/>
        </w:rPr>
        <w:t xml:space="preserve"> </w:t>
      </w: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Neut</w:t>
      </w:r>
      <w:r>
        <w:rPr>
          <w:rStyle w:val="OperatorTok"/>
        </w:rPr>
        <w:t>/</w:t>
      </w: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Lymph</w:t>
      </w:r>
      <w:r>
        <w:br/>
      </w:r>
      <w:r>
        <w:lastRenderedPageBreak/>
        <w:br/>
      </w:r>
      <w:r>
        <w:rPr>
          <w:rStyle w:val="KeywordTok"/>
        </w:rPr>
        <w:t>min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>Ratio)</w:t>
      </w:r>
    </w:p>
    <w:p w14:paraId="059A714B" w14:textId="77777777" w:rsidR="00EA6982" w:rsidRDefault="00C1561C">
      <w:pPr>
        <w:pStyle w:val="SourceCode"/>
      </w:pPr>
      <w:r>
        <w:rPr>
          <w:rStyle w:val="VerbatimChar"/>
        </w:rPr>
        <w:t>## [1] 0.5689655</w:t>
      </w:r>
    </w:p>
    <w:p w14:paraId="10F8ED64" w14:textId="77777777" w:rsidR="00EA6982" w:rsidRDefault="00C1561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>Ratio)</w:t>
      </w:r>
    </w:p>
    <w:p w14:paraId="38B7D013" w14:textId="77777777" w:rsidR="00EA6982" w:rsidRDefault="00C1561C">
      <w:pPr>
        <w:pStyle w:val="SourceCode"/>
      </w:pPr>
      <w:r>
        <w:rPr>
          <w:rStyle w:val="VerbatimChar"/>
        </w:rPr>
        <w:t>## [1] 12.14286</w:t>
      </w:r>
    </w:p>
    <w:p w14:paraId="7EB62BF6" w14:textId="77777777" w:rsidR="00EA6982" w:rsidRDefault="00C1561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>Ratio)</w:t>
      </w:r>
    </w:p>
    <w:p w14:paraId="2DC16C03" w14:textId="77777777" w:rsidR="00EA6982" w:rsidRDefault="00C1561C">
      <w:pPr>
        <w:pStyle w:val="SourceCode"/>
      </w:pPr>
      <w:r>
        <w:rPr>
          <w:rStyle w:val="VerbatimChar"/>
        </w:rPr>
        <w:t>## [1] 2.244218</w:t>
      </w:r>
    </w:p>
    <w:p w14:paraId="70597B70" w14:textId="77777777" w:rsidR="00EA6982" w:rsidRDefault="00C1561C">
      <w:pPr>
        <w:pStyle w:val="SourceCode"/>
      </w:pP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 xml:space="preserve">Ratio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7</w:t>
      </w:r>
      <w:r>
        <w:rPr>
          <w:rStyle w:val="NormalTok"/>
        </w:rPr>
        <w:t>,</w:t>
      </w:r>
      <w:r>
        <w:rPr>
          <w:rStyle w:val="FloatTok"/>
        </w:rPr>
        <w:t>3.53</w:t>
      </w:r>
      <w:r>
        <w:rPr>
          <w:rStyle w:val="NormalTok"/>
        </w:rPr>
        <w:t>,</w:t>
      </w:r>
      <w:r>
        <w:rPr>
          <w:rStyle w:val="FloatTok"/>
        </w:rPr>
        <w:t>12.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NLR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Rlow</w:t>
      </w:r>
    </w:p>
    <w:p w14:paraId="33E17B6A" w14:textId="77777777" w:rsidR="00EA6982" w:rsidRDefault="00C1561C">
      <w:pPr>
        <w:pStyle w:val="SourceCode"/>
      </w:pPr>
      <w:r>
        <w:rPr>
          <w:rStyle w:val="VerbatimChar"/>
        </w:rPr>
        <w:t>## [1] 10</w:t>
      </w:r>
    </w:p>
    <w:p w14:paraId="6C485192" w14:textId="77777777" w:rsidR="00EA6982" w:rsidRDefault="00C1561C">
      <w:pPr>
        <w:pStyle w:val="SourceCode"/>
      </w:pPr>
      <w:r>
        <w:rPr>
          <w:rStyle w:val="NormalTok"/>
        </w:rPr>
        <w:t>NLR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Rmed</w:t>
      </w:r>
    </w:p>
    <w:p w14:paraId="2D6E337E" w14:textId="77777777" w:rsidR="00EA6982" w:rsidRDefault="00C1561C">
      <w:pPr>
        <w:pStyle w:val="SourceCode"/>
      </w:pPr>
      <w:r>
        <w:rPr>
          <w:rStyle w:val="VerbatimChar"/>
        </w:rPr>
        <w:t>## [1] 257</w:t>
      </w:r>
    </w:p>
    <w:p w14:paraId="77BA4083" w14:textId="77777777" w:rsidR="00EA6982" w:rsidRDefault="00C1561C">
      <w:pPr>
        <w:pStyle w:val="SourceCode"/>
      </w:pPr>
      <w:r>
        <w:rPr>
          <w:rStyle w:val="NormalTok"/>
        </w:rPr>
        <w:t>NLR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Rhigh</w:t>
      </w:r>
    </w:p>
    <w:p w14:paraId="3F49D654" w14:textId="77777777" w:rsidR="00EA6982" w:rsidRDefault="00C1561C">
      <w:pPr>
        <w:pStyle w:val="SourceCode"/>
      </w:pPr>
      <w:r>
        <w:rPr>
          <w:rStyle w:val="VerbatimChar"/>
        </w:rPr>
        <w:t>## [1] 36</w:t>
      </w:r>
    </w:p>
    <w:p w14:paraId="0EB02E5C" w14:textId="77777777" w:rsidR="00EA6982" w:rsidRDefault="00C1561C">
      <w:pPr>
        <w:pStyle w:val="SourceCode"/>
      </w:pPr>
      <w:r>
        <w:rPr>
          <w:rStyle w:val="NormalTok"/>
        </w:rPr>
        <w:t>NLR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LRlow</w:t>
      </w:r>
      <w:r>
        <w:rPr>
          <w:rStyle w:val="OperatorTok"/>
        </w:rPr>
        <w:t>+</w:t>
      </w:r>
      <w:r>
        <w:rPr>
          <w:rStyle w:val="NormalTok"/>
        </w:rPr>
        <w:t>NLRmed</w:t>
      </w:r>
      <w:r>
        <w:rPr>
          <w:rStyle w:val="OperatorTok"/>
        </w:rPr>
        <w:t>+</w:t>
      </w:r>
      <w:r>
        <w:rPr>
          <w:rStyle w:val="NormalTok"/>
        </w:rPr>
        <w:t>NLRhigh)</w:t>
      </w:r>
      <w:r>
        <w:br/>
      </w:r>
      <w:r>
        <w:rPr>
          <w:rStyle w:val="NormalTok"/>
        </w:rPr>
        <w:t>NLRcount</w:t>
      </w:r>
    </w:p>
    <w:p w14:paraId="17EF2ABC" w14:textId="77777777" w:rsidR="00EA6982" w:rsidRDefault="00C1561C">
      <w:pPr>
        <w:pStyle w:val="SourceCode"/>
      </w:pPr>
      <w:r>
        <w:rPr>
          <w:rStyle w:val="VerbatimChar"/>
        </w:rPr>
        <w:t>## [1] 303</w:t>
      </w:r>
    </w:p>
    <w:p w14:paraId="4D472153" w14:textId="77777777" w:rsidR="00EA6982" w:rsidRDefault="00C1561C">
      <w:pPr>
        <w:pStyle w:val="Heading1"/>
      </w:pPr>
      <w:bookmarkStart w:id="45" w:name="include-remaining-numeric-attributes-for"/>
      <w:bookmarkEnd w:id="45"/>
      <w:r>
        <w:t>Include remaining numeric attributes for further correlation overview: Shows no significant correlation results, other than what was already found:</w:t>
      </w:r>
    </w:p>
    <w:p w14:paraId="3CD63B61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  <w:r>
        <w:br/>
      </w:r>
      <w:r>
        <w:br/>
      </w:r>
      <w:r>
        <w:rPr>
          <w:rStyle w:val="NormalTok"/>
        </w:rPr>
        <w:t>Allints1 &lt;-</w:t>
      </w:r>
      <w:r>
        <w:rPr>
          <w:rStyle w:val="StringTok"/>
        </w:rPr>
        <w:t xml:space="preserve"> </w:t>
      </w:r>
      <w:r>
        <w:rPr>
          <w:rStyle w:val="KeywordTok"/>
        </w:rPr>
        <w:t>ggcorr</w:t>
      </w:r>
      <w:r>
        <w:rPr>
          <w:rStyle w:val="NormalTok"/>
        </w:rPr>
        <w:t>(Ful</w:t>
      </w:r>
      <w:r>
        <w:rPr>
          <w:rStyle w:val="NormalTok"/>
        </w:rPr>
        <w:t>lSetB4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]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dY1Gn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ints1</w:t>
      </w:r>
    </w:p>
    <w:p w14:paraId="01B0C3FF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75AE8AAF" wp14:editId="440B488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of Low Density Lipoprotein (LDL), High Density Lipoprotein (HDL), Blood Urea Nitrogen (BUN), and Erythrocyte Sedimentation Rate (ESR):</w:t>
      </w:r>
    </w:p>
    <w:p w14:paraId="755BB33F" w14:textId="77777777" w:rsidR="00EA6982" w:rsidRDefault="00C1561C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LABB4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LDL, HDL, BU</w:t>
      </w:r>
      <w:r>
        <w:rPr>
          <w:rStyle w:val="NormalTok"/>
        </w:rPr>
        <w:t xml:space="preserve">N, ES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detblue1"</w:t>
      </w:r>
      <w:r>
        <w:rPr>
          <w:rStyle w:val="NormalTok"/>
        </w:rPr>
        <w:t xml:space="preserve">,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StringTok"/>
        </w:rPr>
        <w:t>"chartreuse"</w:t>
      </w:r>
      <w:r>
        <w:rPr>
          <w:rStyle w:val="NormalTok"/>
        </w:rPr>
        <w:t xml:space="preserve">, </w:t>
      </w:r>
      <w:r>
        <w:rPr>
          <w:rStyle w:val="StringTok"/>
        </w:rPr>
        <w:t>"darkseagreen1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DL"</w:t>
      </w:r>
      <w:r>
        <w:rPr>
          <w:rStyle w:val="NormalTok"/>
        </w:rPr>
        <w:t xml:space="preserve">, </w:t>
      </w:r>
      <w:r>
        <w:rPr>
          <w:rStyle w:val="StringTok"/>
        </w:rPr>
        <w:t>"HDL"</w:t>
      </w:r>
      <w:r>
        <w:rPr>
          <w:rStyle w:val="NormalTok"/>
        </w:rPr>
        <w:t xml:space="preserve">, </w:t>
      </w:r>
      <w:r>
        <w:rPr>
          <w:rStyle w:val="StringTok"/>
        </w:rPr>
        <w:t>"BUN"</w:t>
      </w:r>
      <w:r>
        <w:rPr>
          <w:rStyle w:val="NormalTok"/>
        </w:rPr>
        <w:t xml:space="preserve">, </w:t>
      </w:r>
      <w:r>
        <w:rPr>
          <w:rStyle w:val="StringTok"/>
        </w:rPr>
        <w:t>"ESR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detblue1"</w:t>
      </w:r>
      <w:r>
        <w:rPr>
          <w:rStyle w:val="NormalTok"/>
        </w:rPr>
        <w:t xml:space="preserve">,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StringTok"/>
        </w:rPr>
        <w:t>"chartreuse"</w:t>
      </w:r>
      <w:r>
        <w:rPr>
          <w:rStyle w:val="NormalTok"/>
        </w:rPr>
        <w:t xml:space="preserve">, </w:t>
      </w:r>
      <w:r>
        <w:rPr>
          <w:rStyle w:val="StringTok"/>
        </w:rPr>
        <w:t>"darkseagreen1"</w:t>
      </w:r>
      <w:r>
        <w:rPr>
          <w:rStyle w:val="NormalTok"/>
        </w:rPr>
        <w:t>))</w:t>
      </w:r>
    </w:p>
    <w:p w14:paraId="59F87F22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7FE9F459" wp14:editId="4D4FF8F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of Sodium (Na), Lymphocyte % (Lymph), Neutrophil % (Neut), and Ejection Fraction % (EF):</w:t>
      </w:r>
    </w:p>
    <w:p w14:paraId="2D3226E0" w14:textId="77777777" w:rsidR="00EA6982" w:rsidRDefault="00C1561C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Na, Lymph, Neut, E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StringTok"/>
        </w:rPr>
        <w:t>"chartreuse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Lymph"</w:t>
      </w:r>
      <w:r>
        <w:rPr>
          <w:rStyle w:val="NormalTok"/>
        </w:rPr>
        <w:t xml:space="preserve">, </w:t>
      </w:r>
      <w:r>
        <w:rPr>
          <w:rStyle w:val="StringTok"/>
        </w:rPr>
        <w:t>"Neut"</w:t>
      </w:r>
      <w:r>
        <w:rPr>
          <w:rStyle w:val="NormalTok"/>
        </w:rPr>
        <w:t xml:space="preserve">, </w:t>
      </w:r>
      <w:r>
        <w:rPr>
          <w:rStyle w:val="StringTok"/>
        </w:rPr>
        <w:t>"EF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StringTok"/>
        </w:rPr>
        <w:t>"chartreuse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>))</w:t>
      </w:r>
    </w:p>
    <w:p w14:paraId="780A2BF3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100ECE4F" wp14:editId="230D777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 Boxplot of Triglyceride (TG), Platelet (PLT), and Fasting Blood Sugar (FBS):</w:t>
      </w:r>
    </w:p>
    <w:p w14:paraId="3944FB8B" w14:textId="77777777" w:rsidR="00EA6982" w:rsidRDefault="00C1561C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TG, PLT, FB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G"</w:t>
      </w:r>
      <w:r>
        <w:rPr>
          <w:rStyle w:val="NormalTok"/>
        </w:rPr>
        <w:t xml:space="preserve">, </w:t>
      </w:r>
      <w:r>
        <w:rPr>
          <w:rStyle w:val="StringTok"/>
        </w:rPr>
        <w:t>"PLT"</w:t>
      </w:r>
      <w:r>
        <w:rPr>
          <w:rStyle w:val="NormalTok"/>
        </w:rPr>
        <w:t xml:space="preserve">, </w:t>
      </w:r>
      <w:r>
        <w:rPr>
          <w:rStyle w:val="StringTok"/>
        </w:rPr>
        <w:t>"FBS"</w:t>
      </w:r>
      <w:r>
        <w:rPr>
          <w:rStyle w:val="NormalTok"/>
        </w:rPr>
        <w:t>),</w:t>
      </w:r>
      <w:r>
        <w:rPr>
          <w:rStyle w:val="DataTypeTok"/>
        </w:rPr>
        <w:t xml:space="preserve">fill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gray90"</w:t>
      </w:r>
      <w:r>
        <w:rPr>
          <w:rStyle w:val="NormalTok"/>
        </w:rPr>
        <w:t>))</w:t>
      </w:r>
    </w:p>
    <w:p w14:paraId="2672DD7D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56AD67CC" wp14:editId="5573ED3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of Hemoglobin (Hb), Potassium (K), and Creatine (Cr):</w:t>
      </w:r>
    </w:p>
    <w:p w14:paraId="1FA7BDA8" w14:textId="77777777" w:rsidR="00EA6982" w:rsidRDefault="00C1561C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b, K, C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b"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StringTok"/>
        </w:rPr>
        <w:t>"Cr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gray90"</w:t>
      </w:r>
      <w:r>
        <w:rPr>
          <w:rStyle w:val="NormalTok"/>
        </w:rPr>
        <w:t>))</w:t>
      </w:r>
    </w:p>
    <w:p w14:paraId="0123A72F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5B5FB38A" wp14:editId="0177923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of White Blood Cell (WBC) count:</w:t>
      </w:r>
    </w:p>
    <w:p w14:paraId="4FD15EAF" w14:textId="77777777" w:rsidR="00EA6982" w:rsidRDefault="00C1561C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WB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tiquewhite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BC"</w:t>
      </w:r>
      <w:r>
        <w:rPr>
          <w:rStyle w:val="NormalTok"/>
        </w:rPr>
        <w:t>),</w:t>
      </w:r>
      <w:r>
        <w:rPr>
          <w:rStyle w:val="DataTypeTok"/>
        </w:rPr>
        <w:t>fil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tiquewhite"</w:t>
      </w:r>
      <w:r>
        <w:rPr>
          <w:rStyle w:val="NormalTok"/>
        </w:rPr>
        <w:t>))</w:t>
      </w:r>
    </w:p>
    <w:p w14:paraId="2E2A4AA6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63305291" wp14:editId="4FDC6CA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to show distribution of Age and Weight:</w:t>
      </w:r>
    </w:p>
    <w:p w14:paraId="277E96E7" w14:textId="77777777" w:rsidR="00EA6982" w:rsidRDefault="00C1561C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DemoB4)</w:t>
      </w:r>
    </w:p>
    <w:p w14:paraId="3E6FD22B" w14:textId="77777777" w:rsidR="00EA6982" w:rsidRDefault="00C1561C">
      <w:pPr>
        <w:pStyle w:val="SourceCode"/>
      </w:pPr>
      <w:r>
        <w:rPr>
          <w:rStyle w:val="VerbatimChar"/>
        </w:rPr>
        <w:t>## The following object is masked from LABB4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D</w:t>
      </w:r>
    </w:p>
    <w:p w14:paraId="62DE8294" w14:textId="77777777" w:rsidR="00EA6982" w:rsidRDefault="00C1561C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Age, Weigh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gray90"</w:t>
      </w:r>
      <w:r>
        <w:rPr>
          <w:rStyle w:val="NormalTok"/>
        </w:rPr>
        <w:t>))</w:t>
      </w:r>
    </w:p>
    <w:p w14:paraId="0D444222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564212A5" wp14:editId="3FD2301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Shapiro tests of normality (H0: Distribution is normal; Reject null if p-value is less than .05). Note: sensitive when n&gt;80. This test shows that ‘Age’ is NOT normally </w:t>
      </w:r>
      <w:r>
        <w:t>distributed.</w:t>
      </w:r>
    </w:p>
    <w:p w14:paraId="0EA9C814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226D63CF" w14:textId="77777777" w:rsidR="00EA6982" w:rsidRDefault="00C1561C">
      <w:pPr>
        <w:pStyle w:val="SourceCode"/>
      </w:pPr>
      <w:r>
        <w:rPr>
          <w:rStyle w:val="VerbatimChar"/>
        </w:rPr>
        <w:t>## Warning: package 'psych' was built under R version 3.5.3</w:t>
      </w:r>
    </w:p>
    <w:p w14:paraId="599ACD0C" w14:textId="77777777" w:rsidR="00EA6982" w:rsidRDefault="00C156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22B91ED3" w14:textId="77777777" w:rsidR="00EA6982" w:rsidRDefault="00C1561C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32E059D9" w14:textId="77777777" w:rsidR="00EA6982" w:rsidRDefault="00C1561C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DemoB4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63E3A176" w14:textId="77777777" w:rsidR="00EA6982" w:rsidRDefault="00C1561C">
      <w:pPr>
        <w:pStyle w:val="SourceCode"/>
      </w:pPr>
      <w:r>
        <w:rPr>
          <w:rStyle w:val="VerbatimChar"/>
        </w:rPr>
        <w:t>##    vars   n mean    sd media</w:t>
      </w:r>
      <w:r>
        <w:rPr>
          <w:rStyle w:val="VerbatimChar"/>
        </w:rPr>
        <w:t>n trimmed   mad min max range skew kurtosis</w:t>
      </w:r>
      <w:r>
        <w:br/>
      </w:r>
      <w:r>
        <w:rPr>
          <w:rStyle w:val="VerbatimChar"/>
        </w:rPr>
        <w:t>## X1    1 303 58.9 10.39     58   58.68 11.86  30  86    56 0.13    -0.44</w:t>
      </w:r>
      <w:r>
        <w:br/>
      </w:r>
      <w:r>
        <w:rPr>
          <w:rStyle w:val="VerbatimChar"/>
        </w:rPr>
        <w:t>##     se</w:t>
      </w:r>
      <w:r>
        <w:br/>
      </w:r>
      <w:r>
        <w:rPr>
          <w:rStyle w:val="VerbatimChar"/>
        </w:rPr>
        <w:t>## X1 0.6</w:t>
      </w:r>
    </w:p>
    <w:p w14:paraId="2EB61E95" w14:textId="77777777" w:rsidR="00EA6982" w:rsidRDefault="00C1561C">
      <w:pPr>
        <w:pStyle w:val="SourceCode"/>
      </w:pPr>
      <w:r>
        <w:rPr>
          <w:rStyle w:val="NormalTok"/>
        </w:rPr>
        <w:t>Age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DemoB4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Norm</w:t>
      </w:r>
    </w:p>
    <w:p w14:paraId="1BC0177E" w14:textId="77777777" w:rsidR="00EA6982" w:rsidRDefault="00C156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DemoB4$Age)</w:t>
      </w:r>
      <w:r>
        <w:br/>
      </w:r>
      <w:r>
        <w:rPr>
          <w:rStyle w:val="VerbatimChar"/>
        </w:rPr>
        <w:t>## W = 0.98974, p-value = 0.03162</w:t>
      </w:r>
    </w:p>
    <w:p w14:paraId="3351FCB0" w14:textId="77777777" w:rsidR="00EA6982" w:rsidRDefault="00C1561C">
      <w:pPr>
        <w:pStyle w:val="Heading1"/>
      </w:pPr>
      <w:bookmarkStart w:id="46" w:name="hence-weight-is-also-not-normally-distri"/>
      <w:bookmarkEnd w:id="46"/>
      <w:r>
        <w:lastRenderedPageBreak/>
        <w:t>Hence, weight is also not normally distributed in this study.</w:t>
      </w:r>
    </w:p>
    <w:p w14:paraId="6B57C374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DemoB4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20F218FA" w14:textId="77777777" w:rsidR="00EA6982" w:rsidRDefault="00C1561C">
      <w:pPr>
        <w:pStyle w:val="SourceCode"/>
      </w:pPr>
      <w:r>
        <w:rPr>
          <w:rStyle w:val="VerbatimChar"/>
        </w:rPr>
        <w:t>##    vars   n  mean    sd median trimmed   mad min max range skew kurtosis</w:t>
      </w:r>
      <w:r>
        <w:br/>
      </w:r>
      <w:r>
        <w:rPr>
          <w:rStyle w:val="VerbatimChar"/>
        </w:rPr>
        <w:t xml:space="preserve">## X1    1 303 73.83 </w:t>
      </w:r>
      <w:r>
        <w:rPr>
          <w:rStyle w:val="VerbatimChar"/>
        </w:rPr>
        <w:t>11.99     74   73.44 11.86  48 120    72 0.41      0.3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69</w:t>
      </w:r>
    </w:p>
    <w:p w14:paraId="02B4EE97" w14:textId="77777777" w:rsidR="00EA6982" w:rsidRDefault="00C1561C">
      <w:pPr>
        <w:pStyle w:val="SourceCode"/>
      </w:pPr>
      <w:r>
        <w:rPr>
          <w:rStyle w:val="NormalTok"/>
        </w:rPr>
        <w:t>Weight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DemoB4</w:t>
      </w:r>
      <w:r>
        <w:rPr>
          <w:rStyle w:val="OperatorTok"/>
        </w:rPr>
        <w:t>$</w:t>
      </w:r>
      <w:r>
        <w:rPr>
          <w:rStyle w:val="NormalTok"/>
        </w:rPr>
        <w:t>Weight))</w:t>
      </w:r>
      <w:r>
        <w:br/>
      </w:r>
      <w:r>
        <w:rPr>
          <w:rStyle w:val="NormalTok"/>
        </w:rPr>
        <w:t>WeightNorm</w:t>
      </w:r>
    </w:p>
    <w:p w14:paraId="7231BA12" w14:textId="77777777" w:rsidR="00EA6982" w:rsidRDefault="00C156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DemoB4$Weight)</w:t>
      </w:r>
      <w:r>
        <w:br/>
      </w:r>
      <w:r>
        <w:rPr>
          <w:rStyle w:val="VerbatimChar"/>
        </w:rPr>
        <w:t>## W = 0.98702, p-value = 0.007982</w:t>
      </w:r>
    </w:p>
    <w:p w14:paraId="78BC2C9D" w14:textId="77777777" w:rsidR="00EA6982" w:rsidRDefault="00C1561C">
      <w:pPr>
        <w:pStyle w:val="Heading1"/>
      </w:pPr>
      <w:bookmarkStart w:id="47" w:name="and-bmi-is-also-not-normally-distributed"/>
      <w:bookmarkEnd w:id="47"/>
      <w:r>
        <w:t>And BMI is also not nor</w:t>
      </w:r>
      <w:r>
        <w:t>mally distributed.</w:t>
      </w:r>
    </w:p>
    <w:p w14:paraId="66087F57" w14:textId="77777777" w:rsidR="00EA6982" w:rsidRDefault="00C1561C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14:paraId="6F0A13A1" w14:textId="77777777" w:rsidR="00EA6982" w:rsidRDefault="00C1561C">
      <w:pPr>
        <w:pStyle w:val="SourceCode"/>
      </w:pPr>
      <w:r>
        <w:rPr>
          <w:rStyle w:val="VerbatimChar"/>
        </w:rPr>
        <w:t>##    vars   n  mean  sd median trimmed  mad   min  max range skew kurtosis</w:t>
      </w:r>
      <w:r>
        <w:br/>
      </w:r>
      <w:r>
        <w:rPr>
          <w:rStyle w:val="VerbatimChar"/>
        </w:rPr>
        <w:t>## X1    1 303 27.25 4.1  26.78   27.07 3.77 18.12 40.9 22.79 0.43     0.11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24</w:t>
      </w:r>
    </w:p>
    <w:p w14:paraId="709FFE52" w14:textId="77777777" w:rsidR="00EA6982" w:rsidRDefault="00C1561C">
      <w:pPr>
        <w:pStyle w:val="SourceCode"/>
      </w:pPr>
      <w:r>
        <w:rPr>
          <w:rStyle w:val="NormalTok"/>
        </w:rPr>
        <w:t>BMI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Allv1</w:t>
      </w:r>
      <w:r>
        <w:rPr>
          <w:rStyle w:val="OperatorTok"/>
        </w:rPr>
        <w:t>$</w:t>
      </w:r>
      <w:r>
        <w:rPr>
          <w:rStyle w:val="NormalTok"/>
        </w:rPr>
        <w:t>BMI))</w:t>
      </w:r>
      <w:r>
        <w:br/>
      </w:r>
      <w:r>
        <w:rPr>
          <w:rStyle w:val="NormalTok"/>
        </w:rPr>
        <w:t>BMINorm</w:t>
      </w:r>
    </w:p>
    <w:p w14:paraId="44EC934A" w14:textId="77777777" w:rsidR="00EA6982" w:rsidRDefault="00C156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Allv1$BMI)</w:t>
      </w:r>
      <w:r>
        <w:br/>
      </w:r>
      <w:r>
        <w:rPr>
          <w:rStyle w:val="VerbatimChar"/>
        </w:rPr>
        <w:t>## W = 0.98564, p-value = 0.004061</w:t>
      </w:r>
    </w:p>
    <w:p w14:paraId="42DB4F54" w14:textId="77777777" w:rsidR="00EA6982" w:rsidRDefault="00C1561C">
      <w:pPr>
        <w:pStyle w:val="Heading1"/>
      </w:pPr>
      <w:bookmarkStart w:id="48" w:name="can-carefully-use-describe-for-categoric"/>
      <w:bookmarkEnd w:id="48"/>
      <w:r>
        <w:t>Can (carefully) use ‘describe’ for categorical variables too (since the psych package recodes categories as numbers):</w:t>
      </w:r>
    </w:p>
    <w:p w14:paraId="727F345C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ullSetB4</w:t>
      </w:r>
      <w:r>
        <w:rPr>
          <w:rStyle w:val="NormalTok"/>
        </w:rPr>
        <w:t>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])</w:t>
      </w:r>
    </w:p>
    <w:p w14:paraId="1508AE60" w14:textId="77777777" w:rsidR="00EA6982" w:rsidRDefault="00C1561C">
      <w:pPr>
        <w:pStyle w:val="SourceCode"/>
      </w:pPr>
      <w:r>
        <w:rPr>
          <w:rStyle w:val="VerbatimChar"/>
        </w:rPr>
        <w:t>##          vars   n   mean    sd median trimmed   mad min max range  skew</w:t>
      </w:r>
      <w:r>
        <w:br/>
      </w:r>
      <w:r>
        <w:rPr>
          <w:rStyle w:val="VerbatimChar"/>
        </w:rPr>
        <w:t>## Age         1 303  58.90 10.39     58   58.68 11.86  30  86    56  0.13</w:t>
      </w:r>
      <w:r>
        <w:br/>
      </w:r>
      <w:r>
        <w:rPr>
          <w:rStyle w:val="VerbatimChar"/>
        </w:rPr>
        <w:t>## Weight      2 303  73.83 11.99     74   73.44 11.86  48 120    72  0.41</w:t>
      </w:r>
      <w:r>
        <w:br/>
      </w:r>
      <w:r>
        <w:rPr>
          <w:rStyle w:val="VerbatimChar"/>
        </w:rPr>
        <w:t>## Sex*        3 303   1.58  0.49      2    1.60  0.00   1   2     1 -0.33</w:t>
      </w:r>
      <w:r>
        <w:br/>
      </w:r>
      <w:r>
        <w:rPr>
          <w:rStyle w:val="VerbatimChar"/>
        </w:rPr>
        <w:t>## DM          4 303   0.30  0.46      0    0.25  0.00   0   1     1  0.88</w:t>
      </w:r>
      <w:r>
        <w:br/>
      </w:r>
      <w:r>
        <w:rPr>
          <w:rStyle w:val="VerbatimChar"/>
        </w:rPr>
        <w:t>## HTN         5 303   0.59  0.</w:t>
      </w:r>
      <w:r>
        <w:rPr>
          <w:rStyle w:val="VerbatimChar"/>
        </w:rPr>
        <w:t>49      1    0.61  0.00   0   1     1 -0.37</w:t>
      </w:r>
      <w:r>
        <w:br/>
      </w:r>
      <w:r>
        <w:rPr>
          <w:rStyle w:val="VerbatimChar"/>
        </w:rPr>
        <w:lastRenderedPageBreak/>
        <w:t>## Smoker      6 303   0.21  0.41      0    0.14  0.00   0   1     1  1.43</w:t>
      </w:r>
      <w:r>
        <w:br/>
      </w:r>
      <w:r>
        <w:rPr>
          <w:rStyle w:val="VerbatimChar"/>
        </w:rPr>
        <w:t>## ExSmoker    7 303   0.03  0.18      0    0.00  0.00   0   1     1  5.20</w:t>
      </w:r>
      <w:r>
        <w:br/>
      </w:r>
      <w:r>
        <w:rPr>
          <w:rStyle w:val="VerbatimChar"/>
        </w:rPr>
        <w:t>## FH          8 303   0.16  0.37      0    0.07  0.00   0   1</w:t>
      </w:r>
      <w:r>
        <w:rPr>
          <w:rStyle w:val="VerbatimChar"/>
        </w:rPr>
        <w:t xml:space="preserve">     1  1.86</w:t>
      </w:r>
      <w:r>
        <w:br/>
      </w:r>
      <w:r>
        <w:rPr>
          <w:rStyle w:val="VerbatimChar"/>
        </w:rPr>
        <w:t>## Obesity*    9 303   1.70  0.46      2    1.74  0.00   1   2     1 -0.85</w:t>
      </w:r>
      <w:r>
        <w:br/>
      </w:r>
      <w:r>
        <w:rPr>
          <w:rStyle w:val="VerbatimChar"/>
        </w:rPr>
        <w:t>## CRF*       10 303   1.02  0.14      1    1.00  0.00   1   2     1  6.86</w:t>
      </w:r>
      <w:r>
        <w:br/>
      </w:r>
      <w:r>
        <w:rPr>
          <w:rStyle w:val="VerbatimChar"/>
        </w:rPr>
        <w:t>## CVA*       11 303   1.02  0.13      1    1.00  0.00   1   2     1  7.55</w:t>
      </w:r>
      <w:r>
        <w:br/>
      </w:r>
      <w:r>
        <w:rPr>
          <w:rStyle w:val="VerbatimChar"/>
        </w:rPr>
        <w:t>## AD*        12 3</w:t>
      </w:r>
      <w:r>
        <w:rPr>
          <w:rStyle w:val="VerbatimChar"/>
        </w:rPr>
        <w:t>03   1.04  0.19      1    1.00  0.00   1   2     1  4.93</w:t>
      </w:r>
      <w:r>
        <w:br/>
      </w:r>
      <w:r>
        <w:rPr>
          <w:rStyle w:val="VerbatimChar"/>
        </w:rPr>
        <w:t>## TD*        13 303   1.02  0.15      1    1.00  0.00   1   2     1  6.32</w:t>
      </w:r>
      <w:r>
        <w:br/>
      </w:r>
      <w:r>
        <w:rPr>
          <w:rStyle w:val="VerbatimChar"/>
        </w:rPr>
        <w:t>## CHF*       14 303   1.00  0.06      1    1.00  0.00   1   2     1 17.23</w:t>
      </w:r>
      <w:r>
        <w:br/>
      </w:r>
      <w:r>
        <w:rPr>
          <w:rStyle w:val="VerbatimChar"/>
        </w:rPr>
        <w:t xml:space="preserve">## DLP*       15 303   1.37  0.48      1    1.34 </w:t>
      </w:r>
      <w:r>
        <w:rPr>
          <w:rStyle w:val="VerbatimChar"/>
        </w:rPr>
        <w:t xml:space="preserve"> 0.00   1   2     1  0.54</w:t>
      </w:r>
      <w:r>
        <w:br/>
      </w:r>
      <w:r>
        <w:rPr>
          <w:rStyle w:val="VerbatimChar"/>
        </w:rPr>
        <w:t>## BP         16 303 129.55 18.94    130  128.46 14.83  90 190   100  0.57</w:t>
      </w:r>
      <w:r>
        <w:br/>
      </w:r>
      <w:r>
        <w:rPr>
          <w:rStyle w:val="VerbatimChar"/>
        </w:rPr>
        <w:t>## PR         17 303  75.14  8.91     70   74.22  7.41  50 110    60  1.07</w:t>
      </w:r>
      <w:r>
        <w:br/>
      </w:r>
      <w:r>
        <w:rPr>
          <w:rStyle w:val="VerbatimChar"/>
        </w:rPr>
        <w:t>##          kurtosis   se</w:t>
      </w:r>
      <w:r>
        <w:br/>
      </w:r>
      <w:r>
        <w:rPr>
          <w:rStyle w:val="VerbatimChar"/>
        </w:rPr>
        <w:t>## Age         -0.44 0.60</w:t>
      </w:r>
      <w:r>
        <w:br/>
      </w:r>
      <w:r>
        <w:rPr>
          <w:rStyle w:val="VerbatimChar"/>
        </w:rPr>
        <w:t>## Weight       0.30 0.6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ex*        -1.90 0.03</w:t>
      </w:r>
      <w:r>
        <w:br/>
      </w:r>
      <w:r>
        <w:rPr>
          <w:rStyle w:val="VerbatimChar"/>
        </w:rPr>
        <w:t>## DM          -1.22 0.03</w:t>
      </w:r>
      <w:r>
        <w:br/>
      </w:r>
      <w:r>
        <w:rPr>
          <w:rStyle w:val="VerbatimChar"/>
        </w:rPr>
        <w:t>## HTN         -1.87 0.03</w:t>
      </w:r>
      <w:r>
        <w:br/>
      </w:r>
      <w:r>
        <w:rPr>
          <w:rStyle w:val="VerbatimChar"/>
        </w:rPr>
        <w:t>## Smoker       0.05 0.02</w:t>
      </w:r>
      <w:r>
        <w:br/>
      </w:r>
      <w:r>
        <w:rPr>
          <w:rStyle w:val="VerbatimChar"/>
        </w:rPr>
        <w:t>## ExSmoker    25.15 0.01</w:t>
      </w:r>
      <w:r>
        <w:br/>
      </w:r>
      <w:r>
        <w:rPr>
          <w:rStyle w:val="VerbatimChar"/>
        </w:rPr>
        <w:t>## FH           1.47 0.02</w:t>
      </w:r>
      <w:r>
        <w:br/>
      </w:r>
      <w:r>
        <w:rPr>
          <w:rStyle w:val="VerbatimChar"/>
        </w:rPr>
        <w:t>## Obesity*    -1.28 0.03</w:t>
      </w:r>
      <w:r>
        <w:br/>
      </w:r>
      <w:r>
        <w:rPr>
          <w:rStyle w:val="VerbatimChar"/>
        </w:rPr>
        <w:t>## CRF*        45.20 0.01</w:t>
      </w:r>
      <w:r>
        <w:br/>
      </w:r>
      <w:r>
        <w:rPr>
          <w:rStyle w:val="VerbatimChar"/>
        </w:rPr>
        <w:t>## CVA*        55.23 0.01</w:t>
      </w:r>
      <w:r>
        <w:br/>
      </w:r>
      <w:r>
        <w:rPr>
          <w:rStyle w:val="VerbatimChar"/>
        </w:rPr>
        <w:t>## AD*         22.41 0.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TD*         38.04 0.01</w:t>
      </w:r>
      <w:r>
        <w:br/>
      </w:r>
      <w:r>
        <w:rPr>
          <w:rStyle w:val="VerbatimChar"/>
        </w:rPr>
        <w:t>## CHF*       296.02 0.00</w:t>
      </w:r>
      <w:r>
        <w:br/>
      </w:r>
      <w:r>
        <w:rPr>
          <w:rStyle w:val="VerbatimChar"/>
        </w:rPr>
        <w:t>## DLP*        -1.72 0.03</w:t>
      </w:r>
      <w:r>
        <w:br/>
      </w:r>
      <w:r>
        <w:rPr>
          <w:rStyle w:val="VerbatimChar"/>
        </w:rPr>
        <w:t>## BP           0.48 1.09</w:t>
      </w:r>
      <w:r>
        <w:br/>
      </w:r>
      <w:r>
        <w:rPr>
          <w:rStyle w:val="VerbatimChar"/>
        </w:rPr>
        <w:t>## PR           2.33 0.51</w:t>
      </w:r>
    </w:p>
    <w:p w14:paraId="09166395" w14:textId="77777777" w:rsidR="00EA6982" w:rsidRDefault="00C1561C">
      <w:pPr>
        <w:pStyle w:val="Heading1"/>
      </w:pPr>
      <w:bookmarkStart w:id="49" w:name="boxplot-to-show-distribution-of-blood-pr"/>
      <w:bookmarkEnd w:id="49"/>
      <w:r>
        <w:t>Boxplot to show distribution of Blood Pressure and Pulse Rate</w:t>
      </w:r>
    </w:p>
    <w:p w14:paraId="3AF70247" w14:textId="77777777" w:rsidR="00EA6982" w:rsidRDefault="00C1561C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SymptomB4)</w:t>
      </w:r>
    </w:p>
    <w:p w14:paraId="311F2BA5" w14:textId="77777777" w:rsidR="00EA6982" w:rsidRDefault="00C1561C">
      <w:pPr>
        <w:pStyle w:val="SourceCode"/>
      </w:pPr>
      <w:r>
        <w:rPr>
          <w:rStyle w:val="VerbatimChar"/>
        </w:rPr>
        <w:t>## The following object is masked from DemoB</w:t>
      </w:r>
      <w:r>
        <w:rPr>
          <w:rStyle w:val="VerbatimChar"/>
        </w:rPr>
        <w:t>4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D</w:t>
      </w:r>
    </w:p>
    <w:p w14:paraId="13DA2838" w14:textId="77777777" w:rsidR="00EA6982" w:rsidRDefault="00C1561C">
      <w:pPr>
        <w:pStyle w:val="SourceCode"/>
      </w:pPr>
      <w:r>
        <w:rPr>
          <w:rStyle w:val="VerbatimChar"/>
        </w:rPr>
        <w:t>## The following object is masked from LABB4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D</w:t>
      </w:r>
    </w:p>
    <w:p w14:paraId="3345A690" w14:textId="77777777" w:rsidR="00EA6982" w:rsidRDefault="00C1561C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BP,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213C153" w14:textId="77777777" w:rsidR="00EA6982" w:rsidRDefault="00C1561C">
      <w:pPr>
        <w:pStyle w:val="SourceCode"/>
      </w:pPr>
      <w:r>
        <w:rPr>
          <w:rStyle w:val="VerbatimChar"/>
        </w:rPr>
        <w:t>## Warning in bxp(list(stats = structure(c(90, 120, 130, 140, 170, 60, 70, :</w:t>
      </w:r>
      <w:r>
        <w:br/>
      </w:r>
      <w:r>
        <w:rPr>
          <w:rStyle w:val="VerbatimChar"/>
        </w:rPr>
        <w:t>## some notches went outside hinges ('box'): maybe set notch=FALSE</w:t>
      </w:r>
    </w:p>
    <w:p w14:paraId="1AEC4CEB" w14:textId="77777777" w:rsidR="00EA6982" w:rsidRDefault="00C1561C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ood Pressure"</w:t>
      </w:r>
      <w:r>
        <w:rPr>
          <w:rStyle w:val="NormalTok"/>
        </w:rPr>
        <w:t xml:space="preserve">, </w:t>
      </w:r>
      <w:r>
        <w:rPr>
          <w:rStyle w:val="StringTok"/>
        </w:rPr>
        <w:t>"Pulse Rate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)</w:t>
      </w:r>
    </w:p>
    <w:p w14:paraId="764F9CF3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7D8AB3C5" wp14:editId="4D1F843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lood Pressure (BP) is n</w:t>
      </w:r>
      <w:r>
        <w:t>ot normally distributed:</w:t>
      </w:r>
    </w:p>
    <w:p w14:paraId="6744FE5A" w14:textId="77777777" w:rsidR="00EA6982" w:rsidRDefault="00C1561C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SymptomB4</w:t>
      </w:r>
      <w:r>
        <w:rPr>
          <w:rStyle w:val="OperatorTok"/>
        </w:rPr>
        <w:t>$</w:t>
      </w:r>
      <w:r>
        <w:rPr>
          <w:rStyle w:val="NormalTok"/>
        </w:rPr>
        <w:t>BP)</w:t>
      </w:r>
    </w:p>
    <w:p w14:paraId="5CDEA812" w14:textId="77777777" w:rsidR="00EA6982" w:rsidRDefault="00C1561C">
      <w:pPr>
        <w:pStyle w:val="SourceCode"/>
      </w:pPr>
      <w:r>
        <w:rPr>
          <w:rStyle w:val="VerbatimChar"/>
        </w:rPr>
        <w:t>##    vars   n   mean    sd median trimmed   mad min max range skew kurtosis</w:t>
      </w:r>
      <w:r>
        <w:br/>
      </w:r>
      <w:r>
        <w:rPr>
          <w:rStyle w:val="VerbatimChar"/>
        </w:rPr>
        <w:t>## X1    1 303 129.55 18.94    130  128.46 14.83  90 190   100 0.57     0.48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1.09</w:t>
      </w:r>
    </w:p>
    <w:p w14:paraId="64E2B186" w14:textId="77777777" w:rsidR="00EA6982" w:rsidRDefault="00C1561C">
      <w:pPr>
        <w:pStyle w:val="SourceCode"/>
      </w:pPr>
      <w:r>
        <w:rPr>
          <w:rStyle w:val="NormalTok"/>
        </w:rPr>
        <w:t>BP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SymptomB</w:t>
      </w:r>
      <w:r>
        <w:rPr>
          <w:rStyle w:val="NormalTok"/>
        </w:rPr>
        <w:t>4</w:t>
      </w:r>
      <w:r>
        <w:rPr>
          <w:rStyle w:val="OperatorTok"/>
        </w:rPr>
        <w:t>$</w:t>
      </w:r>
      <w:r>
        <w:rPr>
          <w:rStyle w:val="NormalTok"/>
        </w:rPr>
        <w:t>BP))</w:t>
      </w:r>
      <w:r>
        <w:br/>
      </w:r>
      <w:r>
        <w:rPr>
          <w:rStyle w:val="NormalTok"/>
        </w:rPr>
        <w:t>BPNorm</w:t>
      </w:r>
    </w:p>
    <w:p w14:paraId="67C14C9A" w14:textId="77777777" w:rsidR="00EA6982" w:rsidRDefault="00C156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SymptomB4$BP)</w:t>
      </w:r>
      <w:r>
        <w:br/>
      </w:r>
      <w:r>
        <w:rPr>
          <w:rStyle w:val="VerbatimChar"/>
        </w:rPr>
        <w:t>## W = 0.9543, p-value = 4.039e-08</w:t>
      </w:r>
    </w:p>
    <w:p w14:paraId="7DA49180" w14:textId="77777777" w:rsidR="00EA6982" w:rsidRDefault="00C1561C">
      <w:pPr>
        <w:pStyle w:val="Heading1"/>
      </w:pPr>
      <w:bookmarkStart w:id="50" w:name="pulse-rate-is-not-normally-distributed"/>
      <w:bookmarkEnd w:id="50"/>
      <w:r>
        <w:t>Pulse Rate is not normally distributed:</w:t>
      </w:r>
    </w:p>
    <w:p w14:paraId="2D6EC85F" w14:textId="77777777" w:rsidR="00EA6982" w:rsidRDefault="00C1561C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SymptomB4</w:t>
      </w:r>
      <w:r>
        <w:rPr>
          <w:rStyle w:val="OperatorTok"/>
        </w:rPr>
        <w:t>$</w:t>
      </w:r>
      <w:r>
        <w:rPr>
          <w:rStyle w:val="NormalTok"/>
        </w:rPr>
        <w:t>PR)</w:t>
      </w:r>
    </w:p>
    <w:p w14:paraId="0E09BB82" w14:textId="77777777" w:rsidR="00EA6982" w:rsidRDefault="00C1561C">
      <w:pPr>
        <w:pStyle w:val="SourceCode"/>
      </w:pPr>
      <w:r>
        <w:rPr>
          <w:rStyle w:val="VerbatimChar"/>
        </w:rPr>
        <w:t>##    vars   n  mean   sd median trimmed  mad min max range skew kurtosis</w:t>
      </w:r>
      <w:r>
        <w:br/>
      </w:r>
      <w:r>
        <w:rPr>
          <w:rStyle w:val="VerbatimChar"/>
        </w:rPr>
        <w:t>## X1    1 303 75.14 8.91     70   74.22 7.41  50 110    60 1.07     2.33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51</w:t>
      </w:r>
    </w:p>
    <w:p w14:paraId="266B1949" w14:textId="77777777" w:rsidR="00EA6982" w:rsidRDefault="00C1561C">
      <w:pPr>
        <w:pStyle w:val="SourceCode"/>
      </w:pPr>
      <w:r>
        <w:rPr>
          <w:rStyle w:val="NormalTok"/>
        </w:rPr>
        <w:lastRenderedPageBreak/>
        <w:t>PR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SymptomB4</w:t>
      </w:r>
      <w:r>
        <w:rPr>
          <w:rStyle w:val="OperatorTok"/>
        </w:rPr>
        <w:t>$</w:t>
      </w:r>
      <w:r>
        <w:rPr>
          <w:rStyle w:val="NormalTok"/>
        </w:rPr>
        <w:t>PR))</w:t>
      </w:r>
      <w:r>
        <w:br/>
      </w:r>
      <w:r>
        <w:rPr>
          <w:rStyle w:val="NormalTok"/>
        </w:rPr>
        <w:t>PRNorm</w:t>
      </w:r>
    </w:p>
    <w:p w14:paraId="75B5BBB1" w14:textId="77777777" w:rsidR="00EA6982" w:rsidRDefault="00C156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SymptomB4$PR)</w:t>
      </w:r>
      <w:r>
        <w:br/>
      </w:r>
      <w:r>
        <w:rPr>
          <w:rStyle w:val="VerbatimChar"/>
        </w:rPr>
        <w:t>## W = 0.86016, p-value = 6.633e-16</w:t>
      </w:r>
    </w:p>
    <w:p w14:paraId="57EE5BA7" w14:textId="77777777" w:rsidR="00EA6982" w:rsidRDefault="00C1561C">
      <w:pPr>
        <w:pStyle w:val="Heading1"/>
      </w:pPr>
      <w:bookmarkStart w:id="51" w:name="density-plot-of-weight-and-sex-before-di"/>
      <w:bookmarkEnd w:id="51"/>
      <w:r>
        <w:t>Density plot of weight and sex (before discretization):</w:t>
      </w:r>
    </w:p>
    <w:p w14:paraId="6E3EF44D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br/>
      </w:r>
      <w:r>
        <w:rPr>
          <w:rStyle w:val="NormalTok"/>
        </w:rPr>
        <w:t>WeightMu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DemoB4, </w:t>
      </w:r>
      <w:r>
        <w:rPr>
          <w:rStyle w:val="StringTok"/>
        </w:rPr>
        <w:t>"Sex"</w:t>
      </w:r>
      <w:r>
        <w:rPr>
          <w:rStyle w:val="NormalTok"/>
        </w:rPr>
        <w:t xml:space="preserve">, summarise, </w:t>
      </w:r>
      <w:r>
        <w:rPr>
          <w:rStyle w:val="DataTypeTok"/>
        </w:rPr>
        <w:t>grp.mean=</w:t>
      </w:r>
      <w:r>
        <w:rPr>
          <w:rStyle w:val="KeywordTok"/>
        </w:rPr>
        <w:t>mean</w:t>
      </w:r>
      <w:r>
        <w:rPr>
          <w:rStyle w:val="NormalTok"/>
        </w:rPr>
        <w:t>(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eightMu)</w:t>
      </w:r>
    </w:p>
    <w:p w14:paraId="002F17A0" w14:textId="77777777" w:rsidR="00EA6982" w:rsidRDefault="00C1561C">
      <w:pPr>
        <w:pStyle w:val="SourceCode"/>
      </w:pPr>
      <w:r>
        <w:rPr>
          <w:rStyle w:val="VerbatimChar"/>
        </w:rPr>
        <w:t>##     Sex</w:t>
      </w:r>
      <w:r>
        <w:rPr>
          <w:rStyle w:val="VerbatimChar"/>
        </w:rPr>
        <w:t xml:space="preserve"> grp.mean</w:t>
      </w:r>
      <w:r>
        <w:br/>
      </w:r>
      <w:r>
        <w:rPr>
          <w:rStyle w:val="VerbatimChar"/>
        </w:rPr>
        <w:t>## 1 Fmale 70.52756</w:t>
      </w:r>
      <w:r>
        <w:br/>
      </w:r>
      <w:r>
        <w:rPr>
          <w:rStyle w:val="VerbatimChar"/>
        </w:rPr>
        <w:t>## 2  Male 76.21591</w:t>
      </w:r>
    </w:p>
    <w:p w14:paraId="29AA0D19" w14:textId="77777777" w:rsidR="00EA6982" w:rsidRDefault="00C1561C">
      <w:pPr>
        <w:pStyle w:val="SourceCode"/>
      </w:pPr>
      <w:r>
        <w:rPr>
          <w:rStyle w:val="NormalTok"/>
        </w:rPr>
        <w:t>DDen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emoB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eight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eightMu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grp.mean, </w:t>
      </w:r>
      <w:r>
        <w:rPr>
          <w:rStyle w:val="DataTypeTok"/>
        </w:rPr>
        <w:t>colou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Den1</w:t>
      </w:r>
    </w:p>
    <w:p w14:paraId="7BC545DB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4D20820E" wp14:editId="732A3CE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 Density plot of BMI and sex (before discretization):</w:t>
      </w:r>
    </w:p>
    <w:p w14:paraId="5A15DF9D" w14:textId="77777777" w:rsidR="00EA6982" w:rsidRDefault="00C1561C">
      <w:pPr>
        <w:pStyle w:val="SourceCode"/>
      </w:pPr>
      <w:r>
        <w:rPr>
          <w:rStyle w:val="NormalTok"/>
        </w:rPr>
        <w:t>BMIMu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Allv1, </w:t>
      </w:r>
      <w:r>
        <w:rPr>
          <w:rStyle w:val="StringTok"/>
        </w:rPr>
        <w:t>"Sex"</w:t>
      </w:r>
      <w:r>
        <w:rPr>
          <w:rStyle w:val="NormalTok"/>
        </w:rPr>
        <w:t xml:space="preserve">, summarise, </w:t>
      </w:r>
      <w:r>
        <w:rPr>
          <w:rStyle w:val="DataTypeTok"/>
        </w:rPr>
        <w:t>grp.mean=</w:t>
      </w:r>
      <w:r>
        <w:rPr>
          <w:rStyle w:val="KeywordTok"/>
        </w:rPr>
        <w:t>mean</w:t>
      </w:r>
      <w:r>
        <w:rPr>
          <w:rStyle w:val="NormalTok"/>
        </w:rPr>
        <w:t>(BMI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MIMu)</w:t>
      </w:r>
    </w:p>
    <w:p w14:paraId="14306A05" w14:textId="77777777" w:rsidR="00EA6982" w:rsidRDefault="00C1561C">
      <w:pPr>
        <w:pStyle w:val="SourceCode"/>
      </w:pPr>
      <w:r>
        <w:rPr>
          <w:rStyle w:val="VerbatimChar"/>
        </w:rPr>
        <w:t>##     Sex grp.mean</w:t>
      </w:r>
      <w:r>
        <w:br/>
      </w:r>
      <w:r>
        <w:rPr>
          <w:rStyle w:val="VerbatimChar"/>
        </w:rPr>
        <w:t>## 1 Fmale 28.61687</w:t>
      </w:r>
      <w:r>
        <w:br/>
      </w:r>
      <w:r>
        <w:rPr>
          <w:rStyle w:val="VerbatimChar"/>
        </w:rPr>
        <w:t>## 2  Male 26.26082</w:t>
      </w:r>
    </w:p>
    <w:p w14:paraId="20600F72" w14:textId="77777777" w:rsidR="00EA6982" w:rsidRDefault="00C1561C">
      <w:pPr>
        <w:pStyle w:val="SourceCode"/>
      </w:pPr>
      <w:r>
        <w:rPr>
          <w:rStyle w:val="NormalTok"/>
        </w:rPr>
        <w:t>BMIden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v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MI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MIMu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grp.mean, </w:t>
      </w:r>
      <w:r>
        <w:rPr>
          <w:rStyle w:val="DataTypeTok"/>
        </w:rPr>
        <w:t>colou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Iden</w:t>
      </w:r>
    </w:p>
    <w:p w14:paraId="203D42C9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366E9639" wp14:editId="4B85E6BE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Will be completing a number of ASSOCIATIONS between many categorical variables, starting with a few straight forward </w:t>
      </w:r>
      <w:r>
        <w:t>investigation into commonly accepted ‘associations’. Interpretation of results when K = 2: SMALL Association: 0.10 - &lt; 0.30; MEDIUM Association: 0.30 - &lt; 0.50; LARGE Association: ??? 0.50</w:t>
      </w:r>
    </w:p>
    <w:p w14:paraId="6937DF9A" w14:textId="77777777" w:rsidR="00EA6982" w:rsidRDefault="00C1561C">
      <w:pPr>
        <w:pStyle w:val="Heading1"/>
      </w:pPr>
      <w:bookmarkStart w:id="52" w:name="starting-with-diabetes-dm-and-hypertensi"/>
      <w:bookmarkEnd w:id="52"/>
      <w:r>
        <w:t>Starting with Diabetes (DM) and Hypertension (HTN): Shows small asso</w:t>
      </w:r>
      <w:r>
        <w:t>ciation</w:t>
      </w:r>
    </w:p>
    <w:p w14:paraId="1F89F4D5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r)</w:t>
      </w:r>
      <w:r>
        <w:br/>
      </w:r>
      <w:r>
        <w:br/>
      </w:r>
      <w:r>
        <w:rPr>
          <w:rStyle w:val="NormalTok"/>
        </w:rPr>
        <w:t>AllCatB4 &lt;-</w:t>
      </w:r>
      <w:r>
        <w:rPr>
          <w:rStyle w:val="StringTok"/>
        </w:rPr>
        <w:t xml:space="preserve"> </w:t>
      </w:r>
      <w:r>
        <w:rPr>
          <w:rStyle w:val="NormalTok"/>
        </w:rPr>
        <w:t>Allv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DM, AllCatB4</w:t>
      </w:r>
      <w:r>
        <w:rPr>
          <w:rStyle w:val="OperatorTok"/>
        </w:rPr>
        <w:t>$</w:t>
      </w:r>
      <w:r>
        <w:rPr>
          <w:rStyle w:val="NormalTok"/>
        </w:rPr>
        <w:t>HTN)</w:t>
      </w:r>
    </w:p>
    <w:p w14:paraId="0A8259B6" w14:textId="77777777" w:rsidR="00EA6982" w:rsidRDefault="00C1561C">
      <w:pPr>
        <w:pStyle w:val="SourceCode"/>
      </w:pPr>
      <w:r>
        <w:rPr>
          <w:rStyle w:val="VerbatimChar"/>
        </w:rPr>
        <w:t>## [1] 0.2105191</w:t>
      </w:r>
    </w:p>
    <w:p w14:paraId="45B855C9" w14:textId="77777777" w:rsidR="00EA6982" w:rsidRDefault="00C1561C">
      <w:pPr>
        <w:pStyle w:val="Heading1"/>
      </w:pPr>
      <w:r>
        <w:t>Ex-Smoker and Obesity shows no association:</w:t>
      </w:r>
    </w:p>
    <w:p w14:paraId="4BBFE27A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ExSmoker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1B602FB9" w14:textId="77777777" w:rsidR="00EA6982" w:rsidRDefault="00C1561C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54139809" w14:textId="77777777" w:rsidR="00EA6982" w:rsidRDefault="00C1561C">
      <w:pPr>
        <w:pStyle w:val="SourceCode"/>
      </w:pPr>
      <w:r>
        <w:rPr>
          <w:rStyle w:val="VerbatimChar"/>
        </w:rPr>
        <w:t>## [1] 0.02154688</w:t>
      </w:r>
    </w:p>
    <w:p w14:paraId="0EBC6438" w14:textId="77777777" w:rsidR="00EA6982" w:rsidRDefault="00C1561C">
      <w:pPr>
        <w:pStyle w:val="Heading1"/>
      </w:pPr>
      <w:bookmarkStart w:id="53" w:name="ex-smoker-and-obesity-shows-no-associati"/>
      <w:bookmarkEnd w:id="53"/>
      <w:r>
        <w:t>Ex-Smoker and Obesity shows no association:</w:t>
      </w:r>
    </w:p>
    <w:p w14:paraId="6C5D6EBD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DM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576E43EB" w14:textId="77777777" w:rsidR="00EA6982" w:rsidRDefault="00C1561C">
      <w:pPr>
        <w:pStyle w:val="SourceCode"/>
      </w:pPr>
      <w:r>
        <w:rPr>
          <w:rStyle w:val="VerbatimChar"/>
        </w:rPr>
        <w:lastRenderedPageBreak/>
        <w:t>## [1] 0.01298559</w:t>
      </w:r>
    </w:p>
    <w:p w14:paraId="3C306091" w14:textId="77777777" w:rsidR="00EA6982" w:rsidRDefault="00C1561C">
      <w:pPr>
        <w:pStyle w:val="Heading1"/>
      </w:pPr>
      <w:bookmarkStart w:id="54" w:name="hypertensin-and-current-smoker-has-a-sma"/>
      <w:bookmarkEnd w:id="54"/>
      <w:r>
        <w:t>Hypertensin and current smoker has a small association:</w:t>
      </w:r>
    </w:p>
    <w:p w14:paraId="26F57E7B" w14:textId="77777777" w:rsidR="00EA6982" w:rsidRDefault="00C1561C">
      <w:pPr>
        <w:pStyle w:val="SourceCode"/>
      </w:pPr>
      <w:r>
        <w:rPr>
          <w:rStyle w:val="KeywordTok"/>
        </w:rPr>
        <w:t>cramers</w:t>
      </w:r>
      <w:r>
        <w:rPr>
          <w:rStyle w:val="KeywordTok"/>
        </w:rPr>
        <w:t>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HTN,AllCatB4</w:t>
      </w:r>
      <w:r>
        <w:rPr>
          <w:rStyle w:val="OperatorTok"/>
        </w:rPr>
        <w:t>$</w:t>
      </w:r>
      <w:r>
        <w:rPr>
          <w:rStyle w:val="NormalTok"/>
        </w:rPr>
        <w:t>Smoker)</w:t>
      </w:r>
    </w:p>
    <w:p w14:paraId="33020C6D" w14:textId="77777777" w:rsidR="00EA6982" w:rsidRDefault="00C1561C">
      <w:pPr>
        <w:pStyle w:val="SourceCode"/>
      </w:pPr>
      <w:r>
        <w:rPr>
          <w:rStyle w:val="VerbatimChar"/>
        </w:rPr>
        <w:t>## [1] 0.1607305</w:t>
      </w:r>
    </w:p>
    <w:p w14:paraId="70A37FF8" w14:textId="77777777" w:rsidR="00EA6982" w:rsidRDefault="00C1561C">
      <w:pPr>
        <w:pStyle w:val="Heading1"/>
      </w:pPr>
      <w:bookmarkStart w:id="55" w:name="hypertension-and-stroke-cva-has-no-assoc"/>
      <w:bookmarkEnd w:id="55"/>
      <w:r>
        <w:t>Hypertension and Stroke (CVA) has no association:</w:t>
      </w:r>
    </w:p>
    <w:p w14:paraId="4B714D25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HTN,AllCatB4</w:t>
      </w:r>
      <w:r>
        <w:rPr>
          <w:rStyle w:val="OperatorTok"/>
        </w:rPr>
        <w:t>$</w:t>
      </w:r>
      <w:r>
        <w:rPr>
          <w:rStyle w:val="NormalTok"/>
        </w:rPr>
        <w:t>CVA)</w:t>
      </w:r>
    </w:p>
    <w:p w14:paraId="54A96E9D" w14:textId="77777777" w:rsidR="00EA6982" w:rsidRDefault="00C1561C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030565A4" w14:textId="77777777" w:rsidR="00EA6982" w:rsidRDefault="00C1561C">
      <w:pPr>
        <w:pStyle w:val="SourceCode"/>
      </w:pPr>
      <w:r>
        <w:rPr>
          <w:rStyle w:val="VerbatimChar"/>
        </w:rPr>
        <w:t>## [1] 0.02877846</w:t>
      </w:r>
    </w:p>
    <w:p w14:paraId="0118E793" w14:textId="77777777" w:rsidR="00EA6982" w:rsidRDefault="00C1561C">
      <w:pPr>
        <w:pStyle w:val="Heading1"/>
      </w:pPr>
      <w:bookmarkStart w:id="56" w:name="congestive-heart-failure-chf-and-obsesit"/>
      <w:bookmarkEnd w:id="56"/>
      <w:r>
        <w:t>Congestive Heart Failure (CHF</w:t>
      </w:r>
      <w:r>
        <w:t>) and Obsesity has no association (see below):</w:t>
      </w:r>
    </w:p>
    <w:p w14:paraId="33789F37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CHF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3580BCEB" w14:textId="77777777" w:rsidR="00EA6982" w:rsidRDefault="00C1561C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26DC560E" w14:textId="77777777" w:rsidR="00EA6982" w:rsidRDefault="00C1561C">
      <w:pPr>
        <w:pStyle w:val="SourceCode"/>
      </w:pPr>
      <w:r>
        <w:rPr>
          <w:rStyle w:val="VerbatimChar"/>
        </w:rPr>
        <w:t>## [1] 1.5974e-15</w:t>
      </w:r>
    </w:p>
    <w:p w14:paraId="6DDE2E9A" w14:textId="77777777" w:rsidR="00EA6982" w:rsidRDefault="00C1561C">
      <w:pPr>
        <w:pStyle w:val="Heading1"/>
      </w:pPr>
      <w:r>
        <w:t>Determining whether there is any significant variation in the ‘NCP’ column: V</w:t>
      </w:r>
      <w:r>
        <w:t>ery low variation (94.7% of NCP entries are ‘No’)</w:t>
      </w:r>
    </w:p>
    <w:p w14:paraId="7FAEA9C6" w14:textId="77777777" w:rsidR="00EA6982" w:rsidRDefault="00C1561C">
      <w:pPr>
        <w:pStyle w:val="SourceCode"/>
      </w:pPr>
      <w:r>
        <w:rPr>
          <w:rStyle w:val="NormalTok"/>
        </w:rPr>
        <w:t>NCP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 xml:space="preserve">N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P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 xml:space="preserve">NCP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(NCPn</w:t>
      </w:r>
      <w:r>
        <w:rPr>
          <w:rStyle w:val="OperatorTok"/>
        </w:rPr>
        <w:t>/</w:t>
      </w:r>
      <w:r>
        <w:rPr>
          <w:rStyle w:val="NormalTok"/>
        </w:rPr>
        <w:t>(NCPn</w:t>
      </w:r>
      <w:r>
        <w:rPr>
          <w:rStyle w:val="OperatorTok"/>
        </w:rPr>
        <w:t>+</w:t>
      </w:r>
      <w:r>
        <w:rPr>
          <w:rStyle w:val="NormalTok"/>
        </w:rPr>
        <w:t>NCPy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6AB41D6B" w14:textId="77777777" w:rsidR="00EA6982" w:rsidRDefault="00C1561C">
      <w:pPr>
        <w:pStyle w:val="SourceCode"/>
      </w:pPr>
      <w:r>
        <w:rPr>
          <w:rStyle w:val="VerbatimChar"/>
        </w:rPr>
        <w:t>## [1] 94.71947</w:t>
      </w:r>
    </w:p>
    <w:p w14:paraId="1AD981E4" w14:textId="77777777" w:rsidR="00EA6982" w:rsidRDefault="00C1561C">
      <w:pPr>
        <w:pStyle w:val="Heading1"/>
      </w:pPr>
      <w:bookmarkStart w:id="57" w:name="determining-whether-there-is-any-signifi"/>
      <w:bookmarkEnd w:id="57"/>
      <w:r>
        <w:t>Determining whether there is any significant variation in the ‘ACP’ column: 69.3% of these ‘ACP’ entries are ‘No’</w:t>
      </w:r>
    </w:p>
    <w:p w14:paraId="2558D083" w14:textId="77777777" w:rsidR="00EA6982" w:rsidRDefault="00C1561C">
      <w:pPr>
        <w:pStyle w:val="SourceCode"/>
      </w:pPr>
      <w:r>
        <w:rPr>
          <w:rStyle w:val="NormalTok"/>
        </w:rPr>
        <w:t>ACP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 xml:space="preserve">A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P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 xml:space="preserve">ACP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(ACPn</w:t>
      </w:r>
      <w:r>
        <w:rPr>
          <w:rStyle w:val="OperatorTok"/>
        </w:rPr>
        <w:t>/</w:t>
      </w:r>
      <w:r>
        <w:rPr>
          <w:rStyle w:val="NormalTok"/>
        </w:rPr>
        <w:t>(ACPn</w:t>
      </w:r>
      <w:r>
        <w:rPr>
          <w:rStyle w:val="OperatorTok"/>
        </w:rPr>
        <w:t>+</w:t>
      </w:r>
      <w:r>
        <w:rPr>
          <w:rStyle w:val="NormalTok"/>
        </w:rPr>
        <w:t>ACPy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5B43EC68" w14:textId="77777777" w:rsidR="00EA6982" w:rsidRDefault="00C1561C">
      <w:pPr>
        <w:pStyle w:val="SourceCode"/>
      </w:pPr>
      <w:r>
        <w:rPr>
          <w:rStyle w:val="VerbatimChar"/>
        </w:rPr>
        <w:t>## [1] 69.30693</w:t>
      </w:r>
    </w:p>
    <w:p w14:paraId="57D1422C" w14:textId="77777777" w:rsidR="00EA6982" w:rsidRDefault="00C1561C">
      <w:pPr>
        <w:pStyle w:val="Heading1"/>
      </w:pPr>
      <w:bookmarkStart w:id="58" w:name="barplot-of-bbb-attribute"/>
      <w:bookmarkEnd w:id="58"/>
      <w:r>
        <w:t>Barplot of BBB attribute</w:t>
      </w:r>
    </w:p>
    <w:p w14:paraId="11E47D82" w14:textId="77777777" w:rsidR="00EA6982" w:rsidRDefault="00C1561C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>BBB)))</w:t>
      </w:r>
    </w:p>
    <w:p w14:paraId="05AFB0CF" w14:textId="77777777" w:rsidR="00EA6982" w:rsidRDefault="00C1561C">
      <w:pPr>
        <w:pStyle w:val="FirstParagraph"/>
      </w:pPr>
      <w:r>
        <w:rPr>
          <w:noProof/>
        </w:rPr>
        <w:lastRenderedPageBreak/>
        <w:drawing>
          <wp:inline distT="0" distB="0" distL="0" distR="0" wp14:anchorId="6AF1DF49" wp14:editId="5C0FF2A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arplot of VHD attribute</w:t>
      </w:r>
    </w:p>
    <w:p w14:paraId="401E9ABD" w14:textId="77777777" w:rsidR="00EA6982" w:rsidRDefault="00C1561C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>VHD)))</w:t>
      </w:r>
    </w:p>
    <w:p w14:paraId="71231E92" w14:textId="77777777" w:rsidR="00EA6982" w:rsidRDefault="00C1561C">
      <w:pPr>
        <w:pStyle w:val="FirstParagraph"/>
      </w:pPr>
      <w:r>
        <w:rPr>
          <w:noProof/>
        </w:rPr>
        <w:drawing>
          <wp:inline distT="0" distB="0" distL="0" distR="0" wp14:anchorId="6ADD93C3" wp14:editId="517A938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8C60A" w14:textId="77777777" w:rsidR="00EA6982" w:rsidRDefault="00C1561C">
      <w:pPr>
        <w:pStyle w:val="Heading1"/>
      </w:pPr>
      <w:bookmarkStart w:id="59" w:name="feature-selection-on-all-the-attributes-"/>
      <w:bookmarkEnd w:id="59"/>
      <w:r>
        <w:lastRenderedPageBreak/>
        <w:t>Feature selection on all the attributes combined, as well as on the 4 individual attribute groups - using the FSel</w:t>
      </w:r>
      <w:r>
        <w:t>ector package:</w:t>
      </w:r>
    </w:p>
    <w:p w14:paraId="47B26957" w14:textId="77777777" w:rsidR="00EA6982" w:rsidRDefault="00C1561C">
      <w:pPr>
        <w:pStyle w:val="Heading1"/>
      </w:pPr>
      <w:bookmarkStart w:id="60" w:name="starting-with-the-full-data-set---select"/>
      <w:bookmarkEnd w:id="60"/>
      <w:r>
        <w:t>Starting with the full data set - selected: CAD ~ TCP + ACP + RWMA + EF + Age + HTN + NCP + DM + Tinv + VHD</w:t>
      </w:r>
    </w:p>
    <w:p w14:paraId="22800440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)</w:t>
      </w:r>
    </w:p>
    <w:p w14:paraId="242FD655" w14:textId="77777777" w:rsidR="00EA6982" w:rsidRDefault="00C1561C">
      <w:pPr>
        <w:pStyle w:val="SourceCode"/>
      </w:pPr>
      <w:r>
        <w:rPr>
          <w:rStyle w:val="VerbatimChar"/>
        </w:rPr>
        <w:t>## Warning: package 'FSelector' was built under R version 3.5.3</w:t>
      </w:r>
    </w:p>
    <w:p w14:paraId="5A3E2E81" w14:textId="77777777" w:rsidR="00EA6982" w:rsidRDefault="00C1561C">
      <w:pPr>
        <w:pStyle w:val="SourceCode"/>
      </w:pPr>
      <w:r>
        <w:rPr>
          <w:rStyle w:val="NormalTok"/>
        </w:rPr>
        <w:t>All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AllvFina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llWeights)</w:t>
      </w:r>
    </w:p>
    <w:p w14:paraId="1E8AEA79" w14:textId="77777777" w:rsidR="00EA6982" w:rsidRDefault="00C1561C">
      <w:pPr>
        <w:pStyle w:val="SourceCode"/>
      </w:pPr>
      <w:r>
        <w:rPr>
          <w:rStyle w:val="VerbatimChar"/>
        </w:rPr>
        <w:t>##          attr_importance</w:t>
      </w:r>
      <w:r>
        <w:br/>
      </w:r>
      <w:r>
        <w:rPr>
          <w:rStyle w:val="VerbatimChar"/>
        </w:rPr>
        <w:t>## Age          0.290317717</w:t>
      </w:r>
      <w:r>
        <w:br/>
      </w:r>
      <w:r>
        <w:rPr>
          <w:rStyle w:val="VerbatimChar"/>
        </w:rPr>
        <w:t>## Weight       0.053693554</w:t>
      </w:r>
      <w:r>
        <w:br/>
      </w:r>
      <w:r>
        <w:rPr>
          <w:rStyle w:val="VerbatimChar"/>
        </w:rPr>
        <w:t>## Sex          0.067041240</w:t>
      </w:r>
      <w:r>
        <w:br/>
      </w:r>
      <w:r>
        <w:rPr>
          <w:rStyle w:val="VerbatimChar"/>
        </w:rPr>
        <w:t>## DM           0.252897001</w:t>
      </w:r>
      <w:r>
        <w:br/>
      </w:r>
      <w:r>
        <w:rPr>
          <w:rStyle w:val="VerbatimChar"/>
        </w:rPr>
        <w:t>## HTN          0.287760932</w:t>
      </w:r>
      <w:r>
        <w:br/>
      </w:r>
      <w:r>
        <w:rPr>
          <w:rStyle w:val="VerbatimChar"/>
        </w:rPr>
        <w:t>## Smoker       0.073503651</w:t>
      </w:r>
      <w:r>
        <w:br/>
      </w:r>
      <w:r>
        <w:rPr>
          <w:rStyle w:val="VerbatimChar"/>
        </w:rPr>
        <w:t>## ExSmoker     0.03557817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H           0.035605456</w:t>
      </w:r>
      <w:r>
        <w:br/>
      </w:r>
      <w:r>
        <w:rPr>
          <w:rStyle w:val="VerbatimChar"/>
        </w:rPr>
        <w:t>## Obesity      0.022461339</w:t>
      </w:r>
      <w:r>
        <w:br/>
      </w:r>
      <w:r>
        <w:rPr>
          <w:rStyle w:val="VerbatimChar"/>
        </w:rPr>
        <w:t>## CRF          0.090204905</w:t>
      </w:r>
      <w:r>
        <w:br/>
      </w:r>
      <w:r>
        <w:rPr>
          <w:rStyle w:val="VerbatimChar"/>
        </w:rPr>
        <w:t>## CVA          0.024945620</w:t>
      </w:r>
      <w:r>
        <w:br/>
      </w:r>
      <w:r>
        <w:rPr>
          <w:rStyle w:val="VerbatimChar"/>
        </w:rPr>
        <w:t>## AD           0.084178945</w:t>
      </w:r>
      <w:r>
        <w:br/>
      </w:r>
      <w:r>
        <w:rPr>
          <w:rStyle w:val="VerbatimChar"/>
        </w:rPr>
        <w:t>## TD           0.048077279</w:t>
      </w:r>
      <w:r>
        <w:br/>
      </w:r>
      <w:r>
        <w:rPr>
          <w:rStyle w:val="VerbatimChar"/>
        </w:rPr>
        <w:t>## CHF          0.036519875</w:t>
      </w:r>
      <w:r>
        <w:br/>
      </w:r>
      <w:r>
        <w:rPr>
          <w:rStyle w:val="VerbatimChar"/>
        </w:rPr>
        <w:t>## DLP          0.012718268</w:t>
      </w:r>
      <w:r>
        <w:br/>
      </w:r>
      <w:r>
        <w:rPr>
          <w:rStyle w:val="VerbatimChar"/>
        </w:rPr>
        <w:t>## BP           0.135498540</w:t>
      </w:r>
      <w:r>
        <w:br/>
      </w:r>
      <w:r>
        <w:rPr>
          <w:rStyle w:val="VerbatimChar"/>
        </w:rPr>
        <w:t>## PR</w:t>
      </w:r>
      <w:r>
        <w:rPr>
          <w:rStyle w:val="VerbatimChar"/>
        </w:rPr>
        <w:t xml:space="preserve">           0.073888082</w:t>
      </w:r>
      <w:r>
        <w:br/>
      </w:r>
      <w:r>
        <w:rPr>
          <w:rStyle w:val="VerbatimChar"/>
        </w:rPr>
        <w:t>## Edema        0.054069268</w:t>
      </w:r>
      <w:r>
        <w:br/>
      </w:r>
      <w:r>
        <w:rPr>
          <w:rStyle w:val="VerbatimChar"/>
        </w:rPr>
        <w:t>## WPP          0.082207155</w:t>
      </w:r>
      <w:r>
        <w:br/>
      </w:r>
      <w:r>
        <w:rPr>
          <w:rStyle w:val="VerbatimChar"/>
        </w:rPr>
        <w:t>## LR           0.045178608</w:t>
      </w:r>
      <w:r>
        <w:br/>
      </w:r>
      <w:r>
        <w:rPr>
          <w:rStyle w:val="VerbatimChar"/>
        </w:rPr>
        <w:t>## SysM         0.004856462</w:t>
      </w:r>
      <w:r>
        <w:br/>
      </w:r>
      <w:r>
        <w:rPr>
          <w:rStyle w:val="VerbatimChar"/>
        </w:rPr>
        <w:t>## DiaM         0.146777311</w:t>
      </w:r>
      <w:r>
        <w:br/>
      </w:r>
      <w:r>
        <w:rPr>
          <w:rStyle w:val="VerbatimChar"/>
        </w:rPr>
        <w:t>## TCP          0.542966708</w:t>
      </w:r>
      <w:r>
        <w:br/>
      </w:r>
      <w:r>
        <w:rPr>
          <w:rStyle w:val="VerbatimChar"/>
        </w:rPr>
        <w:t>## Dyspnea      0.125210904</w:t>
      </w:r>
      <w:r>
        <w:br/>
      </w:r>
      <w:r>
        <w:rPr>
          <w:rStyle w:val="VerbatimChar"/>
        </w:rPr>
        <w:t>## Fclass       0.085918550</w:t>
      </w:r>
      <w:r>
        <w:br/>
      </w:r>
      <w:r>
        <w:rPr>
          <w:rStyle w:val="VerbatimChar"/>
        </w:rPr>
        <w:t xml:space="preserve">## ACP   </w:t>
      </w:r>
      <w:r>
        <w:rPr>
          <w:rStyle w:val="VerbatimChar"/>
        </w:rPr>
        <w:t xml:space="preserve">       0.415921817</w:t>
      </w:r>
      <w:r>
        <w:br/>
      </w:r>
      <w:r>
        <w:rPr>
          <w:rStyle w:val="VerbatimChar"/>
        </w:rPr>
        <w:t>## NCP          0.274183618</w:t>
      </w:r>
      <w:r>
        <w:br/>
      </w:r>
      <w:r>
        <w:rPr>
          <w:rStyle w:val="VerbatimChar"/>
        </w:rPr>
        <w:t>## LTAng        0.051732623</w:t>
      </w:r>
      <w:r>
        <w:br/>
      </w:r>
      <w:r>
        <w:rPr>
          <w:rStyle w:val="VerbatimChar"/>
        </w:rPr>
        <w:t>## QWave        0.149848291</w:t>
      </w:r>
      <w:r>
        <w:br/>
      </w:r>
      <w:r>
        <w:rPr>
          <w:rStyle w:val="VerbatimChar"/>
        </w:rPr>
        <w:t>## STelev       0.139684381</w:t>
      </w:r>
      <w:r>
        <w:br/>
      </w:r>
      <w:r>
        <w:rPr>
          <w:rStyle w:val="VerbatimChar"/>
        </w:rPr>
        <w:t>## STdep        0.144425871</w:t>
      </w:r>
      <w:r>
        <w:br/>
      </w:r>
      <w:r>
        <w:rPr>
          <w:rStyle w:val="VerbatimChar"/>
        </w:rPr>
        <w:t>## Tinv         0.236932878</w:t>
      </w:r>
      <w:r>
        <w:br/>
      </w:r>
      <w:r>
        <w:rPr>
          <w:rStyle w:val="VerbatimChar"/>
        </w:rPr>
        <w:t>## LVH          0.051196374</w:t>
      </w:r>
      <w:r>
        <w:br/>
      </w:r>
      <w:r>
        <w:rPr>
          <w:rStyle w:val="VerbatimChar"/>
        </w:rPr>
        <w:t>## PoorR        0.111040227</w:t>
      </w:r>
      <w:r>
        <w:br/>
      </w:r>
      <w:r>
        <w:rPr>
          <w:rStyle w:val="VerbatimChar"/>
        </w:rPr>
        <w:t xml:space="preserve">## BBB       </w:t>
      </w:r>
      <w:r>
        <w:rPr>
          <w:rStyle w:val="VerbatimChar"/>
        </w:rPr>
        <w:t xml:space="preserve">   0.088749817</w:t>
      </w:r>
      <w:r>
        <w:br/>
      </w:r>
      <w:r>
        <w:rPr>
          <w:rStyle w:val="VerbatimChar"/>
        </w:rPr>
        <w:lastRenderedPageBreak/>
        <w:t>## FBS          0.229347982</w:t>
      </w:r>
      <w:r>
        <w:br/>
      </w:r>
      <w:r>
        <w:rPr>
          <w:rStyle w:val="VerbatimChar"/>
        </w:rPr>
        <w:t>## Cr           0.102491681</w:t>
      </w:r>
      <w:r>
        <w:br/>
      </w:r>
      <w:r>
        <w:rPr>
          <w:rStyle w:val="VerbatimChar"/>
        </w:rPr>
        <w:t>## TG           0.086830465</w:t>
      </w:r>
      <w:r>
        <w:br/>
      </w:r>
      <w:r>
        <w:rPr>
          <w:rStyle w:val="VerbatimChar"/>
        </w:rPr>
        <w:t>## LDL          0.014501583</w:t>
      </w:r>
      <w:r>
        <w:br/>
      </w:r>
      <w:r>
        <w:rPr>
          <w:rStyle w:val="VerbatimChar"/>
        </w:rPr>
        <w:t>## HDL          0.015804598</w:t>
      </w:r>
      <w:r>
        <w:br/>
      </w:r>
      <w:r>
        <w:rPr>
          <w:rStyle w:val="VerbatimChar"/>
        </w:rPr>
        <w:t>## BUN          0.091662224</w:t>
      </w:r>
      <w:r>
        <w:br/>
      </w:r>
      <w:r>
        <w:rPr>
          <w:rStyle w:val="VerbatimChar"/>
        </w:rPr>
        <w:t>## ESR          0.065213016</w:t>
      </w:r>
      <w:r>
        <w:br/>
      </w:r>
      <w:r>
        <w:rPr>
          <w:rStyle w:val="VerbatimChar"/>
        </w:rPr>
        <w:t>## Hb           0.048994402</w:t>
      </w:r>
      <w:r>
        <w:br/>
      </w:r>
      <w:r>
        <w:rPr>
          <w:rStyle w:val="VerbatimChar"/>
        </w:rPr>
        <w:t>## K            0.069632280</w:t>
      </w:r>
      <w:r>
        <w:br/>
      </w:r>
      <w:r>
        <w:rPr>
          <w:rStyle w:val="VerbatimChar"/>
        </w:rPr>
        <w:t>## Na           0.067555843</w:t>
      </w:r>
      <w:r>
        <w:br/>
      </w:r>
      <w:r>
        <w:rPr>
          <w:rStyle w:val="VerbatimChar"/>
        </w:rPr>
        <w:t>## WBC          0.105345858</w:t>
      </w:r>
      <w:r>
        <w:br/>
      </w:r>
      <w:r>
        <w:rPr>
          <w:rStyle w:val="VerbatimChar"/>
        </w:rPr>
        <w:t>## Lymph        0.129137722</w:t>
      </w:r>
      <w:r>
        <w:br/>
      </w:r>
      <w:r>
        <w:rPr>
          <w:rStyle w:val="VerbatimChar"/>
        </w:rPr>
        <w:t>## Neut         0.106735676</w:t>
      </w:r>
      <w:r>
        <w:br/>
      </w:r>
      <w:r>
        <w:rPr>
          <w:rStyle w:val="VerbatimChar"/>
        </w:rPr>
        <w:t>## PLT          0.100855982</w:t>
      </w:r>
      <w:r>
        <w:br/>
      </w:r>
      <w:r>
        <w:rPr>
          <w:rStyle w:val="VerbatimChar"/>
        </w:rPr>
        <w:t>## EF           0.329842476</w:t>
      </w:r>
      <w:r>
        <w:br/>
      </w:r>
      <w:r>
        <w:rPr>
          <w:rStyle w:val="VerbatimChar"/>
        </w:rPr>
        <w:t>## RWMA         0.334812718</w:t>
      </w:r>
      <w:r>
        <w:br/>
      </w:r>
      <w:r>
        <w:rPr>
          <w:rStyle w:val="VerbatimChar"/>
        </w:rPr>
        <w:t>## V</w:t>
      </w:r>
      <w:r>
        <w:rPr>
          <w:rStyle w:val="VerbatimChar"/>
        </w:rPr>
        <w:t>HD          0.231208043</w:t>
      </w:r>
    </w:p>
    <w:p w14:paraId="5251F51B" w14:textId="77777777" w:rsidR="00EA6982" w:rsidRDefault="00C1561C">
      <w:pPr>
        <w:pStyle w:val="SourceCode"/>
      </w:pP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AllWeights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all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all)</w:t>
      </w:r>
    </w:p>
    <w:p w14:paraId="2D34DBC9" w14:textId="77777777" w:rsidR="00EA6982" w:rsidRDefault="00C1561C">
      <w:pPr>
        <w:pStyle w:val="SourceCode"/>
      </w:pPr>
      <w:r>
        <w:rPr>
          <w:rStyle w:val="VerbatimChar"/>
        </w:rPr>
        <w:t>## CAD ~ TCP + ACP + RWMA + EF + Age + HTN + NCP + DM + Tinv + VHD</w:t>
      </w:r>
      <w:r>
        <w:br/>
      </w:r>
      <w:r>
        <w:rPr>
          <w:rStyle w:val="VerbatimChar"/>
        </w:rPr>
        <w:t>## &lt;environment: 0x0000000025f53f30&gt;</w:t>
      </w:r>
    </w:p>
    <w:p w14:paraId="5FE072BA" w14:textId="77777777" w:rsidR="00EA6982" w:rsidRDefault="00C1561C">
      <w:pPr>
        <w:pStyle w:val="Heading1"/>
      </w:pPr>
      <w:bookmarkStart w:id="61" w:name="next-using-the-demo-demographic-attribut"/>
      <w:bookmarkEnd w:id="61"/>
      <w:r>
        <w:t>Next, using the ‘Demo’ (Demographic) a</w:t>
      </w:r>
      <w:r>
        <w:t>ttribute data set - results: CAD ~ Age + HTN + DM + CRF + AD</w:t>
      </w:r>
    </w:p>
    <w:p w14:paraId="409E3910" w14:textId="77777777" w:rsidR="00EA6982" w:rsidRDefault="00C1561C">
      <w:pPr>
        <w:pStyle w:val="SourceCode"/>
      </w:pPr>
      <w:r>
        <w:rPr>
          <w:rStyle w:val="NormalTok"/>
        </w:rPr>
        <w:t>Demo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Demo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emoWeights)</w:t>
      </w:r>
    </w:p>
    <w:p w14:paraId="10FFFF72" w14:textId="77777777" w:rsidR="00EA6982" w:rsidRDefault="00C1561C">
      <w:pPr>
        <w:pStyle w:val="SourceCode"/>
      </w:pPr>
      <w:r>
        <w:rPr>
          <w:rStyle w:val="VerbatimChar"/>
        </w:rPr>
        <w:t>##          attr_importance</w:t>
      </w:r>
      <w:r>
        <w:br/>
      </w:r>
      <w:r>
        <w:rPr>
          <w:rStyle w:val="VerbatimChar"/>
        </w:rPr>
        <w:t>## Age           0.29031772</w:t>
      </w:r>
      <w:r>
        <w:br/>
      </w:r>
      <w:r>
        <w:rPr>
          <w:rStyle w:val="VerbatimChar"/>
        </w:rPr>
        <w:t>## Weight        0.05369355</w:t>
      </w:r>
      <w:r>
        <w:br/>
      </w:r>
      <w:r>
        <w:rPr>
          <w:rStyle w:val="VerbatimChar"/>
        </w:rPr>
        <w:t>## Sex           0.06704124</w:t>
      </w:r>
      <w:r>
        <w:br/>
      </w:r>
      <w:r>
        <w:rPr>
          <w:rStyle w:val="VerbatimChar"/>
        </w:rPr>
        <w:t>## DM            0.252897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HTN           0.28776093</w:t>
      </w:r>
      <w:r>
        <w:br/>
      </w:r>
      <w:r>
        <w:rPr>
          <w:rStyle w:val="VerbatimChar"/>
        </w:rPr>
        <w:t>## Smoker        0.07350365</w:t>
      </w:r>
      <w:r>
        <w:br/>
      </w:r>
      <w:r>
        <w:rPr>
          <w:rStyle w:val="VerbatimChar"/>
        </w:rPr>
        <w:t>## ExSmoker      0.03557817</w:t>
      </w:r>
      <w:r>
        <w:br/>
      </w:r>
      <w:r>
        <w:rPr>
          <w:rStyle w:val="VerbatimChar"/>
        </w:rPr>
        <w:t>## FH            0.03560546</w:t>
      </w:r>
      <w:r>
        <w:br/>
      </w:r>
      <w:r>
        <w:rPr>
          <w:rStyle w:val="VerbatimChar"/>
        </w:rPr>
        <w:t>## Obesity       0.02246134</w:t>
      </w:r>
      <w:r>
        <w:br/>
      </w:r>
      <w:r>
        <w:rPr>
          <w:rStyle w:val="VerbatimChar"/>
        </w:rPr>
        <w:t>## CRF           0.09020490</w:t>
      </w:r>
      <w:r>
        <w:br/>
      </w:r>
      <w:r>
        <w:rPr>
          <w:rStyle w:val="VerbatimChar"/>
        </w:rPr>
        <w:t>## CVA           0.02494562</w:t>
      </w:r>
      <w:r>
        <w:br/>
      </w:r>
      <w:r>
        <w:rPr>
          <w:rStyle w:val="VerbatimChar"/>
        </w:rPr>
        <w:t>## AD            0.08417894</w:t>
      </w:r>
      <w:r>
        <w:br/>
      </w:r>
      <w:r>
        <w:rPr>
          <w:rStyle w:val="VerbatimChar"/>
        </w:rPr>
        <w:t>## TD            0.0480772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HF           0.03651987</w:t>
      </w:r>
      <w:r>
        <w:br/>
      </w:r>
      <w:r>
        <w:rPr>
          <w:rStyle w:val="VerbatimChar"/>
        </w:rPr>
        <w:t>## DLP           0.01271827</w:t>
      </w:r>
    </w:p>
    <w:p w14:paraId="47F769B7" w14:textId="77777777" w:rsidR="00EA6982" w:rsidRDefault="00C1561C">
      <w:pPr>
        <w:pStyle w:val="SourceCode"/>
      </w:pPr>
      <w:r>
        <w:rPr>
          <w:rStyle w:val="NormalTok"/>
        </w:rPr>
        <w:lastRenderedPageBreak/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DemoWeigh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demo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demo)</w:t>
      </w:r>
    </w:p>
    <w:p w14:paraId="799F7F3F" w14:textId="77777777" w:rsidR="00EA6982" w:rsidRDefault="00C1561C">
      <w:pPr>
        <w:pStyle w:val="SourceCode"/>
      </w:pPr>
      <w:r>
        <w:rPr>
          <w:rStyle w:val="VerbatimChar"/>
        </w:rPr>
        <w:t>## CAD ~ Age + HTN + DM + CRF + AD</w:t>
      </w:r>
      <w:r>
        <w:br/>
      </w:r>
      <w:r>
        <w:rPr>
          <w:rStyle w:val="VerbatimChar"/>
        </w:rPr>
        <w:t>## &lt;environment: 0x0000000019fd5918&gt;</w:t>
      </w:r>
    </w:p>
    <w:p w14:paraId="76E1980F" w14:textId="77777777" w:rsidR="00EA6982" w:rsidRDefault="00C1561C">
      <w:pPr>
        <w:pStyle w:val="Heading1"/>
      </w:pPr>
      <w:bookmarkStart w:id="62" w:name="next-using-the-symptom-symptom-examinati"/>
      <w:bookmarkEnd w:id="62"/>
      <w:r>
        <w:t xml:space="preserve">Next, using the ‘Symptom’ </w:t>
      </w:r>
      <w:r>
        <w:t>(Symptom &amp; Examination) attribute data set - results: CAD ~ TCP + ACP + NCP + DiaM + BP</w:t>
      </w:r>
    </w:p>
    <w:p w14:paraId="4793612C" w14:textId="77777777" w:rsidR="00EA6982" w:rsidRDefault="00C1561C">
      <w:pPr>
        <w:pStyle w:val="SourceCode"/>
      </w:pPr>
      <w:r>
        <w:rPr>
          <w:rStyle w:val="NormalTok"/>
        </w:rPr>
        <w:t>Sym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Sympto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ymWeights)</w:t>
      </w:r>
    </w:p>
    <w:p w14:paraId="7C03BA36" w14:textId="77777777" w:rsidR="00EA6982" w:rsidRDefault="00C1561C">
      <w:pPr>
        <w:pStyle w:val="SourceCode"/>
      </w:pPr>
      <w:r>
        <w:rPr>
          <w:rStyle w:val="VerbatimChar"/>
        </w:rPr>
        <w:t>##         attr_importance</w:t>
      </w:r>
      <w:r>
        <w:br/>
      </w:r>
      <w:r>
        <w:rPr>
          <w:rStyle w:val="VerbatimChar"/>
        </w:rPr>
        <w:t>## BP          0.135498540</w:t>
      </w:r>
      <w:r>
        <w:br/>
      </w:r>
      <w:r>
        <w:rPr>
          <w:rStyle w:val="VerbatimChar"/>
        </w:rPr>
        <w:t>## PR          0.073888082</w:t>
      </w:r>
      <w:r>
        <w:br/>
      </w:r>
      <w:r>
        <w:rPr>
          <w:rStyle w:val="VerbatimChar"/>
        </w:rPr>
        <w:t>## Edema       0.054069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PP         0.082207155</w:t>
      </w:r>
      <w:r>
        <w:br/>
      </w:r>
      <w:r>
        <w:rPr>
          <w:rStyle w:val="VerbatimChar"/>
        </w:rPr>
        <w:t>## LR          0.045178608</w:t>
      </w:r>
      <w:r>
        <w:br/>
      </w:r>
      <w:r>
        <w:rPr>
          <w:rStyle w:val="VerbatimChar"/>
        </w:rPr>
        <w:t>## SysM        0.004856462</w:t>
      </w:r>
      <w:r>
        <w:br/>
      </w:r>
      <w:r>
        <w:rPr>
          <w:rStyle w:val="VerbatimChar"/>
        </w:rPr>
        <w:t>## DiaM        0.146777311</w:t>
      </w:r>
      <w:r>
        <w:br/>
      </w:r>
      <w:r>
        <w:rPr>
          <w:rStyle w:val="VerbatimChar"/>
        </w:rPr>
        <w:t>## TCP         0.542966708</w:t>
      </w:r>
      <w:r>
        <w:br/>
      </w:r>
      <w:r>
        <w:rPr>
          <w:rStyle w:val="VerbatimChar"/>
        </w:rPr>
        <w:t>## Dyspnea     0.125210904</w:t>
      </w:r>
      <w:r>
        <w:br/>
      </w:r>
      <w:r>
        <w:rPr>
          <w:rStyle w:val="VerbatimChar"/>
        </w:rPr>
        <w:t>## Fclass      0.085918550</w:t>
      </w:r>
      <w:r>
        <w:br/>
      </w:r>
      <w:r>
        <w:rPr>
          <w:rStyle w:val="VerbatimChar"/>
        </w:rPr>
        <w:t>## ACP         0.415921817</w:t>
      </w:r>
      <w:r>
        <w:br/>
      </w:r>
      <w:r>
        <w:rPr>
          <w:rStyle w:val="VerbatimChar"/>
        </w:rPr>
        <w:t>## NCP         0.274183618</w:t>
      </w:r>
      <w:r>
        <w:br/>
      </w:r>
      <w:r>
        <w:rPr>
          <w:rStyle w:val="VerbatimChar"/>
        </w:rPr>
        <w:t xml:space="preserve">## LTAng      </w:t>
      </w:r>
      <w:r>
        <w:rPr>
          <w:rStyle w:val="VerbatimChar"/>
        </w:rPr>
        <w:t xml:space="preserve"> 0.051732623</w:t>
      </w:r>
    </w:p>
    <w:p w14:paraId="360B92AB" w14:textId="77777777" w:rsidR="00EA6982" w:rsidRDefault="00C1561C">
      <w:pPr>
        <w:pStyle w:val="SourceCode"/>
      </w:pP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SymWeigh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sym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sym)</w:t>
      </w:r>
    </w:p>
    <w:p w14:paraId="75067712" w14:textId="77777777" w:rsidR="00EA6982" w:rsidRDefault="00C1561C">
      <w:pPr>
        <w:pStyle w:val="SourceCode"/>
      </w:pPr>
      <w:r>
        <w:rPr>
          <w:rStyle w:val="VerbatimChar"/>
        </w:rPr>
        <w:t>## CAD ~ TCP + ACP + NCP + DiaM + BP</w:t>
      </w:r>
      <w:r>
        <w:br/>
      </w:r>
      <w:r>
        <w:rPr>
          <w:rStyle w:val="VerbatimChar"/>
        </w:rPr>
        <w:t>## &lt;environment: 0x00000000214f93b8&gt;</w:t>
      </w:r>
    </w:p>
    <w:p w14:paraId="1412DC49" w14:textId="77777777" w:rsidR="00EA6982" w:rsidRDefault="00C1561C">
      <w:pPr>
        <w:pStyle w:val="Heading1"/>
      </w:pPr>
      <w:bookmarkStart w:id="63" w:name="next-using-the-ecgattribute-data-set---r"/>
      <w:bookmarkEnd w:id="63"/>
      <w:r>
        <w:t xml:space="preserve">Next, using the ’ECG’attribute data set - results: CAD ~ Tinv + QWave + STdep + </w:t>
      </w:r>
      <w:r>
        <w:t>STelev + PoorR</w:t>
      </w:r>
    </w:p>
    <w:p w14:paraId="3299A1FB" w14:textId="77777777" w:rsidR="00EA6982" w:rsidRDefault="00C1561C">
      <w:pPr>
        <w:pStyle w:val="SourceCode"/>
      </w:pPr>
      <w:r>
        <w:rPr>
          <w:rStyle w:val="NormalTok"/>
        </w:rPr>
        <w:t>ECG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ECG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ECGWeights)</w:t>
      </w:r>
    </w:p>
    <w:p w14:paraId="4AE7DC45" w14:textId="77777777" w:rsidR="00EA6982" w:rsidRDefault="00C1561C">
      <w:pPr>
        <w:pStyle w:val="SourceCode"/>
      </w:pPr>
      <w:r>
        <w:rPr>
          <w:rStyle w:val="VerbatimChar"/>
        </w:rPr>
        <w:t>##        attr_importance</w:t>
      </w:r>
      <w:r>
        <w:br/>
      </w:r>
      <w:r>
        <w:rPr>
          <w:rStyle w:val="VerbatimChar"/>
        </w:rPr>
        <w:t>## QWave       0.14984829</w:t>
      </w:r>
      <w:r>
        <w:br/>
      </w:r>
      <w:r>
        <w:rPr>
          <w:rStyle w:val="VerbatimChar"/>
        </w:rPr>
        <w:t>## STelev      0.13968438</w:t>
      </w:r>
      <w:r>
        <w:br/>
      </w:r>
      <w:r>
        <w:rPr>
          <w:rStyle w:val="VerbatimChar"/>
        </w:rPr>
        <w:t>## STdep       0.14442587</w:t>
      </w:r>
      <w:r>
        <w:br/>
      </w:r>
      <w:r>
        <w:rPr>
          <w:rStyle w:val="VerbatimChar"/>
        </w:rPr>
        <w:t>## Tinv        0.23693288</w:t>
      </w:r>
      <w:r>
        <w:br/>
      </w:r>
      <w:r>
        <w:rPr>
          <w:rStyle w:val="VerbatimChar"/>
        </w:rPr>
        <w:t>## LVH         0.05119637</w:t>
      </w:r>
      <w:r>
        <w:br/>
      </w:r>
      <w:r>
        <w:rPr>
          <w:rStyle w:val="VerbatimChar"/>
        </w:rPr>
        <w:t>## PoorR       0.11104023</w:t>
      </w:r>
      <w:r>
        <w:br/>
      </w:r>
      <w:r>
        <w:rPr>
          <w:rStyle w:val="VerbatimChar"/>
        </w:rPr>
        <w:t>## BBB         0.08874982</w:t>
      </w:r>
    </w:p>
    <w:p w14:paraId="3BFA24D9" w14:textId="77777777" w:rsidR="00EA6982" w:rsidRDefault="00C1561C">
      <w:pPr>
        <w:pStyle w:val="SourceCode"/>
      </w:pPr>
      <w:r>
        <w:rPr>
          <w:rStyle w:val="NormalTok"/>
        </w:rPr>
        <w:lastRenderedPageBreak/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ECGWeigh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ecg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ecg)</w:t>
      </w:r>
    </w:p>
    <w:p w14:paraId="06647440" w14:textId="77777777" w:rsidR="00EA6982" w:rsidRDefault="00C1561C">
      <w:pPr>
        <w:pStyle w:val="SourceCode"/>
      </w:pPr>
      <w:r>
        <w:rPr>
          <w:rStyle w:val="VerbatimChar"/>
        </w:rPr>
        <w:t>## CAD ~ Tinv + QWave + STdep + STelev + PoorR</w:t>
      </w:r>
      <w:r>
        <w:br/>
      </w:r>
      <w:r>
        <w:rPr>
          <w:rStyle w:val="VerbatimChar"/>
        </w:rPr>
        <w:t>## &lt;environment: 0x000000002234f530&gt;</w:t>
      </w:r>
    </w:p>
    <w:p w14:paraId="56CC5F70" w14:textId="77777777" w:rsidR="00EA6982" w:rsidRDefault="00C1561C">
      <w:pPr>
        <w:pStyle w:val="Heading1"/>
      </w:pPr>
      <w:bookmarkStart w:id="64" w:name="lastly-using-the-lab-laboratory-and-echo"/>
      <w:bookmarkEnd w:id="64"/>
      <w:r>
        <w:t>Lastly, using the ‘LAB’ (Labora</w:t>
      </w:r>
      <w:r>
        <w:t>tory and Echocardiographic) attribute data set - results: CAD ~ RWMA + EF + VHD + FBS + Lymph</w:t>
      </w:r>
    </w:p>
    <w:p w14:paraId="7976419F" w14:textId="77777777" w:rsidR="00EA6982" w:rsidRDefault="00C1561C">
      <w:pPr>
        <w:pStyle w:val="SourceCode"/>
      </w:pPr>
      <w:r>
        <w:rPr>
          <w:rStyle w:val="NormalTok"/>
        </w:rPr>
        <w:t>LAB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LAB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ABWeights)</w:t>
      </w:r>
    </w:p>
    <w:p w14:paraId="48C06D38" w14:textId="77777777" w:rsidR="00EA6982" w:rsidRDefault="00C1561C">
      <w:pPr>
        <w:pStyle w:val="SourceCode"/>
      </w:pPr>
      <w:r>
        <w:rPr>
          <w:rStyle w:val="VerbatimChar"/>
        </w:rPr>
        <w:t>##       attr_importance</w:t>
      </w:r>
      <w:r>
        <w:br/>
      </w:r>
      <w:r>
        <w:rPr>
          <w:rStyle w:val="VerbatimChar"/>
        </w:rPr>
        <w:t>## FBS        0.22934798</w:t>
      </w:r>
      <w:r>
        <w:br/>
      </w:r>
      <w:r>
        <w:rPr>
          <w:rStyle w:val="VerbatimChar"/>
        </w:rPr>
        <w:t>## Cr         0.10249168</w:t>
      </w:r>
      <w:r>
        <w:br/>
      </w:r>
      <w:r>
        <w:rPr>
          <w:rStyle w:val="VerbatimChar"/>
        </w:rPr>
        <w:t>## TG         0.08683046</w:t>
      </w:r>
      <w:r>
        <w:br/>
      </w:r>
      <w:r>
        <w:rPr>
          <w:rStyle w:val="VerbatimChar"/>
        </w:rPr>
        <w:t>## LDL        0.01450158</w:t>
      </w:r>
      <w:r>
        <w:br/>
      </w:r>
      <w:r>
        <w:rPr>
          <w:rStyle w:val="VerbatimChar"/>
        </w:rPr>
        <w:t>## HDL        0.01580460</w:t>
      </w:r>
      <w:r>
        <w:br/>
      </w:r>
      <w:r>
        <w:rPr>
          <w:rStyle w:val="VerbatimChar"/>
        </w:rPr>
        <w:t>## BUN        0.09166222</w:t>
      </w:r>
      <w:r>
        <w:br/>
      </w:r>
      <w:r>
        <w:rPr>
          <w:rStyle w:val="VerbatimChar"/>
        </w:rPr>
        <w:t>## ESR        0.06521302</w:t>
      </w:r>
      <w:r>
        <w:br/>
      </w:r>
      <w:r>
        <w:rPr>
          <w:rStyle w:val="VerbatimChar"/>
        </w:rPr>
        <w:t>## Hb         0.04899440</w:t>
      </w:r>
      <w:r>
        <w:br/>
      </w:r>
      <w:r>
        <w:rPr>
          <w:rStyle w:val="VerbatimChar"/>
        </w:rPr>
        <w:t>## K          0.06963228</w:t>
      </w:r>
      <w:r>
        <w:br/>
      </w:r>
      <w:r>
        <w:rPr>
          <w:rStyle w:val="VerbatimChar"/>
        </w:rPr>
        <w:t>## Na         0.06755584</w:t>
      </w:r>
      <w:r>
        <w:br/>
      </w:r>
      <w:r>
        <w:rPr>
          <w:rStyle w:val="VerbatimChar"/>
        </w:rPr>
        <w:t>## WBC        0.10534586</w:t>
      </w:r>
      <w:r>
        <w:br/>
      </w:r>
      <w:r>
        <w:rPr>
          <w:rStyle w:val="VerbatimChar"/>
        </w:rPr>
        <w:t>## Lymph      0.12913772</w:t>
      </w:r>
      <w:r>
        <w:br/>
      </w:r>
      <w:r>
        <w:rPr>
          <w:rStyle w:val="VerbatimChar"/>
        </w:rPr>
        <w:t>## Neu</w:t>
      </w:r>
      <w:r>
        <w:rPr>
          <w:rStyle w:val="VerbatimChar"/>
        </w:rPr>
        <w:t>t       0.10673568</w:t>
      </w:r>
      <w:r>
        <w:br/>
      </w:r>
      <w:r>
        <w:rPr>
          <w:rStyle w:val="VerbatimChar"/>
        </w:rPr>
        <w:t>## PLT        0.10085598</w:t>
      </w:r>
      <w:r>
        <w:br/>
      </w:r>
      <w:r>
        <w:rPr>
          <w:rStyle w:val="VerbatimChar"/>
        </w:rPr>
        <w:t>## EF         0.32984248</w:t>
      </w:r>
      <w:r>
        <w:br/>
      </w:r>
      <w:r>
        <w:rPr>
          <w:rStyle w:val="VerbatimChar"/>
        </w:rPr>
        <w:t>## RWMA       0.33481272</w:t>
      </w:r>
      <w:r>
        <w:br/>
      </w:r>
      <w:r>
        <w:rPr>
          <w:rStyle w:val="VerbatimChar"/>
        </w:rPr>
        <w:t>## VHD        0.23120804</w:t>
      </w:r>
    </w:p>
    <w:p w14:paraId="192ACBF2" w14:textId="77777777" w:rsidR="00EA6982" w:rsidRDefault="00C1561C">
      <w:pPr>
        <w:pStyle w:val="SourceCode"/>
      </w:pP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LABWeigh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lab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lab)</w:t>
      </w:r>
    </w:p>
    <w:p w14:paraId="19DECB26" w14:textId="77777777" w:rsidR="00EA6982" w:rsidRDefault="00C1561C">
      <w:pPr>
        <w:pStyle w:val="SourceCode"/>
      </w:pPr>
      <w:r>
        <w:rPr>
          <w:rStyle w:val="VerbatimChar"/>
        </w:rPr>
        <w:t>## CAD ~ RWMA + EF + VHD + FBS + Lymph</w:t>
      </w:r>
      <w:r>
        <w:br/>
      </w:r>
      <w:r>
        <w:rPr>
          <w:rStyle w:val="VerbatimChar"/>
        </w:rPr>
        <w:t>## &lt;environment: 0x0000000025987798&gt;</w:t>
      </w:r>
    </w:p>
    <w:p w14:paraId="1324282E" w14:textId="77777777" w:rsidR="00EA6982" w:rsidRDefault="00C1561C">
      <w:pPr>
        <w:pStyle w:val="Heading1"/>
      </w:pPr>
      <w:bookmarkStart w:id="65" w:name="now-comparing-these-discretized-results-"/>
      <w:bookmarkEnd w:id="65"/>
      <w:r>
        <w:lastRenderedPageBreak/>
        <w:t>Now, comparing these discretized results with those from before discretization:</w:t>
      </w:r>
    </w:p>
    <w:p w14:paraId="6D26291A" w14:textId="77777777" w:rsidR="00EA6982" w:rsidRDefault="00C1561C">
      <w:pPr>
        <w:pStyle w:val="Heading1"/>
      </w:pPr>
      <w:bookmarkStart w:id="66" w:name="using-the-full-data-set-fullsetb42---res"/>
      <w:bookmarkEnd w:id="66"/>
      <w:r>
        <w:t xml:space="preserve">Using the full data set (FullSetB42) - results: CAD ~ TCP + ACP + RWMA + EF + Age + HTN + </w:t>
      </w:r>
      <w:r>
        <w:rPr>
          <w:i/>
        </w:rPr>
        <w:t>BP</w:t>
      </w:r>
      <w:r>
        <w:t xml:space="preserve"> + NCP +</w:t>
      </w:r>
      <w:r>
        <w:t xml:space="preserve"> DM + </w:t>
      </w:r>
      <w:r>
        <w:rPr>
          <w:i/>
        </w:rPr>
        <w:t>FBS</w:t>
      </w:r>
      <w:r>
        <w:t xml:space="preserve"> (while the discretized results were: CAD ~ TCP + ACP + RWMA + EF + Age + HTN + NCP + DM + Tinv + VHD). NOTE: The top 6 were the same for both data sets (and 8 of the top 10 were shared across both data sets)</w:t>
      </w:r>
    </w:p>
    <w:p w14:paraId="6C03B3B8" w14:textId="77777777" w:rsidR="00EA6982" w:rsidRDefault="00C1561C">
      <w:pPr>
        <w:pStyle w:val="SourceCode"/>
      </w:pPr>
      <w:r>
        <w:rPr>
          <w:rStyle w:val="NormalTok"/>
        </w:rPr>
        <w:t>AllB4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Full</w:t>
      </w:r>
      <w:r>
        <w:rPr>
          <w:rStyle w:val="NormalTok"/>
        </w:rPr>
        <w:t>SetB42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llB4Weights)</w:t>
      </w:r>
    </w:p>
    <w:p w14:paraId="65127BA0" w14:textId="77777777" w:rsidR="00EA6982" w:rsidRDefault="00C1561C">
      <w:pPr>
        <w:pStyle w:val="SourceCode"/>
      </w:pPr>
      <w:r>
        <w:rPr>
          <w:rStyle w:val="VerbatimChar"/>
        </w:rPr>
        <w:t>##          attr_importance</w:t>
      </w:r>
      <w:r>
        <w:br/>
      </w:r>
      <w:r>
        <w:rPr>
          <w:rStyle w:val="VerbatimChar"/>
        </w:rPr>
        <w:t>## Age          0.328281473</w:t>
      </w:r>
      <w:r>
        <w:br/>
      </w:r>
      <w:r>
        <w:rPr>
          <w:rStyle w:val="VerbatimChar"/>
        </w:rPr>
        <w:t>## Weight       0.000000000</w:t>
      </w:r>
      <w:r>
        <w:br/>
      </w:r>
      <w:r>
        <w:rPr>
          <w:rStyle w:val="VerbatimChar"/>
        </w:rPr>
        <w:t>## Sex          0.067041240</w:t>
      </w:r>
      <w:r>
        <w:br/>
      </w:r>
      <w:r>
        <w:rPr>
          <w:rStyle w:val="VerbatimChar"/>
        </w:rPr>
        <w:t>## DM           0.252897001</w:t>
      </w:r>
      <w:r>
        <w:br/>
      </w:r>
      <w:r>
        <w:rPr>
          <w:rStyle w:val="VerbatimChar"/>
        </w:rPr>
        <w:t>## HTN          0.287760932</w:t>
      </w:r>
      <w:r>
        <w:br/>
      </w:r>
      <w:r>
        <w:rPr>
          <w:rStyle w:val="VerbatimChar"/>
        </w:rPr>
        <w:t>## Smoker       0.000000000</w:t>
      </w:r>
      <w:r>
        <w:br/>
      </w:r>
      <w:r>
        <w:rPr>
          <w:rStyle w:val="VerbatimChar"/>
        </w:rPr>
        <w:t>## ExSmoker     0.000000000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H           0.000000000</w:t>
      </w:r>
      <w:r>
        <w:br/>
      </w:r>
      <w:r>
        <w:rPr>
          <w:rStyle w:val="VerbatimChar"/>
        </w:rPr>
        <w:t>## Obesity      0.022461339</w:t>
      </w:r>
      <w:r>
        <w:br/>
      </w:r>
      <w:r>
        <w:rPr>
          <w:rStyle w:val="VerbatimChar"/>
        </w:rPr>
        <w:t>## CRF          0.090204905</w:t>
      </w:r>
      <w:r>
        <w:br/>
      </w:r>
      <w:r>
        <w:rPr>
          <w:rStyle w:val="VerbatimChar"/>
        </w:rPr>
        <w:t>## CVA          0.024945620</w:t>
      </w:r>
      <w:r>
        <w:br/>
      </w:r>
      <w:r>
        <w:rPr>
          <w:rStyle w:val="VerbatimChar"/>
        </w:rPr>
        <w:t>## AD           0.084178945</w:t>
      </w:r>
      <w:r>
        <w:br/>
      </w:r>
      <w:r>
        <w:rPr>
          <w:rStyle w:val="VerbatimChar"/>
        </w:rPr>
        <w:t>## TD           0.048077279</w:t>
      </w:r>
      <w:r>
        <w:br/>
      </w:r>
      <w:r>
        <w:rPr>
          <w:rStyle w:val="VerbatimChar"/>
        </w:rPr>
        <w:t>## CHF          0.036519875</w:t>
      </w:r>
      <w:r>
        <w:br/>
      </w:r>
      <w:r>
        <w:rPr>
          <w:rStyle w:val="VerbatimChar"/>
        </w:rPr>
        <w:t>## DLP          0.012718268</w:t>
      </w:r>
      <w:r>
        <w:br/>
      </w:r>
      <w:r>
        <w:rPr>
          <w:rStyle w:val="VerbatimChar"/>
        </w:rPr>
        <w:t>## BP           0.275203095</w:t>
      </w:r>
      <w:r>
        <w:br/>
      </w:r>
      <w:r>
        <w:rPr>
          <w:rStyle w:val="VerbatimChar"/>
        </w:rPr>
        <w:t xml:space="preserve">## PR   </w:t>
      </w:r>
      <w:r>
        <w:rPr>
          <w:rStyle w:val="VerbatimChar"/>
        </w:rPr>
        <w:t xml:space="preserve">        0.000000000</w:t>
      </w:r>
      <w:r>
        <w:br/>
      </w:r>
      <w:r>
        <w:rPr>
          <w:rStyle w:val="VerbatimChar"/>
        </w:rPr>
        <w:t>## Edema        0.000000000</w:t>
      </w:r>
      <w:r>
        <w:br/>
      </w:r>
      <w:r>
        <w:rPr>
          <w:rStyle w:val="VerbatimChar"/>
        </w:rPr>
        <w:t>## WPP          0.082207155</w:t>
      </w:r>
      <w:r>
        <w:br/>
      </w:r>
      <w:r>
        <w:rPr>
          <w:rStyle w:val="VerbatimChar"/>
        </w:rPr>
        <w:t>## LR           0.045178608</w:t>
      </w:r>
      <w:r>
        <w:br/>
      </w:r>
      <w:r>
        <w:rPr>
          <w:rStyle w:val="VerbatimChar"/>
        </w:rPr>
        <w:t>## SysM         0.004856462</w:t>
      </w:r>
      <w:r>
        <w:br/>
      </w:r>
      <w:r>
        <w:rPr>
          <w:rStyle w:val="VerbatimChar"/>
        </w:rPr>
        <w:t>## DiaM         0.146777311</w:t>
      </w:r>
      <w:r>
        <w:br/>
      </w:r>
      <w:r>
        <w:rPr>
          <w:rStyle w:val="VerbatimChar"/>
        </w:rPr>
        <w:t>## TCP          0.542966708</w:t>
      </w:r>
      <w:r>
        <w:br/>
      </w:r>
      <w:r>
        <w:rPr>
          <w:rStyle w:val="VerbatimChar"/>
        </w:rPr>
        <w:t>## Dyspnea      0.125210904</w:t>
      </w:r>
      <w:r>
        <w:br/>
      </w:r>
      <w:r>
        <w:rPr>
          <w:rStyle w:val="VerbatimChar"/>
        </w:rPr>
        <w:t>## Fclass       0.000000000</w:t>
      </w:r>
      <w:r>
        <w:br/>
      </w:r>
      <w:r>
        <w:rPr>
          <w:rStyle w:val="VerbatimChar"/>
        </w:rPr>
        <w:t xml:space="preserve">## ACP      </w:t>
      </w:r>
      <w:r>
        <w:rPr>
          <w:rStyle w:val="VerbatimChar"/>
        </w:rPr>
        <w:t xml:space="preserve">    0.415921817</w:t>
      </w:r>
      <w:r>
        <w:br/>
      </w:r>
      <w:r>
        <w:rPr>
          <w:rStyle w:val="VerbatimChar"/>
        </w:rPr>
        <w:t>## NCP          0.274183618</w:t>
      </w:r>
      <w:r>
        <w:br/>
      </w:r>
      <w:r>
        <w:rPr>
          <w:rStyle w:val="VerbatimChar"/>
        </w:rPr>
        <w:t>## LTAng        0.051732623</w:t>
      </w:r>
      <w:r>
        <w:br/>
      </w:r>
      <w:r>
        <w:rPr>
          <w:rStyle w:val="VerbatimChar"/>
        </w:rPr>
        <w:t>## QWave        0.000000000</w:t>
      </w:r>
      <w:r>
        <w:br/>
      </w:r>
      <w:r>
        <w:rPr>
          <w:rStyle w:val="VerbatimChar"/>
        </w:rPr>
        <w:t>## STelev       0.000000000</w:t>
      </w:r>
      <w:r>
        <w:br/>
      </w:r>
      <w:r>
        <w:rPr>
          <w:rStyle w:val="VerbatimChar"/>
        </w:rPr>
        <w:t>## STdep        0.000000000</w:t>
      </w:r>
      <w:r>
        <w:br/>
      </w:r>
      <w:r>
        <w:rPr>
          <w:rStyle w:val="VerbatimChar"/>
        </w:rPr>
        <w:t>## Tinv         0.236932878</w:t>
      </w:r>
      <w:r>
        <w:br/>
      </w:r>
      <w:r>
        <w:rPr>
          <w:rStyle w:val="VerbatimChar"/>
        </w:rPr>
        <w:t>## LVH          0.051196374</w:t>
      </w:r>
      <w:r>
        <w:br/>
      </w:r>
      <w:r>
        <w:rPr>
          <w:rStyle w:val="VerbatimChar"/>
        </w:rPr>
        <w:t>## PoorR        0.111040227</w:t>
      </w:r>
      <w:r>
        <w:br/>
      </w:r>
      <w:r>
        <w:rPr>
          <w:rStyle w:val="VerbatimChar"/>
        </w:rPr>
        <w:lastRenderedPageBreak/>
        <w:t>## BBB          0.088749817</w:t>
      </w:r>
      <w:r>
        <w:br/>
      </w:r>
      <w:r>
        <w:rPr>
          <w:rStyle w:val="VerbatimChar"/>
        </w:rPr>
        <w:t>## FBS          0.238635213</w:t>
      </w:r>
      <w:r>
        <w:br/>
      </w:r>
      <w:r>
        <w:rPr>
          <w:rStyle w:val="VerbatimChar"/>
        </w:rPr>
        <w:t>## Cr           0.000000000</w:t>
      </w:r>
      <w:r>
        <w:br/>
      </w:r>
      <w:r>
        <w:rPr>
          <w:rStyle w:val="VerbatimChar"/>
        </w:rPr>
        <w:t>## TG           0.000000000</w:t>
      </w:r>
      <w:r>
        <w:br/>
      </w:r>
      <w:r>
        <w:rPr>
          <w:rStyle w:val="VerbatimChar"/>
        </w:rPr>
        <w:t>## LDL          0.000000000</w:t>
      </w:r>
      <w:r>
        <w:br/>
      </w:r>
      <w:r>
        <w:rPr>
          <w:rStyle w:val="VerbatimChar"/>
        </w:rPr>
        <w:t>## HDL          0.000000000</w:t>
      </w:r>
      <w:r>
        <w:br/>
      </w:r>
      <w:r>
        <w:rPr>
          <w:rStyle w:val="VerbatimChar"/>
        </w:rPr>
        <w:t>## BUN          0.000000000</w:t>
      </w:r>
      <w:r>
        <w:br/>
      </w:r>
      <w:r>
        <w:rPr>
          <w:rStyle w:val="VerbatimChar"/>
        </w:rPr>
        <w:t>## ESR          0.000000000</w:t>
      </w:r>
      <w:r>
        <w:br/>
      </w:r>
      <w:r>
        <w:rPr>
          <w:rStyle w:val="VerbatimChar"/>
        </w:rPr>
        <w:t>## H</w:t>
      </w:r>
      <w:r>
        <w:rPr>
          <w:rStyle w:val="VerbatimChar"/>
        </w:rPr>
        <w:t>b           0.000000000</w:t>
      </w:r>
      <w:r>
        <w:br/>
      </w:r>
      <w:r>
        <w:rPr>
          <w:rStyle w:val="VerbatimChar"/>
        </w:rPr>
        <w:t>## K            0.000000000</w:t>
      </w:r>
      <w:r>
        <w:br/>
      </w:r>
      <w:r>
        <w:rPr>
          <w:rStyle w:val="VerbatimChar"/>
        </w:rPr>
        <w:t>## Na           0.000000000</w:t>
      </w:r>
      <w:r>
        <w:br/>
      </w:r>
      <w:r>
        <w:rPr>
          <w:rStyle w:val="VerbatimChar"/>
        </w:rPr>
        <w:t>## WBC          0.000000000</w:t>
      </w:r>
      <w:r>
        <w:br/>
      </w:r>
      <w:r>
        <w:rPr>
          <w:rStyle w:val="VerbatimChar"/>
        </w:rPr>
        <w:t>## Lymph        0.000000000</w:t>
      </w:r>
      <w:r>
        <w:br/>
      </w:r>
      <w:r>
        <w:rPr>
          <w:rStyle w:val="VerbatimChar"/>
        </w:rPr>
        <w:t>## Neut         0.000000000</w:t>
      </w:r>
      <w:r>
        <w:br/>
      </w:r>
      <w:r>
        <w:rPr>
          <w:rStyle w:val="VerbatimChar"/>
        </w:rPr>
        <w:t>## PLT          0.000000000</w:t>
      </w:r>
      <w:r>
        <w:br/>
      </w:r>
      <w:r>
        <w:rPr>
          <w:rStyle w:val="VerbatimChar"/>
        </w:rPr>
        <w:t>## EF           0.329842476</w:t>
      </w:r>
      <w:r>
        <w:br/>
      </w:r>
      <w:r>
        <w:rPr>
          <w:rStyle w:val="VerbatimChar"/>
        </w:rPr>
        <w:t>## RWMA         0.334812718</w:t>
      </w:r>
      <w:r>
        <w:br/>
      </w:r>
      <w:r>
        <w:rPr>
          <w:rStyle w:val="VerbatimChar"/>
        </w:rPr>
        <w:t xml:space="preserve">## VHD  </w:t>
      </w:r>
      <w:r>
        <w:rPr>
          <w:rStyle w:val="VerbatimChar"/>
        </w:rPr>
        <w:t xml:space="preserve">        0.231208043</w:t>
      </w:r>
    </w:p>
    <w:p w14:paraId="111D849E" w14:textId="77777777" w:rsidR="00EA6982" w:rsidRDefault="00C1561C">
      <w:pPr>
        <w:pStyle w:val="SourceCode"/>
      </w:pP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AllB4Weights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B4all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B4all)</w:t>
      </w:r>
    </w:p>
    <w:p w14:paraId="34754C8F" w14:textId="77777777" w:rsidR="00EA6982" w:rsidRDefault="00C1561C">
      <w:pPr>
        <w:pStyle w:val="SourceCode"/>
      </w:pPr>
      <w:r>
        <w:rPr>
          <w:rStyle w:val="VerbatimChar"/>
        </w:rPr>
        <w:t>## CAD ~ TCP + ACP + RWMA + EF + Age + HTN + BP + NCP + DM + FBS</w:t>
      </w:r>
      <w:r>
        <w:br/>
      </w:r>
      <w:r>
        <w:rPr>
          <w:rStyle w:val="VerbatimChar"/>
        </w:rPr>
        <w:t>## &lt;environment: 0x00000000215a42f0&gt;</w:t>
      </w:r>
    </w:p>
    <w:p w14:paraId="1306D568" w14:textId="77777777" w:rsidR="00EA6982" w:rsidRDefault="00C1561C">
      <w:pPr>
        <w:pStyle w:val="Heading1"/>
      </w:pPr>
      <w:bookmarkStart w:id="67" w:name="comparing-the-discretized-feature-select"/>
      <w:bookmarkEnd w:id="67"/>
      <w:r>
        <w:t>Comparing the discretized feature sele</w:t>
      </w:r>
      <w:r>
        <w:t>ction results found using the ‘FSelector’ package with the results using the ‘FSelectorRcpp’ package - results: CAD ~ TCP + ACP + RWMA + EF + HTN + Age + DM + NCP + Tinv + FBS</w:t>
      </w:r>
    </w:p>
    <w:p w14:paraId="0835A6E4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Rcp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>FS2all &lt;-</w:t>
      </w:r>
      <w:r>
        <w:rPr>
          <w:rStyle w:val="StringTok"/>
        </w:rPr>
        <w:t xml:space="preserve"> </w:t>
      </w:r>
      <w:r>
        <w:rPr>
          <w:rStyle w:val="KeywordTok"/>
        </w:rPr>
        <w:t>information_g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CA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AllvFin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infog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hrea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ut_attr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to_formul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ttrs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CAD"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2all)</w:t>
      </w:r>
    </w:p>
    <w:p w14:paraId="0D501D79" w14:textId="77777777" w:rsidR="00EA6982" w:rsidRDefault="00C1561C">
      <w:pPr>
        <w:pStyle w:val="SourceCode"/>
      </w:pPr>
      <w:r>
        <w:rPr>
          <w:rStyle w:val="VerbatimChar"/>
        </w:rPr>
        <w:lastRenderedPageBreak/>
        <w:t>## CAD ~ TCP + ACP + RWMA + EF + HTN + Age + DM + NCP + Tinv + FBS</w:t>
      </w:r>
      <w:r>
        <w:br/>
      </w:r>
      <w:r>
        <w:rPr>
          <w:rStyle w:val="VerbatimChar"/>
        </w:rPr>
        <w:t>## &lt;environment: 0x0000000021a78a18&gt;</w:t>
      </w:r>
    </w:p>
    <w:p w14:paraId="5587579D" w14:textId="77777777" w:rsidR="00EA6982" w:rsidRDefault="00C1561C">
      <w:pPr>
        <w:pStyle w:val="Heading1"/>
      </w:pPr>
      <w:bookmarkStart w:id="68" w:name="lastly-comparing-the-output-of-the-fsele"/>
      <w:bookmarkEnd w:id="68"/>
      <w:r>
        <w:t>Lastly, comparing the output of the FSelectorRcpp package using the data set that was not discretized yet (FullSetB42 data set) - result: CAD ~ TCP + AC</w:t>
      </w:r>
      <w:r>
        <w:t>P + RWMA + Age + EF + HTN + DM + BP + NCP + Tinv</w:t>
      </w:r>
    </w:p>
    <w:p w14:paraId="443905C4" w14:textId="77777777" w:rsidR="00EA6982" w:rsidRDefault="00C1561C">
      <w:pPr>
        <w:pStyle w:val="SourceCode"/>
      </w:pPr>
      <w:r>
        <w:rPr>
          <w:rStyle w:val="NormalTok"/>
        </w:rPr>
        <w:t>FS2B4all &lt;-</w:t>
      </w:r>
      <w:r>
        <w:rPr>
          <w:rStyle w:val="StringTok"/>
        </w:rPr>
        <w:t xml:space="preserve"> </w:t>
      </w:r>
      <w:r>
        <w:rPr>
          <w:rStyle w:val="KeywordTok"/>
        </w:rPr>
        <w:t>information_g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=</w:t>
      </w:r>
      <w:r>
        <w:rPr>
          <w:rStyle w:val="NormalTok"/>
        </w:rPr>
        <w:t xml:space="preserve"> CA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FullSetB4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infog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hrea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ut_attr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to_formul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ttrs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CAD"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2B4all)</w:t>
      </w:r>
    </w:p>
    <w:p w14:paraId="5A9F00F9" w14:textId="77777777" w:rsidR="00EA6982" w:rsidRDefault="00C1561C">
      <w:pPr>
        <w:pStyle w:val="SourceCode"/>
      </w:pPr>
      <w:r>
        <w:rPr>
          <w:rStyle w:val="VerbatimChar"/>
        </w:rPr>
        <w:t>## CAD ~ TCP + ACP + RWMA + Age + EF + HTN + DM + BP + NCP + Tinv</w:t>
      </w:r>
      <w:r>
        <w:br/>
      </w:r>
      <w:r>
        <w:rPr>
          <w:rStyle w:val="VerbatimChar"/>
        </w:rPr>
        <w:t>## &lt;environment: 0x0000000021cd5b78&gt;</w:t>
      </w:r>
    </w:p>
    <w:p w14:paraId="20F54952" w14:textId="77777777" w:rsidR="00EA6982" w:rsidRDefault="00C1561C">
      <w:pPr>
        <w:pStyle w:val="Heading1"/>
      </w:pPr>
      <w:bookmarkStart w:id="69" w:name="checking-on-strength-of-associations-bet"/>
      <w:bookmarkEnd w:id="69"/>
      <w:r>
        <w:t>Checking on strength of associations between top 12 attributes and the dependent variable, ranked in descending order:</w:t>
      </w:r>
    </w:p>
    <w:p w14:paraId="7D0A81BD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r)</w:t>
      </w:r>
      <w:r>
        <w:br/>
      </w:r>
      <w:r>
        <w:br/>
      </w: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>
          <w:rStyle w:val="NormalTok"/>
        </w:rPr>
        <w:t>CP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17201D48" w14:textId="77777777" w:rsidR="00EA6982" w:rsidRDefault="00C1561C">
      <w:pPr>
        <w:pStyle w:val="SourceCode"/>
      </w:pPr>
      <w:r>
        <w:rPr>
          <w:rStyle w:val="VerbatimChar"/>
        </w:rPr>
        <w:t>## [1] 0.5356469</w:t>
      </w:r>
    </w:p>
    <w:p w14:paraId="4610231B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ACP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741F9560" w14:textId="77777777" w:rsidR="00EA6982" w:rsidRDefault="00C1561C">
      <w:pPr>
        <w:pStyle w:val="SourceCode"/>
      </w:pPr>
      <w:r>
        <w:rPr>
          <w:rStyle w:val="VerbatimChar"/>
        </w:rPr>
        <w:t>## [1] 0.4080137</w:t>
      </w:r>
    </w:p>
    <w:p w14:paraId="7AB28A85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RWMA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2E78F9E4" w14:textId="77777777" w:rsidR="00EA6982" w:rsidRDefault="00C1561C">
      <w:pPr>
        <w:pStyle w:val="SourceCode"/>
      </w:pPr>
      <w:r>
        <w:rPr>
          <w:rStyle w:val="VerbatimChar"/>
        </w:rPr>
        <w:t>## [1] 0.3267227</w:t>
      </w:r>
    </w:p>
    <w:p w14:paraId="7217771E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EF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0941AB32" w14:textId="77777777" w:rsidR="00EA6982" w:rsidRDefault="00C1561C">
      <w:pPr>
        <w:pStyle w:val="SourceCode"/>
      </w:pPr>
      <w:r>
        <w:rPr>
          <w:rStyle w:val="VerbatimChar"/>
        </w:rPr>
        <w:t>## [1] 0.3221946</w:t>
      </w:r>
    </w:p>
    <w:p w14:paraId="375142DB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Age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437E8D0C" w14:textId="77777777" w:rsidR="00EA6982" w:rsidRDefault="00C1561C">
      <w:pPr>
        <w:pStyle w:val="SourceCode"/>
      </w:pPr>
      <w:r>
        <w:rPr>
          <w:rStyle w:val="VerbatimChar"/>
        </w:rPr>
        <w:t>## [1] 0.2814</w:t>
      </w:r>
      <w:r>
        <w:rPr>
          <w:rStyle w:val="VerbatimChar"/>
        </w:rPr>
        <w:t>322</w:t>
      </w:r>
    </w:p>
    <w:p w14:paraId="68F5D5C1" w14:textId="77777777" w:rsidR="00EA6982" w:rsidRDefault="00C1561C">
      <w:pPr>
        <w:pStyle w:val="SourceCode"/>
      </w:pPr>
      <w:r>
        <w:rPr>
          <w:rStyle w:val="KeywordTok"/>
        </w:rPr>
        <w:lastRenderedPageBreak/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3A16497F" w14:textId="77777777" w:rsidR="00EA6982" w:rsidRDefault="00C1561C">
      <w:pPr>
        <w:pStyle w:val="SourceCode"/>
      </w:pPr>
      <w:r>
        <w:rPr>
          <w:rStyle w:val="VerbatimChar"/>
        </w:rPr>
        <w:t>## [1] 0.2803429</w:t>
      </w:r>
    </w:p>
    <w:p w14:paraId="040E54B2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NCP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34D3F60C" w14:textId="77777777" w:rsidR="00EA6982" w:rsidRDefault="00C1561C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42930BD7" w14:textId="77777777" w:rsidR="00EA6982" w:rsidRDefault="00C1561C">
      <w:pPr>
        <w:pStyle w:val="SourceCode"/>
      </w:pPr>
      <w:r>
        <w:rPr>
          <w:rStyle w:val="VerbatimChar"/>
        </w:rPr>
        <w:t>## [1] 0.2578747</w:t>
      </w:r>
    </w:p>
    <w:p w14:paraId="1E3A1D03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DM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3677B0C4" w14:textId="77777777" w:rsidR="00EA6982" w:rsidRDefault="00C1561C">
      <w:pPr>
        <w:pStyle w:val="SourceCode"/>
      </w:pPr>
      <w:r>
        <w:rPr>
          <w:rStyle w:val="VerbatimChar"/>
        </w:rPr>
        <w:t>## [1] 0.2449149</w:t>
      </w:r>
    </w:p>
    <w:p w14:paraId="28C51D48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VHD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2D0110F9" w14:textId="77777777" w:rsidR="00EA6982" w:rsidRDefault="00C1561C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1CF4F4AE" w14:textId="77777777" w:rsidR="00EA6982" w:rsidRDefault="00C1561C">
      <w:pPr>
        <w:pStyle w:val="SourceCode"/>
      </w:pPr>
      <w:r>
        <w:rPr>
          <w:rStyle w:val="VerbatimChar"/>
        </w:rPr>
        <w:t>## [1] 0.231208</w:t>
      </w:r>
    </w:p>
    <w:p w14:paraId="7C5B70FA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FBS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5B0A28BF" w14:textId="77777777" w:rsidR="00EA6982" w:rsidRDefault="00C1561C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2FCA0007" w14:textId="77777777" w:rsidR="00EA6982" w:rsidRDefault="00C1561C">
      <w:pPr>
        <w:pStyle w:val="SourceCode"/>
      </w:pPr>
      <w:r>
        <w:rPr>
          <w:rStyle w:val="VerbatimChar"/>
        </w:rPr>
        <w:t>## [1] 0.229348</w:t>
      </w:r>
    </w:p>
    <w:p w14:paraId="736FE1CF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inv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2636B72A" w14:textId="77777777" w:rsidR="00EA6982" w:rsidRDefault="00C1561C">
      <w:pPr>
        <w:pStyle w:val="SourceCode"/>
      </w:pPr>
      <w:r>
        <w:rPr>
          <w:rStyle w:val="VerbatimChar"/>
        </w:rPr>
        <w:t>## [1] 0.2289508</w:t>
      </w:r>
    </w:p>
    <w:p w14:paraId="1C1D8E91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BP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34F30F04" w14:textId="77777777" w:rsidR="00EA6982" w:rsidRDefault="00C1561C">
      <w:pPr>
        <w:pStyle w:val="SourceCode"/>
      </w:pPr>
      <w:r>
        <w:rPr>
          <w:rStyle w:val="VerbatimChar"/>
        </w:rPr>
        <w:t>## [1] 0.1255092</w:t>
      </w:r>
    </w:p>
    <w:p w14:paraId="6B93EB16" w14:textId="77777777" w:rsidR="00EA6982" w:rsidRDefault="00C1561C">
      <w:pPr>
        <w:pStyle w:val="Heading1"/>
      </w:pPr>
      <w:bookmarkStart w:id="70" w:name="checking-on-the-strength-of-associations"/>
      <w:bookmarkEnd w:id="70"/>
      <w:r>
        <w:t>Checking on the strength of associations between the t</w:t>
      </w:r>
      <w:r>
        <w:t>op 12 attributes and each other:</w:t>
      </w:r>
    </w:p>
    <w:p w14:paraId="24AE94A5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CP, AllvFinal</w:t>
      </w:r>
      <w:r>
        <w:rPr>
          <w:rStyle w:val="OperatorTok"/>
        </w:rPr>
        <w:t>$</w:t>
      </w:r>
      <w:r>
        <w:rPr>
          <w:rStyle w:val="NormalTok"/>
        </w:rPr>
        <w:t>ACP)</w:t>
      </w:r>
    </w:p>
    <w:p w14:paraId="588935E9" w14:textId="77777777" w:rsidR="00EA6982" w:rsidRDefault="00C1561C">
      <w:pPr>
        <w:pStyle w:val="SourceCode"/>
      </w:pPr>
      <w:r>
        <w:rPr>
          <w:rStyle w:val="VerbatimChar"/>
        </w:rPr>
        <w:t>## [1] 0.7156668</w:t>
      </w:r>
    </w:p>
    <w:p w14:paraId="22E61FC9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BP)</w:t>
      </w:r>
    </w:p>
    <w:p w14:paraId="715E2A53" w14:textId="77777777" w:rsidR="00EA6982" w:rsidRDefault="00C1561C">
      <w:pPr>
        <w:pStyle w:val="SourceCode"/>
      </w:pPr>
      <w:r>
        <w:rPr>
          <w:rStyle w:val="VerbatimChar"/>
        </w:rPr>
        <w:t>## [1] 0.3519147</w:t>
      </w:r>
    </w:p>
    <w:p w14:paraId="448A96DB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RWMA, AllvFinal</w:t>
      </w:r>
      <w:r>
        <w:rPr>
          <w:rStyle w:val="OperatorTok"/>
        </w:rPr>
        <w:t>$</w:t>
      </w:r>
      <w:r>
        <w:rPr>
          <w:rStyle w:val="NormalTok"/>
        </w:rPr>
        <w:t>EF)</w:t>
      </w:r>
    </w:p>
    <w:p w14:paraId="13CA2E32" w14:textId="77777777" w:rsidR="00EA6982" w:rsidRDefault="00C1561C">
      <w:pPr>
        <w:pStyle w:val="SourceCode"/>
      </w:pPr>
      <w:r>
        <w:rPr>
          <w:rStyle w:val="VerbatimChar"/>
        </w:rPr>
        <w:t>## [1] 0.269923</w:t>
      </w:r>
    </w:p>
    <w:p w14:paraId="4E5AF773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CP, AllvFinal</w:t>
      </w:r>
      <w:r>
        <w:rPr>
          <w:rStyle w:val="OperatorTok"/>
        </w:rPr>
        <w:t>$</w:t>
      </w:r>
      <w:r>
        <w:rPr>
          <w:rStyle w:val="NormalTok"/>
        </w:rPr>
        <w:t>NCP)</w:t>
      </w:r>
    </w:p>
    <w:p w14:paraId="12D3D4F7" w14:textId="77777777" w:rsidR="00EA6982" w:rsidRDefault="00C1561C">
      <w:pPr>
        <w:pStyle w:val="SourceCode"/>
      </w:pPr>
      <w:r>
        <w:rPr>
          <w:rStyle w:val="VerbatimChar"/>
        </w:rPr>
        <w:t>## [1] 0.2416607</w:t>
      </w:r>
    </w:p>
    <w:p w14:paraId="639DC791" w14:textId="77777777" w:rsidR="00EA6982" w:rsidRDefault="00C1561C">
      <w:pPr>
        <w:pStyle w:val="SourceCode"/>
      </w:pPr>
      <w:r>
        <w:rPr>
          <w:rStyle w:val="KeywordTok"/>
        </w:rPr>
        <w:t>c</w:t>
      </w:r>
      <w:r>
        <w:rPr>
          <w:rStyle w:val="KeywordTok"/>
        </w:rPr>
        <w:t>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DM)</w:t>
      </w:r>
    </w:p>
    <w:p w14:paraId="36FDFC96" w14:textId="77777777" w:rsidR="00EA6982" w:rsidRDefault="00C1561C">
      <w:pPr>
        <w:pStyle w:val="SourceCode"/>
      </w:pPr>
      <w:r>
        <w:rPr>
          <w:rStyle w:val="VerbatimChar"/>
        </w:rPr>
        <w:lastRenderedPageBreak/>
        <w:t>## [1] 0.2105191</w:t>
      </w:r>
    </w:p>
    <w:p w14:paraId="48CFEA72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VHD, AllvFinal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6B61FD17" w14:textId="77777777" w:rsidR="00EA6982" w:rsidRDefault="00C1561C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293747DA" w14:textId="77777777" w:rsidR="00EA6982" w:rsidRDefault="00C1561C">
      <w:pPr>
        <w:pStyle w:val="SourceCode"/>
      </w:pPr>
      <w:r>
        <w:rPr>
          <w:rStyle w:val="VerbatimChar"/>
        </w:rPr>
        <w:t>## [1] 0.1636751</w:t>
      </w:r>
    </w:p>
    <w:p w14:paraId="48CC50A2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RWMA, AllvFinal</w:t>
      </w:r>
      <w:r>
        <w:rPr>
          <w:rStyle w:val="OperatorTok"/>
        </w:rPr>
        <w:t>$</w:t>
      </w:r>
      <w:r>
        <w:rPr>
          <w:rStyle w:val="NormalTok"/>
        </w:rPr>
        <w:t>TCP)</w:t>
      </w:r>
    </w:p>
    <w:p w14:paraId="613E39E8" w14:textId="77777777" w:rsidR="00EA6982" w:rsidRDefault="00C1561C">
      <w:pPr>
        <w:pStyle w:val="SourceCode"/>
      </w:pPr>
      <w:r>
        <w:rPr>
          <w:rStyle w:val="VerbatimChar"/>
        </w:rPr>
        <w:t>## [1] 0.1608916</w:t>
      </w:r>
    </w:p>
    <w:p w14:paraId="2B405811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VHD)</w:t>
      </w:r>
    </w:p>
    <w:p w14:paraId="5E7F5566" w14:textId="77777777" w:rsidR="00EA6982" w:rsidRDefault="00C1561C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55FBFFFF" w14:textId="77777777" w:rsidR="00EA6982" w:rsidRDefault="00C1561C">
      <w:pPr>
        <w:pStyle w:val="SourceCode"/>
      </w:pPr>
      <w:r>
        <w:rPr>
          <w:rStyle w:val="VerbatimChar"/>
        </w:rPr>
        <w:t>## [1] 0.1379553</w:t>
      </w:r>
    </w:p>
    <w:p w14:paraId="3F98C097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inv, AllvFinal</w:t>
      </w:r>
      <w:r>
        <w:rPr>
          <w:rStyle w:val="OperatorTok"/>
        </w:rPr>
        <w:t>$</w:t>
      </w:r>
      <w:r>
        <w:rPr>
          <w:rStyle w:val="NormalTok"/>
        </w:rPr>
        <w:t>EF)</w:t>
      </w:r>
    </w:p>
    <w:p w14:paraId="62212A5C" w14:textId="77777777" w:rsidR="00EA6982" w:rsidRDefault="00C1561C">
      <w:pPr>
        <w:pStyle w:val="SourceCode"/>
      </w:pPr>
      <w:r>
        <w:rPr>
          <w:rStyle w:val="VerbatimChar"/>
        </w:rPr>
        <w:t>## [1] 0.1360726</w:t>
      </w:r>
    </w:p>
    <w:p w14:paraId="2D62EC88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CP, AllvFinal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4718E078" w14:textId="77777777" w:rsidR="00EA6982" w:rsidRDefault="00C1561C">
      <w:pPr>
        <w:pStyle w:val="SourceCode"/>
      </w:pPr>
      <w:r>
        <w:rPr>
          <w:rStyle w:val="VerbatimChar"/>
        </w:rPr>
        <w:t>## [1] 0.1078061</w:t>
      </w:r>
    </w:p>
    <w:p w14:paraId="206824E0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</w:t>
      </w:r>
      <w:r>
        <w:rPr>
          <w:rStyle w:val="NormalTok"/>
        </w:rPr>
        <w:t>inal</w:t>
      </w:r>
      <w:r>
        <w:rPr>
          <w:rStyle w:val="OperatorTok"/>
        </w:rPr>
        <w:t>$</w:t>
      </w:r>
      <w:r>
        <w:rPr>
          <w:rStyle w:val="NormalTok"/>
        </w:rPr>
        <w:t>RWMA, AllvFinal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565B7193" w14:textId="77777777" w:rsidR="00EA6982" w:rsidRDefault="00C1561C">
      <w:pPr>
        <w:pStyle w:val="SourceCode"/>
      </w:pPr>
      <w:r>
        <w:rPr>
          <w:rStyle w:val="VerbatimChar"/>
        </w:rPr>
        <w:t>## [1] 0.1060843</w:t>
      </w:r>
    </w:p>
    <w:p w14:paraId="0D210A31" w14:textId="77777777" w:rsidR="00EA6982" w:rsidRDefault="00C1561C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4790C1F5" w14:textId="77777777" w:rsidR="00EA6982" w:rsidRDefault="00C1561C">
      <w:pPr>
        <w:pStyle w:val="SourceCode"/>
      </w:pPr>
      <w:r>
        <w:rPr>
          <w:rStyle w:val="VerbatimChar"/>
        </w:rPr>
        <w:t>## [1] 0.09646362</w:t>
      </w:r>
    </w:p>
    <w:p w14:paraId="176DAAC6" w14:textId="77777777" w:rsidR="00EA6982" w:rsidRDefault="00C1561C">
      <w:pPr>
        <w:pStyle w:val="Heading1"/>
      </w:pPr>
      <w:bookmarkStart w:id="71" w:name="creating-the-final-variable-data-set-usi"/>
      <w:bookmarkEnd w:id="71"/>
      <w:r>
        <w:t>Creating the final variable data set using the FSelector package:</w:t>
      </w:r>
    </w:p>
    <w:p w14:paraId="653D2E71" w14:textId="77777777" w:rsidR="00EA6982" w:rsidRDefault="00C1561C">
      <w:pPr>
        <w:pStyle w:val="SourceCode"/>
      </w:pPr>
      <w:r>
        <w:rPr>
          <w:rStyle w:val="NormalTok"/>
        </w:rPr>
        <w:t>Ten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vFin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P"</w:t>
      </w:r>
      <w:r>
        <w:rPr>
          <w:rStyle w:val="NormalTok"/>
        </w:rPr>
        <w:t xml:space="preserve">, </w:t>
      </w:r>
      <w:r>
        <w:rPr>
          <w:rStyle w:val="StringTok"/>
        </w:rPr>
        <w:t>"ACP"</w:t>
      </w:r>
      <w:r>
        <w:rPr>
          <w:rStyle w:val="NormalTok"/>
        </w:rPr>
        <w:t xml:space="preserve">, </w:t>
      </w:r>
      <w:r>
        <w:rPr>
          <w:rStyle w:val="StringTok"/>
        </w:rPr>
        <w:t>"RWMA"</w:t>
      </w:r>
      <w:r>
        <w:rPr>
          <w:rStyle w:val="NormalTok"/>
        </w:rPr>
        <w:t xml:space="preserve">, </w:t>
      </w:r>
      <w:r>
        <w:rPr>
          <w:rStyle w:val="StringTok"/>
        </w:rPr>
        <w:t>"EF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HTN"</w:t>
      </w:r>
      <w:r>
        <w:rPr>
          <w:rStyle w:val="NormalTok"/>
        </w:rPr>
        <w:t xml:space="preserve">, </w:t>
      </w:r>
      <w:r>
        <w:rPr>
          <w:rStyle w:val="StringTok"/>
        </w:rPr>
        <w:t>"NCP"</w:t>
      </w:r>
      <w:r>
        <w:rPr>
          <w:rStyle w:val="NormalTok"/>
        </w:rPr>
        <w:t xml:space="preserve">, </w:t>
      </w:r>
      <w:r>
        <w:rPr>
          <w:rStyle w:val="StringTok"/>
        </w:rPr>
        <w:t>"DM"</w:t>
      </w:r>
      <w:r>
        <w:rPr>
          <w:rStyle w:val="NormalTok"/>
        </w:rPr>
        <w:t xml:space="preserve">, </w:t>
      </w:r>
      <w:r>
        <w:rPr>
          <w:rStyle w:val="StringTok"/>
        </w:rPr>
        <w:t>"Tinv"</w:t>
      </w:r>
      <w:r>
        <w:rPr>
          <w:rStyle w:val="NormalTok"/>
        </w:rPr>
        <w:t xml:space="preserve">, </w:t>
      </w:r>
      <w:r>
        <w:rPr>
          <w:rStyle w:val="StringTok"/>
        </w:rPr>
        <w:t>"V</w:t>
      </w:r>
      <w:r>
        <w:rPr>
          <w:rStyle w:val="StringTok"/>
        </w:rPr>
        <w:t>HD"</w:t>
      </w:r>
      <w:r>
        <w:rPr>
          <w:rStyle w:val="NormalTok"/>
        </w:rPr>
        <w:t xml:space="preserve">, </w:t>
      </w:r>
      <w:r>
        <w:rPr>
          <w:rStyle w:val="StringTok"/>
        </w:rPr>
        <w:t>"CAD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TenVars</w:t>
      </w:r>
    </w:p>
    <w:p w14:paraId="772B8DF3" w14:textId="77777777" w:rsidR="00EA6982" w:rsidRDefault="00C1561C">
      <w:pPr>
        <w:pStyle w:val="Heading1"/>
      </w:pPr>
      <w:bookmarkStart w:id="72" w:name="creating-a-second-final-variable-data-se"/>
      <w:bookmarkEnd w:id="72"/>
      <w:r>
        <w:t>Creating a second final variable data set using the FSelectorRcpp package:</w:t>
      </w:r>
    </w:p>
    <w:p w14:paraId="5CF18881" w14:textId="77777777" w:rsidR="00EA6982" w:rsidRDefault="00C1561C">
      <w:pPr>
        <w:pStyle w:val="SourceCode"/>
      </w:pPr>
      <w:r>
        <w:rPr>
          <w:rStyle w:val="NormalTok"/>
        </w:rPr>
        <w:t>TenVar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vFin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P"</w:t>
      </w:r>
      <w:r>
        <w:rPr>
          <w:rStyle w:val="NormalTok"/>
        </w:rPr>
        <w:t xml:space="preserve">, </w:t>
      </w:r>
      <w:r>
        <w:rPr>
          <w:rStyle w:val="StringTok"/>
        </w:rPr>
        <w:t>"ACP"</w:t>
      </w:r>
      <w:r>
        <w:rPr>
          <w:rStyle w:val="NormalTok"/>
        </w:rPr>
        <w:t xml:space="preserve">, </w:t>
      </w:r>
      <w:r>
        <w:rPr>
          <w:rStyle w:val="StringTok"/>
        </w:rPr>
        <w:t>"RWMA"</w:t>
      </w:r>
      <w:r>
        <w:rPr>
          <w:rStyle w:val="NormalTok"/>
        </w:rPr>
        <w:t xml:space="preserve">, </w:t>
      </w:r>
      <w:r>
        <w:rPr>
          <w:rStyle w:val="StringTok"/>
        </w:rPr>
        <w:t>"EF"</w:t>
      </w:r>
      <w:r>
        <w:rPr>
          <w:rStyle w:val="NormalTok"/>
        </w:rPr>
        <w:t xml:space="preserve">, </w:t>
      </w:r>
      <w:r>
        <w:rPr>
          <w:rStyle w:val="StringTok"/>
        </w:rPr>
        <w:t>"HTN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DM"</w:t>
      </w:r>
      <w:r>
        <w:rPr>
          <w:rStyle w:val="NormalTok"/>
        </w:rPr>
        <w:t xml:space="preserve">, </w:t>
      </w:r>
      <w:r>
        <w:rPr>
          <w:rStyle w:val="StringTok"/>
        </w:rPr>
        <w:t>"NCP"</w:t>
      </w:r>
      <w:r>
        <w:rPr>
          <w:rStyle w:val="NormalTok"/>
        </w:rPr>
        <w:t xml:space="preserve">, </w:t>
      </w:r>
      <w:r>
        <w:rPr>
          <w:rStyle w:val="StringTok"/>
        </w:rPr>
        <w:t>"Tinv"</w:t>
      </w:r>
      <w:r>
        <w:rPr>
          <w:rStyle w:val="NormalTok"/>
        </w:rPr>
        <w:t xml:space="preserve">, </w:t>
      </w:r>
      <w:r>
        <w:rPr>
          <w:rStyle w:val="StringTok"/>
        </w:rPr>
        <w:t>"FBS"</w:t>
      </w:r>
      <w:r>
        <w:rPr>
          <w:rStyle w:val="NormalTok"/>
        </w:rPr>
        <w:t xml:space="preserve">, </w:t>
      </w:r>
      <w:r>
        <w:rPr>
          <w:rStyle w:val="StringTok"/>
        </w:rPr>
        <w:t>"CAD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TenVars2</w:t>
      </w:r>
    </w:p>
    <w:p w14:paraId="390EA5FD" w14:textId="77777777" w:rsidR="00EA6982" w:rsidRDefault="00C1561C">
      <w:pPr>
        <w:pStyle w:val="Heading1"/>
      </w:pPr>
      <w:bookmarkStart w:id="73" w:name="using-createdatapartition-to-split-data-"/>
      <w:bookmarkEnd w:id="73"/>
      <w:r>
        <w:lastRenderedPageBreak/>
        <w:t>Using createDataPartition() to split data into training and test sets (75% and 25%). Since the outcome variable (CAD) is categorical, this function will make sure that the distribution of outcome variable classes will be similar in both of the sets.</w:t>
      </w:r>
    </w:p>
    <w:p w14:paraId="0202AEAF" w14:textId="77777777" w:rsidR="00EA6982" w:rsidRDefault="00C1561C">
      <w:pPr>
        <w:pStyle w:val="SourceCode"/>
      </w:pP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 xml:space="preserve">CAD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vFtrain &lt;-</w:t>
      </w:r>
      <w:r>
        <w:rPr>
          <w:rStyle w:val="StringTok"/>
        </w:rPr>
        <w:t xml:space="preserve"> </w:t>
      </w:r>
      <w:r>
        <w:rPr>
          <w:rStyle w:val="NormalTok"/>
        </w:rPr>
        <w:t>AllvFinal[ index,]</w:t>
      </w:r>
      <w:r>
        <w:br/>
      </w:r>
      <w:r>
        <w:rPr>
          <w:rStyle w:val="NormalTok"/>
        </w:rPr>
        <w:t>AllvFtest &lt;-</w:t>
      </w:r>
      <w:r>
        <w:rPr>
          <w:rStyle w:val="StringTok"/>
        </w:rPr>
        <w:t xml:space="preserve"> </w:t>
      </w:r>
      <w:r>
        <w:rPr>
          <w:rStyle w:val="NormalTok"/>
        </w:rPr>
        <w:t>AllvFinal[</w:t>
      </w:r>
      <w:r>
        <w:rPr>
          <w:rStyle w:val="OperatorTok"/>
        </w:rPr>
        <w:t>-</w:t>
      </w:r>
      <w:r>
        <w:rPr>
          <w:rStyle w:val="NormalTok"/>
        </w:rPr>
        <w:t>index,]</w:t>
      </w:r>
    </w:p>
    <w:p w14:paraId="3BF425E6" w14:textId="77777777" w:rsidR="00EA6982" w:rsidRDefault="00C1561C">
      <w:pPr>
        <w:pStyle w:val="SourceCode"/>
      </w:pPr>
      <w:r>
        <w:rPr>
          <w:rStyle w:val="CommentTok"/>
        </w:rPr>
        <w:t>#str(AllvFtrain)</w:t>
      </w:r>
    </w:p>
    <w:p w14:paraId="205EB67C" w14:textId="77777777" w:rsidR="00EA6982" w:rsidRDefault="00C1561C">
      <w:pPr>
        <w:pStyle w:val="Heading1"/>
      </w:pPr>
      <w:bookmarkStart w:id="74" w:name="using-recursive-feature-elimination-to-f"/>
      <w:bookmarkEnd w:id="74"/>
      <w:r>
        <w:t>Using ‘Recursive Feature Elimination’ to find the best subset of atttributes to use for modeling</w:t>
      </w:r>
      <w:r>
        <w:t>.</w:t>
      </w:r>
    </w:p>
    <w:p w14:paraId="6C8B79ED" w14:textId="77777777" w:rsidR="00EA6982" w:rsidRDefault="00C156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br/>
      </w: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rfeControl</w:t>
      </w:r>
      <w:r>
        <w:rPr>
          <w:rStyle w:val="NormalTok"/>
        </w:rPr>
        <w:t>(</w:t>
      </w:r>
      <w:r>
        <w:rPr>
          <w:rStyle w:val="DataTypeTok"/>
        </w:rPr>
        <w:t>functions =</w:t>
      </w:r>
      <w:r>
        <w:rPr>
          <w:rStyle w:val="NormalTok"/>
        </w:rPr>
        <w:t xml:space="preserve"> rfFunc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comeName &lt;-</w:t>
      </w:r>
      <w:r>
        <w:rPr>
          <w:rStyle w:val="StringTok"/>
        </w:rPr>
        <w:t xml:space="preserve"> 'CAD'</w:t>
      </w:r>
      <w:r>
        <w:br/>
      </w:r>
      <w:r>
        <w:rPr>
          <w:rStyle w:val="NormalTok"/>
        </w:rPr>
        <w:t>predictor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llvFtrain)[</w:t>
      </w:r>
      <w:r>
        <w:rPr>
          <w:rStyle w:val="OperatorTok"/>
        </w:rPr>
        <w:t>!</w:t>
      </w:r>
      <w:r>
        <w:rPr>
          <w:rStyle w:val="KeywordTok"/>
        </w:rPr>
        <w:t>names</w:t>
      </w:r>
      <w:r>
        <w:rPr>
          <w:rStyle w:val="NormalTok"/>
        </w:rPr>
        <w:t xml:space="preserve">(AllvFtrai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comeName]</w:t>
      </w:r>
      <w:r>
        <w:br/>
      </w:r>
      <w:r>
        <w:rPr>
          <w:rStyle w:val="NormalTok"/>
        </w:rPr>
        <w:t>CAD_Profile &lt;-</w:t>
      </w:r>
      <w:r>
        <w:rPr>
          <w:rStyle w:val="StringTok"/>
        </w:rPr>
        <w:t xml:space="preserve"> </w:t>
      </w:r>
      <w:r>
        <w:rPr>
          <w:rStyle w:val="KeywordTok"/>
        </w:rPr>
        <w:t>rfe</w:t>
      </w:r>
      <w:r>
        <w:rPr>
          <w:rStyle w:val="NormalTok"/>
        </w:rPr>
        <w:t>(AllvFtrain[,predictors], AllvFtrain[,outcomeName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feControl =</w:t>
      </w:r>
      <w:r>
        <w:rPr>
          <w:rStyle w:val="NormalTok"/>
        </w:rPr>
        <w:t xml:space="preserve"> control)</w:t>
      </w:r>
      <w:r>
        <w:br/>
      </w:r>
      <w:r>
        <w:br/>
      </w:r>
      <w:r>
        <w:rPr>
          <w:rStyle w:val="NormalTok"/>
        </w:rPr>
        <w:t>CAD_Profile</w:t>
      </w:r>
    </w:p>
    <w:p w14:paraId="3DD172DB" w14:textId="77777777" w:rsidR="00EA6982" w:rsidRDefault="00C156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, repeated 3 time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bles Accuracy  Kappa AccuracySD KappaSD Selected</w:t>
      </w:r>
      <w:r>
        <w:br/>
      </w:r>
      <w:r>
        <w:rPr>
          <w:rStyle w:val="VerbatimChar"/>
        </w:rPr>
        <w:t xml:space="preserve">##          4   0.7910 0.4835    0.06785  0.1656         </w:t>
      </w:r>
      <w:r>
        <w:br/>
      </w:r>
      <w:r>
        <w:rPr>
          <w:rStyle w:val="VerbatimChar"/>
        </w:rPr>
        <w:t xml:space="preserve">##          8   0.8331 0.5824    0.08248  0.2047         </w:t>
      </w:r>
      <w:r>
        <w:br/>
      </w:r>
      <w:r>
        <w:rPr>
          <w:rStyle w:val="VerbatimChar"/>
        </w:rPr>
        <w:t>##         16   0.8389 0.6051    0.07</w:t>
      </w:r>
      <w:r>
        <w:rPr>
          <w:rStyle w:val="VerbatimChar"/>
        </w:rPr>
        <w:t xml:space="preserve">159  0.1750         </w:t>
      </w:r>
      <w:r>
        <w:br/>
      </w:r>
      <w:r>
        <w:rPr>
          <w:rStyle w:val="VerbatimChar"/>
        </w:rPr>
        <w:t>##         52   0.8507 0.6267    0.09201  0.2261   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top 5 variables (out of 52):</w:t>
      </w:r>
      <w:r>
        <w:br/>
      </w:r>
      <w:r>
        <w:rPr>
          <w:rStyle w:val="VerbatimChar"/>
        </w:rPr>
        <w:t>##    TCP, ACP, RWMA, EF, HTN</w:t>
      </w:r>
    </w:p>
    <w:p w14:paraId="27301BD8" w14:textId="77777777" w:rsidR="00EA6982" w:rsidRDefault="00C1561C">
      <w:pPr>
        <w:pStyle w:val="Heading1"/>
      </w:pPr>
      <w:bookmarkStart w:id="75" w:name="taking-the-top-5-predictors"/>
      <w:bookmarkEnd w:id="75"/>
      <w:r>
        <w:t>Taking the top 5 predictors:</w:t>
      </w:r>
    </w:p>
    <w:p w14:paraId="7BA8F09A" w14:textId="77777777" w:rsidR="00EA6982" w:rsidRDefault="00C1561C">
      <w:pPr>
        <w:pStyle w:val="SourceCode"/>
      </w:pPr>
      <w:r>
        <w:rPr>
          <w:rStyle w:val="NormalTok"/>
        </w:rPr>
        <w:t>predictors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P"</w:t>
      </w:r>
      <w:r>
        <w:rPr>
          <w:rStyle w:val="NormalTok"/>
        </w:rPr>
        <w:t xml:space="preserve">, </w:t>
      </w:r>
      <w:r>
        <w:rPr>
          <w:rStyle w:val="StringTok"/>
        </w:rPr>
        <w:t>"ACP"</w:t>
      </w:r>
      <w:r>
        <w:rPr>
          <w:rStyle w:val="NormalTok"/>
        </w:rPr>
        <w:t xml:space="preserve">, </w:t>
      </w:r>
      <w:r>
        <w:rPr>
          <w:rStyle w:val="StringTok"/>
        </w:rPr>
        <w:t>"RWMA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EF"</w:t>
      </w:r>
      <w:r>
        <w:rPr>
          <w:rStyle w:val="NormalTok"/>
        </w:rPr>
        <w:t>)</w:t>
      </w:r>
    </w:p>
    <w:p w14:paraId="1B233A8F" w14:textId="77777777" w:rsidR="00EA6982" w:rsidRDefault="00C1561C">
      <w:pPr>
        <w:pStyle w:val="Heading1"/>
      </w:pPr>
      <w:bookmarkStart w:id="76" w:name="random-forest-training"/>
      <w:bookmarkEnd w:id="76"/>
      <w:r>
        <w:lastRenderedPageBreak/>
        <w:t>Random Forest Training</w:t>
      </w:r>
    </w:p>
    <w:p w14:paraId="318A481B" w14:textId="77777777" w:rsidR="00EA6982" w:rsidRDefault="00C1561C">
      <w:pPr>
        <w:pStyle w:val="SourceCode"/>
      </w:pPr>
      <w:r>
        <w:rPr>
          <w:rStyle w:val="NormalTok"/>
        </w:rPr>
        <w:t>fitCn</w:t>
      </w:r>
      <w:r>
        <w:rPr>
          <w:rStyle w:val="NormalTok"/>
        </w:rPr>
        <w:t>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llvFtrain[,predictors], AllvFtrain[,outcomeName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r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Fit</w:t>
      </w:r>
    </w:p>
    <w:p w14:paraId="20FD0A94" w14:textId="77777777" w:rsidR="00EA6982" w:rsidRDefault="00C1561C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8 samples</w:t>
      </w:r>
      <w:r>
        <w:br/>
      </w:r>
      <w:r>
        <w:rPr>
          <w:rStyle w:val="VerbatimChar"/>
        </w:rPr>
        <w:t>##   5 predictor</w:t>
      </w:r>
      <w:r>
        <w:br/>
      </w:r>
      <w:r>
        <w:rPr>
          <w:rStyle w:val="VerbatimChar"/>
        </w:rPr>
        <w:t xml:space="preserve">##   2 classes: 'Cad', 'Normal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228, 228, 228, 228, 228, 228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>##   2     0</w:t>
      </w:r>
      <w:r>
        <w:rPr>
          <w:rStyle w:val="VerbatimChar"/>
        </w:rPr>
        <w:t>.8408913  0.6093379</w:t>
      </w:r>
      <w:r>
        <w:br/>
      </w:r>
      <w:r>
        <w:rPr>
          <w:rStyle w:val="VerbatimChar"/>
        </w:rPr>
        <w:t>##   3     0.8418046  0.6125506</w:t>
      </w:r>
      <w:r>
        <w:br/>
      </w:r>
      <w:r>
        <w:rPr>
          <w:rStyle w:val="VerbatimChar"/>
        </w:rPr>
        <w:t>##   5     0.8404463  0.6104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mtry = 3.</w:t>
      </w:r>
    </w:p>
    <w:p w14:paraId="268B9048" w14:textId="77777777" w:rsidR="00EA6982" w:rsidRDefault="00C156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fFit)</w:t>
      </w:r>
    </w:p>
    <w:p w14:paraId="532ADCB1" w14:textId="77777777" w:rsidR="00EA6982" w:rsidRDefault="00C1561C">
      <w:pPr>
        <w:pStyle w:val="FirstParagraph"/>
      </w:pPr>
      <w:r>
        <w:rPr>
          <w:noProof/>
        </w:rPr>
        <w:drawing>
          <wp:inline distT="0" distB="0" distL="0" distR="0" wp14:anchorId="667A8D43" wp14:editId="068A40C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15788" w14:textId="77777777" w:rsidR="00EA6982" w:rsidRDefault="00C1561C">
      <w:pPr>
        <w:pStyle w:val="SourceCode"/>
      </w:pPr>
      <w:r>
        <w:rPr>
          <w:rStyle w:val="KeywordTok"/>
        </w:rPr>
        <w:lastRenderedPageBreak/>
        <w:t>varIm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rfFit)</w:t>
      </w:r>
    </w:p>
    <w:p w14:paraId="6767BF17" w14:textId="77777777" w:rsidR="00EA6982" w:rsidRDefault="00C1561C">
      <w:pPr>
        <w:pStyle w:val="SourceCode"/>
      </w:pPr>
      <w:r>
        <w:rPr>
          <w:rStyle w:val="VerbatimChar"/>
        </w:rPr>
        <w:t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Overall</w:t>
      </w:r>
      <w:r>
        <w:br/>
      </w:r>
      <w:r>
        <w:rPr>
          <w:rStyle w:val="VerbatimChar"/>
        </w:rPr>
        <w:t>## TCP   100.00</w:t>
      </w:r>
      <w:r>
        <w:br/>
      </w:r>
      <w:r>
        <w:rPr>
          <w:rStyle w:val="VerbatimChar"/>
        </w:rPr>
        <w:t>## RWMA   30.72</w:t>
      </w:r>
      <w:r>
        <w:br/>
      </w:r>
      <w:r>
        <w:rPr>
          <w:rStyle w:val="VerbatimChar"/>
        </w:rPr>
        <w:t>## ACP    12.37</w:t>
      </w:r>
      <w:r>
        <w:br/>
      </w:r>
      <w:r>
        <w:rPr>
          <w:rStyle w:val="VerbatimChar"/>
        </w:rPr>
        <w:t>## EF     11.26</w:t>
      </w:r>
      <w:r>
        <w:br/>
      </w:r>
      <w:r>
        <w:rPr>
          <w:rStyle w:val="VerbatimChar"/>
        </w:rPr>
        <w:t>## Age     0.00</w:t>
      </w:r>
    </w:p>
    <w:p w14:paraId="121AC886" w14:textId="77777777" w:rsidR="00EA6982" w:rsidRDefault="00C156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rfFit),</w:t>
      </w:r>
      <w:r>
        <w:rPr>
          <w:rStyle w:val="DataTypeTok"/>
        </w:rPr>
        <w:t>main=</w:t>
      </w:r>
      <w:r>
        <w:rPr>
          <w:rStyle w:val="StringTok"/>
        </w:rPr>
        <w:t>"Random Forest - Variable Importance"</w:t>
      </w:r>
      <w:r>
        <w:rPr>
          <w:rStyle w:val="NormalTok"/>
        </w:rPr>
        <w:t>)</w:t>
      </w:r>
    </w:p>
    <w:p w14:paraId="288B7720" w14:textId="77777777" w:rsidR="00EA6982" w:rsidRDefault="00C1561C">
      <w:pPr>
        <w:pStyle w:val="FirstParagraph"/>
      </w:pPr>
      <w:r>
        <w:rPr>
          <w:noProof/>
        </w:rPr>
        <w:drawing>
          <wp:inline distT="0" distB="0" distL="0" distR="0" wp14:anchorId="00E3A1F5" wp14:editId="37C8E60F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4_files/figure-docx/unnamed-chunk-89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 Random Forest Predictions:</w:t>
      </w:r>
    </w:p>
    <w:p w14:paraId="0965D42E" w14:textId="77777777" w:rsidR="00EA6982" w:rsidRDefault="00C1561C">
      <w:pPr>
        <w:pStyle w:val="SourceCode"/>
      </w:pPr>
      <w:r>
        <w:rPr>
          <w:rStyle w:val="NormalTok"/>
        </w:rPr>
        <w:t>RF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.train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rfFit, AllvFtest[,predictors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Fpredictions)</w:t>
      </w:r>
    </w:p>
    <w:p w14:paraId="22899C1D" w14:textId="77777777" w:rsidR="00EA6982" w:rsidRDefault="00C1561C">
      <w:pPr>
        <w:pStyle w:val="SourceCode"/>
      </w:pPr>
      <w:r>
        <w:rPr>
          <w:rStyle w:val="VerbatimChar"/>
        </w:rPr>
        <w:t>## RFpredictions</w:t>
      </w:r>
      <w:r>
        <w:br/>
      </w:r>
      <w:r>
        <w:rPr>
          <w:rStyle w:val="VerbatimChar"/>
        </w:rPr>
        <w:t xml:space="preserve">##    Cad Normal </w:t>
      </w:r>
      <w:r>
        <w:br/>
      </w:r>
      <w:r>
        <w:rPr>
          <w:rStyle w:val="VerbatimChar"/>
        </w:rPr>
        <w:t>##     54     21</w:t>
      </w:r>
    </w:p>
    <w:p w14:paraId="1436CF3E" w14:textId="77777777" w:rsidR="00EA6982" w:rsidRDefault="00C1561C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RFpredictions, AllvFtest[,outcomeName])</w:t>
      </w:r>
    </w:p>
    <w:p w14:paraId="15B934AC" w14:textId="77777777" w:rsidR="00EA6982" w:rsidRDefault="00C1561C">
      <w:pPr>
        <w:pStyle w:val="SourceCode"/>
      </w:pPr>
      <w:r>
        <w:rPr>
          <w:rStyle w:val="VerbatimChar"/>
        </w:rPr>
        <w:t xml:space="preserve">## Confusion </w:t>
      </w:r>
      <w:r>
        <w:rPr>
          <w:rStyle w:val="VerbatimChar"/>
        </w:rPr>
        <w:t>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Cad Normal</w:t>
      </w:r>
      <w:r>
        <w:br/>
      </w:r>
      <w:r>
        <w:rPr>
          <w:rStyle w:val="VerbatimChar"/>
        </w:rPr>
        <w:lastRenderedPageBreak/>
        <w:t>##     Cad     48      6</w:t>
      </w:r>
      <w:r>
        <w:br/>
      </w:r>
      <w:r>
        <w:rPr>
          <w:rStyle w:val="VerbatimChar"/>
        </w:rPr>
        <w:t>##     Normal   6     1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            </w:t>
      </w:r>
      <w:r>
        <w:br/>
      </w:r>
      <w:r>
        <w:rPr>
          <w:rStyle w:val="VerbatimChar"/>
        </w:rPr>
        <w:t>##                  95% CI : (0.7372, 0.</w:t>
      </w:r>
      <w:r>
        <w:rPr>
          <w:rStyle w:val="VerbatimChar"/>
        </w:rPr>
        <w:t>9145)</w:t>
      </w:r>
      <w:r>
        <w:br/>
      </w:r>
      <w:r>
        <w:rPr>
          <w:rStyle w:val="VerbatimChar"/>
        </w:rPr>
        <w:t xml:space="preserve">##     No Information Rate : 0.72            </w:t>
      </w:r>
      <w:r>
        <w:br/>
      </w:r>
      <w:r>
        <w:rPr>
          <w:rStyle w:val="VerbatimChar"/>
        </w:rPr>
        <w:t xml:space="preserve">##     P-Value [Acc &gt; NIR] : 0.0113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0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</w:t>
      </w:r>
      <w:r>
        <w:rPr>
          <w:rStyle w:val="VerbatimChar"/>
        </w:rPr>
        <w:t xml:space="preserve">-Value : 1.0000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89          </w:t>
      </w:r>
      <w:r>
        <w:br/>
      </w:r>
      <w:r>
        <w:rPr>
          <w:rStyle w:val="VerbatimChar"/>
        </w:rPr>
        <w:t xml:space="preserve">##             Specificity : 0.7143          </w:t>
      </w:r>
      <w:r>
        <w:br/>
      </w:r>
      <w:r>
        <w:rPr>
          <w:rStyle w:val="VerbatimChar"/>
        </w:rPr>
        <w:t xml:space="preserve">##          Pos Pred Value : 0.8889          </w:t>
      </w:r>
      <w:r>
        <w:br/>
      </w:r>
      <w:r>
        <w:rPr>
          <w:rStyle w:val="VerbatimChar"/>
        </w:rPr>
        <w:t xml:space="preserve">##          Neg Pred Value : 0.7143          </w:t>
      </w:r>
      <w:r>
        <w:br/>
      </w:r>
      <w:r>
        <w:rPr>
          <w:rStyle w:val="VerbatimChar"/>
        </w:rPr>
        <w:t xml:space="preserve">##              Prevalence : 0.7200          </w:t>
      </w:r>
      <w:r>
        <w:br/>
      </w:r>
      <w:r>
        <w:rPr>
          <w:rStyle w:val="VerbatimChar"/>
        </w:rPr>
        <w:t xml:space="preserve">##          Detection Rate : 0.6400          </w:t>
      </w:r>
      <w:r>
        <w:br/>
      </w:r>
      <w:r>
        <w:rPr>
          <w:rStyle w:val="VerbatimChar"/>
        </w:rPr>
        <w:t xml:space="preserve">##    Detection Prevalence : 0.7200          </w:t>
      </w:r>
      <w:r>
        <w:br/>
      </w:r>
      <w:r>
        <w:rPr>
          <w:rStyle w:val="VerbatimChar"/>
        </w:rPr>
        <w:t xml:space="preserve">##       Balanced Accuracy : 0.80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Cad             </w:t>
      </w:r>
      <w:r>
        <w:br/>
      </w:r>
      <w:r>
        <w:rPr>
          <w:rStyle w:val="VerbatimChar"/>
        </w:rPr>
        <w:t xml:space="preserve">## </w:t>
      </w:r>
    </w:p>
    <w:sectPr w:rsidR="00EA69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92E79" w14:textId="77777777" w:rsidR="00C1561C" w:rsidRDefault="00C1561C">
      <w:pPr>
        <w:spacing w:after="0"/>
      </w:pPr>
      <w:r>
        <w:separator/>
      </w:r>
    </w:p>
  </w:endnote>
  <w:endnote w:type="continuationSeparator" w:id="0">
    <w:p w14:paraId="463DF0FC" w14:textId="77777777" w:rsidR="00C1561C" w:rsidRDefault="00C156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E10C0" w14:textId="77777777" w:rsidR="00C1561C" w:rsidRDefault="00C1561C">
      <w:r>
        <w:separator/>
      </w:r>
    </w:p>
  </w:footnote>
  <w:footnote w:type="continuationSeparator" w:id="0">
    <w:p w14:paraId="0F057BE7" w14:textId="77777777" w:rsidR="00C1561C" w:rsidRDefault="00C15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C570F1E"/>
    <w:multiLevelType w:val="multilevel"/>
    <w:tmpl w:val="3F005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7EC3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1561C"/>
    <w:rsid w:val="00C36279"/>
    <w:rsid w:val="00E315A3"/>
    <w:rsid w:val="00E87E2A"/>
    <w:rsid w:val="00EA69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4C53E"/>
  <w15:docId w15:val="{4D344317-4001-4539-91D1-2D63741FE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0</Pages>
  <Words>7709</Words>
  <Characters>43942</Characters>
  <Application>Microsoft Office Word</Application>
  <DocSecurity>0</DocSecurity>
  <Lines>366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KME 136 Capstone</vt:lpstr>
    </vt:vector>
  </TitlesOfParts>
  <Company/>
  <LinksUpToDate>false</LinksUpToDate>
  <CharactersWithSpaces>5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 136 Capstone</dc:title>
  <dc:creator>TODD BETHELL</dc:creator>
  <cp:lastModifiedBy>Todd Bethell</cp:lastModifiedBy>
  <cp:revision>2</cp:revision>
  <dcterms:created xsi:type="dcterms:W3CDTF">2019-07-04T08:06:00Z</dcterms:created>
  <dcterms:modified xsi:type="dcterms:W3CDTF">2019-07-04T08:06:00Z</dcterms:modified>
</cp:coreProperties>
</file>